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B7793" w14:textId="77777777" w:rsidR="00397B95" w:rsidRDefault="00397B95" w:rsidP="00EB51DB">
      <w:pPr>
        <w:pStyle w:val="1"/>
        <w:spacing w:before="0" w:after="120"/>
        <w:jc w:val="center"/>
        <w:rPr>
          <w:lang w:val="en-GB"/>
        </w:rPr>
      </w:pPr>
      <w:r>
        <w:rPr>
          <w:lang w:val="en-GB"/>
        </w:rPr>
        <w:t>C# OOP Exam</w:t>
      </w:r>
    </w:p>
    <w:p w14:paraId="6446FAF9" w14:textId="19F7CCDF" w:rsidR="00397B95" w:rsidRDefault="00397B95" w:rsidP="00EB51DB">
      <w:pPr>
        <w:pStyle w:val="1"/>
        <w:jc w:val="center"/>
        <w:rPr>
          <w:lang w:val="en-GB"/>
        </w:rPr>
      </w:pPr>
      <w:r>
        <w:rPr>
          <w:lang w:val="en-GB"/>
        </w:rPr>
        <w:t>Bakery</w:t>
      </w:r>
    </w:p>
    <w:p w14:paraId="1217019E" w14:textId="78AC16F6" w:rsidR="00397B95" w:rsidRDefault="00EB51DB" w:rsidP="003B2D1E">
      <w:pPr>
        <w:jc w:val="center"/>
        <w:rPr>
          <w:lang w:val="en-GB"/>
        </w:rPr>
      </w:pPr>
      <w:r>
        <w:rPr>
          <w:noProof/>
          <w:lang w:val="bg-BG" w:eastAsia="bg-BG"/>
        </w:rPr>
        <w:drawing>
          <wp:inline distT="0" distB="0" distL="0" distR="0" wp14:anchorId="79D0AE54" wp14:editId="55BCB45E">
            <wp:extent cx="978581" cy="135678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kisspng-bakery-rye-bread-bagel-croissant-bakery-vector-5ad830107fb0c5.25948329152411752052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3773" cy="1363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5D81A" w14:textId="77777777" w:rsidR="00397B95" w:rsidRDefault="00397B95" w:rsidP="00642F41">
      <w:pPr>
        <w:pStyle w:val="2"/>
        <w:numPr>
          <w:ilvl w:val="0"/>
          <w:numId w:val="0"/>
        </w:numPr>
        <w:ind w:left="502" w:hanging="360"/>
        <w:jc w:val="both"/>
      </w:pPr>
      <w:r>
        <w:rPr>
          <w:noProof/>
        </w:rPr>
        <w:t>Overview</w:t>
      </w:r>
    </w:p>
    <w:p w14:paraId="50601EC8" w14:textId="107A158E" w:rsidR="00397B95" w:rsidRPr="00D174D4" w:rsidRDefault="00397B95" w:rsidP="00397B95">
      <w:r>
        <w:t xml:space="preserve">As we all love </w:t>
      </w:r>
      <w:r w:rsidR="00EB51DB">
        <w:t>baked delicacies</w:t>
      </w:r>
      <w:r>
        <w:t xml:space="preserve">, today you were chosen to build a simple </w:t>
      </w:r>
      <w:r w:rsidR="00EB51DB">
        <w:t>bakery software</w:t>
      </w:r>
      <w:r>
        <w:t xml:space="preserve"> system. This system must have support for </w:t>
      </w:r>
      <w:r w:rsidR="00EB51DB">
        <w:rPr>
          <w:b/>
        </w:rPr>
        <w:t>baked foods</w:t>
      </w:r>
      <w:r>
        <w:t xml:space="preserve">, </w:t>
      </w:r>
      <w:r w:rsidR="00EB51DB">
        <w:rPr>
          <w:b/>
        </w:rPr>
        <w:t>tables</w:t>
      </w:r>
      <w:r>
        <w:t xml:space="preserve"> and </w:t>
      </w:r>
      <w:r w:rsidR="00EB51DB">
        <w:rPr>
          <w:b/>
        </w:rPr>
        <w:t>drinks</w:t>
      </w:r>
      <w:r>
        <w:t xml:space="preserve"> in the </w:t>
      </w:r>
      <w:r w:rsidR="00EB51DB">
        <w:t>bakery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 </w:t>
      </w:r>
      <w:r w:rsidR="00EB51DB">
        <w:rPr>
          <w:b/>
        </w:rPr>
        <w:t>baked foods</w:t>
      </w:r>
      <w:r>
        <w:t xml:space="preserve">, </w:t>
      </w:r>
      <w:r>
        <w:rPr>
          <w:b/>
        </w:rPr>
        <w:t>drinks</w:t>
      </w:r>
      <w:r>
        <w:t xml:space="preserve"> and </w:t>
      </w:r>
      <w:r w:rsidR="00EB51DB">
        <w:rPr>
          <w:b/>
          <w:bCs/>
        </w:rPr>
        <w:t>tables</w:t>
      </w:r>
      <w:r>
        <w:t>.</w:t>
      </w:r>
    </w:p>
    <w:p w14:paraId="0CF3C0DE" w14:textId="77777777" w:rsidR="00EB51DB" w:rsidRDefault="00EB51DB" w:rsidP="00642F41">
      <w:pPr>
        <w:pStyle w:val="2"/>
        <w:numPr>
          <w:ilvl w:val="0"/>
          <w:numId w:val="0"/>
        </w:numPr>
        <w:jc w:val="both"/>
        <w:rPr>
          <w:noProof/>
        </w:rPr>
      </w:pPr>
      <w:r>
        <w:rPr>
          <w:noProof/>
        </w:rPr>
        <w:t>Setup</w:t>
      </w:r>
    </w:p>
    <w:p w14:paraId="7E3AB340" w14:textId="03F7BD82" w:rsidR="00EB51DB" w:rsidRDefault="00EB51DB" w:rsidP="00EB51DB">
      <w:pPr>
        <w:pStyle w:val="ac"/>
        <w:numPr>
          <w:ilvl w:val="0"/>
          <w:numId w:val="46"/>
        </w:numPr>
        <w:jc w:val="both"/>
        <w:rPr>
          <w:noProof/>
        </w:rPr>
      </w:pPr>
      <w:r>
        <w:rPr>
          <w:noProof/>
        </w:rPr>
        <w:t xml:space="preserve">Upload </w:t>
      </w:r>
      <w:r>
        <w:rPr>
          <w:b/>
          <w:noProof/>
        </w:rPr>
        <w:t xml:space="preserve">only the </w:t>
      </w:r>
      <w:r>
        <w:rPr>
          <w:rStyle w:val="CodeChar"/>
        </w:rPr>
        <w:t>Bakery</w:t>
      </w:r>
      <w:r>
        <w:rPr>
          <w:b/>
          <w:noProof/>
        </w:rPr>
        <w:t xml:space="preserve"> </w:t>
      </w:r>
      <w:r>
        <w:rPr>
          <w:noProof/>
        </w:rPr>
        <w:t xml:space="preserve">project in every problem </w:t>
      </w:r>
      <w:r>
        <w:rPr>
          <w:b/>
          <w:noProof/>
        </w:rPr>
        <w:t>except</w:t>
      </w:r>
      <w:r>
        <w:rPr>
          <w:noProof/>
        </w:rPr>
        <w:t xml:space="preserve"> </w:t>
      </w:r>
      <w:r>
        <w:rPr>
          <w:b/>
          <w:noProof/>
        </w:rPr>
        <w:t>Unit Tests</w:t>
      </w:r>
    </w:p>
    <w:p w14:paraId="2CFB9DB4" w14:textId="77777777" w:rsidR="00EB51DB" w:rsidRDefault="00EB51DB" w:rsidP="00EB51DB">
      <w:pPr>
        <w:pStyle w:val="ac"/>
        <w:numPr>
          <w:ilvl w:val="0"/>
          <w:numId w:val="46"/>
        </w:numPr>
        <w:jc w:val="both"/>
        <w:rPr>
          <w:noProof/>
        </w:rPr>
      </w:pPr>
      <w:r>
        <w:rPr>
          <w:b/>
          <w:noProof/>
        </w:rPr>
        <w:t>Do not modify the interfaces or their namespaces</w:t>
      </w:r>
    </w:p>
    <w:p w14:paraId="4BDDDB2E" w14:textId="77777777" w:rsidR="00EB51DB" w:rsidRDefault="00EB51DB" w:rsidP="00EB51DB">
      <w:pPr>
        <w:pStyle w:val="ac"/>
        <w:numPr>
          <w:ilvl w:val="0"/>
          <w:numId w:val="46"/>
        </w:numPr>
        <w:jc w:val="both"/>
        <w:rPr>
          <w:noProof/>
        </w:rPr>
      </w:pPr>
      <w:r>
        <w:rPr>
          <w:noProof/>
        </w:rPr>
        <w:t xml:space="preserve">Use </w:t>
      </w:r>
      <w:r>
        <w:rPr>
          <w:b/>
          <w:noProof/>
        </w:rPr>
        <w:t xml:space="preserve">strong cohesion </w:t>
      </w:r>
      <w:r>
        <w:rPr>
          <w:noProof/>
        </w:rPr>
        <w:t xml:space="preserve">and </w:t>
      </w:r>
      <w:r>
        <w:rPr>
          <w:b/>
          <w:noProof/>
        </w:rPr>
        <w:t>loose coupling</w:t>
      </w:r>
    </w:p>
    <w:p w14:paraId="192E56EB" w14:textId="77777777" w:rsidR="00EB51DB" w:rsidRDefault="00EB51DB" w:rsidP="00EB51DB">
      <w:pPr>
        <w:pStyle w:val="ac"/>
        <w:numPr>
          <w:ilvl w:val="0"/>
          <w:numId w:val="46"/>
        </w:numPr>
        <w:jc w:val="both"/>
        <w:rPr>
          <w:noProof/>
        </w:rPr>
      </w:pPr>
      <w:r>
        <w:rPr>
          <w:b/>
          <w:noProof/>
        </w:rPr>
        <w:t>Use inheritance and the provided interfaces wherever possible</w:t>
      </w:r>
      <w:r>
        <w:rPr>
          <w:noProof/>
        </w:rPr>
        <w:t xml:space="preserve">. </w:t>
      </w:r>
    </w:p>
    <w:p w14:paraId="21C93BBB" w14:textId="77777777" w:rsidR="00EB51DB" w:rsidRDefault="00EB51DB" w:rsidP="00EB51DB">
      <w:pPr>
        <w:pStyle w:val="ac"/>
        <w:numPr>
          <w:ilvl w:val="1"/>
          <w:numId w:val="47"/>
        </w:numPr>
        <w:jc w:val="both"/>
        <w:rPr>
          <w:noProof/>
        </w:rPr>
      </w:pPr>
      <w:r>
        <w:rPr>
          <w:noProof/>
        </w:rPr>
        <w:t xml:space="preserve">This includes </w:t>
      </w:r>
      <w:r>
        <w:rPr>
          <w:b/>
          <w:noProof/>
        </w:rPr>
        <w:t>constructors</w:t>
      </w:r>
      <w:r>
        <w:rPr>
          <w:noProof/>
        </w:rPr>
        <w:t xml:space="preserve">, </w:t>
      </w:r>
      <w:r>
        <w:rPr>
          <w:b/>
          <w:noProof/>
        </w:rPr>
        <w:t xml:space="preserve">method parameters </w:t>
      </w:r>
      <w:r>
        <w:rPr>
          <w:noProof/>
        </w:rPr>
        <w:t>and</w:t>
      </w:r>
      <w:r>
        <w:rPr>
          <w:b/>
          <w:noProof/>
        </w:rPr>
        <w:t xml:space="preserve"> return types</w:t>
      </w:r>
    </w:p>
    <w:p w14:paraId="40053DEA" w14:textId="77777777" w:rsidR="00EB51DB" w:rsidRDefault="00EB51DB" w:rsidP="00EB51DB">
      <w:pPr>
        <w:pStyle w:val="ac"/>
        <w:numPr>
          <w:ilvl w:val="0"/>
          <w:numId w:val="46"/>
        </w:numPr>
        <w:jc w:val="both"/>
        <w:rPr>
          <w:noProof/>
        </w:rPr>
      </w:pPr>
      <w:r>
        <w:rPr>
          <w:b/>
          <w:noProof/>
        </w:rPr>
        <w:t>Do not</w:t>
      </w:r>
      <w:r>
        <w:rPr>
          <w:noProof/>
        </w:rPr>
        <w:t xml:space="preserve"> violate your </w:t>
      </w:r>
      <w:r>
        <w:rPr>
          <w:b/>
          <w:noProof/>
        </w:rPr>
        <w:t>interface</w:t>
      </w:r>
      <w:r>
        <w:rPr>
          <w:noProof/>
        </w:rPr>
        <w:t xml:space="preserve"> </w:t>
      </w:r>
      <w:r>
        <w:rPr>
          <w:b/>
          <w:noProof/>
        </w:rPr>
        <w:t>implementations</w:t>
      </w:r>
      <w:r>
        <w:rPr>
          <w:noProof/>
        </w:rPr>
        <w:t xml:space="preserve"> by adding </w:t>
      </w:r>
      <w:r>
        <w:rPr>
          <w:b/>
          <w:noProof/>
        </w:rPr>
        <w:t>more public methods</w:t>
      </w:r>
      <w:r>
        <w:rPr>
          <w:noProof/>
        </w:rPr>
        <w:t xml:space="preserve"> or </w:t>
      </w:r>
      <w:r>
        <w:rPr>
          <w:b/>
          <w:noProof/>
        </w:rPr>
        <w:t>properties</w:t>
      </w:r>
      <w:r>
        <w:rPr>
          <w:noProof/>
        </w:rPr>
        <w:t xml:space="preserve"> in the concrete class than the interface has defined</w:t>
      </w:r>
    </w:p>
    <w:p w14:paraId="242510B4" w14:textId="77777777" w:rsidR="00EB51DB" w:rsidRDefault="00EB51DB" w:rsidP="00EB51DB">
      <w:pPr>
        <w:pStyle w:val="ac"/>
        <w:numPr>
          <w:ilvl w:val="0"/>
          <w:numId w:val="46"/>
        </w:numPr>
        <w:jc w:val="both"/>
        <w:rPr>
          <w:noProof/>
        </w:rPr>
      </w:pPr>
      <w:r>
        <w:rPr>
          <w:noProof/>
        </w:rPr>
        <w:t xml:space="preserve">Make sure you have </w:t>
      </w:r>
      <w:r>
        <w:rPr>
          <w:b/>
          <w:noProof/>
        </w:rPr>
        <w:t>no public fields</w:t>
      </w:r>
      <w:r>
        <w:rPr>
          <w:noProof/>
        </w:rPr>
        <w:t xml:space="preserve"> anywhere</w:t>
      </w:r>
    </w:p>
    <w:p w14:paraId="735BBA17" w14:textId="77777777" w:rsidR="00EB51DB" w:rsidRDefault="00EB51DB" w:rsidP="00642F41">
      <w:pPr>
        <w:pStyle w:val="2"/>
        <w:numPr>
          <w:ilvl w:val="0"/>
          <w:numId w:val="0"/>
        </w:numPr>
      </w:pPr>
      <w:r>
        <w:t>Task 1: Structure (50 points)</w:t>
      </w:r>
    </w:p>
    <w:p w14:paraId="20FF0A54" w14:textId="1886176C" w:rsidR="00EB51DB" w:rsidRPr="00C22C89" w:rsidRDefault="00EB51DB" w:rsidP="00EB51DB">
      <w:pPr>
        <w:rPr>
          <w:noProof/>
          <w:u w:val="single"/>
        </w:rPr>
      </w:pPr>
      <w:r>
        <w:rPr>
          <w:noProof/>
          <w:u w:val="single"/>
        </w:rPr>
        <w:t>For this task</w:t>
      </w:r>
      <w:r w:rsidR="003B2D1E">
        <w:rPr>
          <w:noProof/>
          <w:u w:val="single"/>
          <w:lang w:val="bg-BG"/>
        </w:rPr>
        <w:t>'</w:t>
      </w:r>
      <w:r>
        <w:rPr>
          <w:noProof/>
          <w:u w:val="single"/>
        </w:rPr>
        <w:t>s evaluation logic in the methods isn’t included.</w:t>
      </w:r>
    </w:p>
    <w:p w14:paraId="733C09A9" w14:textId="77777777" w:rsidR="00EB51DB" w:rsidRDefault="00EB51DB" w:rsidP="00EB51DB">
      <w:pPr>
        <w:jc w:val="both"/>
        <w:rPr>
          <w:noProof/>
        </w:rPr>
      </w:pPr>
      <w:r>
        <w:rPr>
          <w:noProof/>
        </w:rPr>
        <w:t xml:space="preserve">You are given interfaces, and you have to implement their functionality in the </w:t>
      </w:r>
      <w:r>
        <w:rPr>
          <w:b/>
          <w:noProof/>
        </w:rPr>
        <w:t>correct classes</w:t>
      </w:r>
      <w:r>
        <w:rPr>
          <w:noProof/>
        </w:rPr>
        <w:t>.</w:t>
      </w:r>
    </w:p>
    <w:p w14:paraId="614B8DBB" w14:textId="6BD835CB" w:rsidR="00EB51DB" w:rsidRDefault="00EB51DB" w:rsidP="00EB51DB">
      <w:pPr>
        <w:jc w:val="both"/>
        <w:rPr>
          <w:rFonts w:cstheme="minorHAnsi"/>
          <w:bCs/>
          <w:noProof/>
        </w:rPr>
      </w:pPr>
      <w:r>
        <w:rPr>
          <w:noProof/>
        </w:rPr>
        <w:t xml:space="preserve">There are </w:t>
      </w:r>
      <w:r>
        <w:rPr>
          <w:b/>
          <w:noProof/>
        </w:rPr>
        <w:t xml:space="preserve">3 </w:t>
      </w:r>
      <w:r>
        <w:rPr>
          <w:noProof/>
        </w:rPr>
        <w:t>types of entities in the application:</w:t>
      </w:r>
      <w:r>
        <w:rPr>
          <w:b/>
          <w:bCs/>
          <w:noProof/>
        </w:rPr>
        <w:t xml:space="preserve"> </w:t>
      </w:r>
      <w:r w:rsidR="000113B8">
        <w:rPr>
          <w:rFonts w:ascii="Consolas" w:hAnsi="Consolas"/>
          <w:b/>
          <w:bCs/>
          <w:noProof/>
        </w:rPr>
        <w:t>BakedFood</w:t>
      </w:r>
      <w:r>
        <w:rPr>
          <w:b/>
          <w:bCs/>
          <w:noProof/>
        </w:rPr>
        <w:t xml:space="preserve">, </w:t>
      </w:r>
      <w:r w:rsidR="000113B8">
        <w:rPr>
          <w:rFonts w:ascii="Consolas" w:hAnsi="Consolas"/>
          <w:b/>
          <w:bCs/>
          <w:noProof/>
        </w:rPr>
        <w:t>Drink</w:t>
      </w:r>
      <w:r>
        <w:rPr>
          <w:b/>
          <w:bCs/>
          <w:noProof/>
        </w:rPr>
        <w:t xml:space="preserve">, </w:t>
      </w:r>
      <w:r w:rsidR="000113B8">
        <w:rPr>
          <w:rFonts w:ascii="Consolas" w:hAnsi="Consolas"/>
          <w:b/>
          <w:bCs/>
          <w:noProof/>
        </w:rPr>
        <w:t>Table</w:t>
      </w:r>
      <w:r>
        <w:rPr>
          <w:rFonts w:cstheme="minorHAnsi"/>
          <w:bCs/>
          <w:noProof/>
        </w:rPr>
        <w:t>.</w:t>
      </w:r>
    </w:p>
    <w:p w14:paraId="175E5B8B" w14:textId="13E74A0D" w:rsidR="00397B95" w:rsidRDefault="000113B8" w:rsidP="00397B95">
      <w:pPr>
        <w:pStyle w:val="3"/>
        <w:rPr>
          <w:noProof/>
        </w:rPr>
      </w:pPr>
      <w:r>
        <w:rPr>
          <w:noProof/>
        </w:rPr>
        <w:t>Baked</w:t>
      </w:r>
      <w:r w:rsidR="00397B95">
        <w:rPr>
          <w:noProof/>
        </w:rPr>
        <w:t>Food</w:t>
      </w:r>
    </w:p>
    <w:p w14:paraId="19EA9972" w14:textId="77777777" w:rsidR="00397B95" w:rsidRDefault="00397B95" w:rsidP="00397B95">
      <w:r>
        <w:t xml:space="preserve">The </w:t>
      </w:r>
      <w:r>
        <w:rPr>
          <w:rStyle w:val="CodeChar"/>
        </w:rPr>
        <w:t>Food</w:t>
      </w:r>
      <w:r>
        <w:t xml:space="preserve"> is a </w:t>
      </w:r>
      <w:r>
        <w:rPr>
          <w:b/>
        </w:rPr>
        <w:t>base class</w:t>
      </w:r>
      <w:r>
        <w:t xml:space="preserve"> for any </w:t>
      </w:r>
      <w:r>
        <w:rPr>
          <w:b/>
        </w:rPr>
        <w:t>type of food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580D7BDC" w14:textId="77777777" w:rsidR="00397B95" w:rsidRDefault="00397B95" w:rsidP="00397B95">
      <w:pPr>
        <w:pStyle w:val="4"/>
        <w:rPr>
          <w:lang w:val="bg-BG"/>
        </w:rPr>
      </w:pPr>
      <w:r>
        <w:t>Data</w:t>
      </w:r>
    </w:p>
    <w:p w14:paraId="185591C6" w14:textId="3238F5F9" w:rsidR="00397B95" w:rsidRDefault="00397B95" w:rsidP="00397B95">
      <w:pPr>
        <w:pStyle w:val="ac"/>
        <w:numPr>
          <w:ilvl w:val="0"/>
          <w:numId w:val="44"/>
        </w:numPr>
        <w:spacing w:before="0" w:after="0"/>
        <w:rPr>
          <w:b/>
        </w:rPr>
      </w:pPr>
      <w:r>
        <w:rPr>
          <w:rStyle w:val="CodeChar"/>
        </w:rPr>
        <w:t>Name</w:t>
      </w:r>
      <w:r>
        <w:t xml:space="preserve"> – </w:t>
      </w:r>
      <w:r w:rsidRPr="000113B8">
        <w:rPr>
          <w:rFonts w:ascii="Consolas" w:hAnsi="Consolas"/>
          <w:b/>
        </w:rPr>
        <w:t>string</w:t>
      </w:r>
      <w:r>
        <w:rPr>
          <w:b/>
        </w:rPr>
        <w:t xml:space="preserve"> </w:t>
      </w:r>
      <w:r w:rsidRPr="000113B8">
        <w:t xml:space="preserve">(If the name is </w:t>
      </w:r>
      <w:r w:rsidRPr="000113B8">
        <w:rPr>
          <w:b/>
        </w:rPr>
        <w:t>null</w:t>
      </w:r>
      <w:r w:rsidRPr="000113B8">
        <w:t xml:space="preserve"> or </w:t>
      </w:r>
      <w:r w:rsidRPr="000113B8">
        <w:rPr>
          <w:b/>
        </w:rPr>
        <w:t>whitespace</w:t>
      </w:r>
      <w:r w:rsidRPr="000113B8">
        <w:t xml:space="preserve"> throw an </w:t>
      </w:r>
      <w:r w:rsidRPr="000113B8">
        <w:rPr>
          <w:rFonts w:ascii="Consolas" w:hAnsi="Consolas"/>
          <w:b/>
          <w:noProof/>
        </w:rPr>
        <w:t>ArgumentException</w:t>
      </w:r>
      <w:r w:rsidRPr="000113B8">
        <w:t xml:space="preserve"> with</w:t>
      </w:r>
      <w:r w:rsidR="00B10777">
        <w:t xml:space="preserve"> the</w:t>
      </w:r>
      <w:r w:rsidRPr="000113B8">
        <w:t xml:space="preserve"> message </w:t>
      </w:r>
      <w:r w:rsidRPr="000113B8">
        <w:rPr>
          <w:rFonts w:ascii="Consolas" w:hAnsi="Consolas"/>
          <w:b/>
          <w:bCs/>
        </w:rPr>
        <w:t>"</w:t>
      </w:r>
      <w:r w:rsidRPr="000113B8">
        <w:rPr>
          <w:rFonts w:ascii="Consolas" w:hAnsi="Consolas"/>
          <w:b/>
        </w:rPr>
        <w:t>Name cannot be null or white space!</w:t>
      </w:r>
      <w:r w:rsidRPr="000113B8">
        <w:rPr>
          <w:rFonts w:ascii="Consolas" w:hAnsi="Consolas"/>
          <w:b/>
          <w:bCs/>
        </w:rPr>
        <w:t>"</w:t>
      </w:r>
      <w:r>
        <w:rPr>
          <w:b/>
          <w:bCs/>
        </w:rPr>
        <w:t>)</w:t>
      </w:r>
    </w:p>
    <w:p w14:paraId="25C60D28" w14:textId="202B8925" w:rsidR="00397B95" w:rsidRDefault="000113B8" w:rsidP="00397B95">
      <w:pPr>
        <w:pStyle w:val="ac"/>
        <w:numPr>
          <w:ilvl w:val="0"/>
          <w:numId w:val="44"/>
        </w:numPr>
        <w:spacing w:before="0" w:after="0"/>
        <w:rPr>
          <w:b/>
          <w:bCs/>
        </w:rPr>
      </w:pPr>
      <w:r>
        <w:rPr>
          <w:rStyle w:val="CodeChar"/>
        </w:rPr>
        <w:t>Portion</w:t>
      </w:r>
      <w:r w:rsidR="00397B95">
        <w:t xml:space="preserve"> – </w:t>
      </w:r>
      <w:r w:rsidR="00F12685">
        <w:rPr>
          <w:rFonts w:ascii="Consolas" w:hAnsi="Consolas"/>
          <w:b/>
          <w:bCs/>
          <w:noProof/>
        </w:rPr>
        <w:t>int</w:t>
      </w:r>
      <w:r w:rsidR="00397B95">
        <w:rPr>
          <w:b/>
          <w:bCs/>
        </w:rPr>
        <w:t xml:space="preserve"> </w:t>
      </w:r>
      <w:r w:rsidR="00397B95" w:rsidRPr="000113B8">
        <w:rPr>
          <w:bCs/>
        </w:rPr>
        <w:t xml:space="preserve">(can’t be </w:t>
      </w:r>
      <w:r w:rsidR="00397B95" w:rsidRPr="000113B8">
        <w:rPr>
          <w:b/>
          <w:bCs/>
        </w:rPr>
        <w:t>less or equal to 0</w:t>
      </w:r>
      <w:r w:rsidR="00397B95" w:rsidRPr="000113B8">
        <w:rPr>
          <w:bCs/>
        </w:rPr>
        <w:t>. In these cases, throw an</w:t>
      </w:r>
      <w:r w:rsidR="00397B95">
        <w:rPr>
          <w:b/>
          <w:bCs/>
        </w:rPr>
        <w:t xml:space="preserve"> </w:t>
      </w:r>
      <w:r w:rsidR="00397B95" w:rsidRPr="000113B8">
        <w:rPr>
          <w:rFonts w:ascii="Consolas" w:hAnsi="Consolas"/>
          <w:b/>
          <w:bCs/>
          <w:noProof/>
        </w:rPr>
        <w:t>ArgumentException</w:t>
      </w:r>
      <w:r w:rsidR="00397B95">
        <w:rPr>
          <w:b/>
          <w:bCs/>
        </w:rPr>
        <w:t xml:space="preserve"> </w:t>
      </w:r>
      <w:r w:rsidR="00397B95" w:rsidRPr="000113B8">
        <w:rPr>
          <w:bCs/>
        </w:rPr>
        <w:t xml:space="preserve">with </w:t>
      </w:r>
      <w:r w:rsidR="00B10777">
        <w:t>the</w:t>
      </w:r>
      <w:r w:rsidR="00B10777" w:rsidRPr="000113B8">
        <w:t xml:space="preserve"> </w:t>
      </w:r>
      <w:r w:rsidR="00397B95" w:rsidRPr="000113B8">
        <w:rPr>
          <w:bCs/>
        </w:rPr>
        <w:t>message</w:t>
      </w:r>
      <w:r w:rsidR="00B10777">
        <w:rPr>
          <w:bCs/>
        </w:rPr>
        <w:t xml:space="preserve"> </w:t>
      </w:r>
      <w:r>
        <w:rPr>
          <w:b/>
          <w:bCs/>
        </w:rPr>
        <w:t>"</w:t>
      </w:r>
      <w:r>
        <w:rPr>
          <w:rStyle w:val="CodeChar"/>
        </w:rPr>
        <w:t xml:space="preserve">Portion </w:t>
      </w:r>
      <w:r w:rsidR="00397B95" w:rsidRPr="006105D1">
        <w:rPr>
          <w:rStyle w:val="CodeChar"/>
        </w:rPr>
        <w:t>cannot be less or equal to zero</w:t>
      </w:r>
      <w:r w:rsidR="00397B95">
        <w:rPr>
          <w:b/>
          <w:bCs/>
        </w:rPr>
        <w:t>")</w:t>
      </w:r>
    </w:p>
    <w:p w14:paraId="39F38229" w14:textId="00B0F417" w:rsidR="00397B95" w:rsidRPr="006F0F5C" w:rsidRDefault="00397B95" w:rsidP="00397B95">
      <w:pPr>
        <w:pStyle w:val="ac"/>
        <w:numPr>
          <w:ilvl w:val="0"/>
          <w:numId w:val="44"/>
        </w:numPr>
        <w:spacing w:before="0" w:after="0"/>
      </w:pPr>
      <w:r w:rsidRPr="000113B8">
        <w:rPr>
          <w:rFonts w:ascii="Consolas" w:hAnsi="Consolas"/>
          <w:b/>
          <w:bCs/>
        </w:rPr>
        <w:t xml:space="preserve">Price </w:t>
      </w:r>
      <w:r w:rsidRPr="000113B8">
        <w:rPr>
          <w:rFonts w:ascii="Consolas" w:hAnsi="Consolas"/>
        </w:rPr>
        <w:t xml:space="preserve">– </w:t>
      </w:r>
      <w:r w:rsidRPr="000113B8">
        <w:rPr>
          <w:rFonts w:ascii="Consolas" w:hAnsi="Consolas"/>
          <w:b/>
          <w:bCs/>
        </w:rPr>
        <w:t>decimal</w:t>
      </w:r>
      <w:r>
        <w:rPr>
          <w:b/>
          <w:bCs/>
        </w:rPr>
        <w:t xml:space="preserve"> </w:t>
      </w:r>
      <w:r w:rsidRPr="000113B8">
        <w:rPr>
          <w:bCs/>
        </w:rPr>
        <w:t>(can’t be</w:t>
      </w:r>
      <w:r>
        <w:rPr>
          <w:b/>
          <w:bCs/>
        </w:rPr>
        <w:t xml:space="preserve"> less or equal to 0. </w:t>
      </w:r>
      <w:r w:rsidRPr="000113B8">
        <w:rPr>
          <w:bCs/>
        </w:rPr>
        <w:t>In these cases, throw an</w:t>
      </w:r>
      <w:r>
        <w:rPr>
          <w:b/>
          <w:bCs/>
        </w:rPr>
        <w:t xml:space="preserve"> </w:t>
      </w:r>
      <w:r w:rsidRPr="000113B8">
        <w:rPr>
          <w:rFonts w:ascii="Consolas" w:hAnsi="Consolas"/>
          <w:b/>
          <w:bCs/>
          <w:noProof/>
        </w:rPr>
        <w:t>ArgumentException</w:t>
      </w:r>
      <w:r>
        <w:rPr>
          <w:b/>
          <w:bCs/>
        </w:rPr>
        <w:t xml:space="preserve"> </w:t>
      </w:r>
      <w:r w:rsidRPr="000113B8">
        <w:rPr>
          <w:bCs/>
        </w:rPr>
        <w:t xml:space="preserve">with </w:t>
      </w:r>
      <w:r w:rsidR="00B10777">
        <w:t>the</w:t>
      </w:r>
      <w:r w:rsidR="00B10777" w:rsidRPr="000113B8">
        <w:t xml:space="preserve"> </w:t>
      </w:r>
      <w:r w:rsidRPr="000113B8">
        <w:rPr>
          <w:bCs/>
        </w:rPr>
        <w:t>message</w:t>
      </w:r>
      <w:r>
        <w:rPr>
          <w:b/>
          <w:bCs/>
        </w:rPr>
        <w:t xml:space="preserve"> "</w:t>
      </w:r>
      <w:r w:rsidRPr="00437CE1">
        <w:rPr>
          <w:rStyle w:val="CodeChar"/>
        </w:rPr>
        <w:t xml:space="preserve">Price </w:t>
      </w:r>
      <w:r>
        <w:rPr>
          <w:rStyle w:val="CodeChar"/>
        </w:rPr>
        <w:t>cannot be less or equal to zero!</w:t>
      </w:r>
      <w:r w:rsidRPr="00437CE1">
        <w:rPr>
          <w:rStyle w:val="CodeChar"/>
        </w:rPr>
        <w:t>"</w:t>
      </w:r>
      <w:r>
        <w:rPr>
          <w:b/>
          <w:bCs/>
        </w:rPr>
        <w:t>)</w:t>
      </w:r>
    </w:p>
    <w:p w14:paraId="2FF02A15" w14:textId="77777777" w:rsidR="006F0F5C" w:rsidRDefault="006F0F5C" w:rsidP="006F0F5C">
      <w:pPr>
        <w:spacing w:before="0" w:after="0"/>
      </w:pPr>
    </w:p>
    <w:p w14:paraId="5FF19FEE" w14:textId="4F8C80E7" w:rsidR="006F0F5C" w:rsidRPr="006F0F5C" w:rsidRDefault="006F0F5C" w:rsidP="006F0F5C">
      <w:pPr>
        <w:spacing w:before="0" w:after="0"/>
      </w:pPr>
      <w:r w:rsidRPr="006F0F5C">
        <w:t xml:space="preserve">Once a </w:t>
      </w:r>
      <w:r>
        <w:t>baked food</w:t>
      </w:r>
      <w:r w:rsidRPr="006F0F5C">
        <w:t xml:space="preserve"> is initialized, it shouldn't be possible to change its properties' values.</w:t>
      </w:r>
    </w:p>
    <w:p w14:paraId="4DD53570" w14:textId="77777777" w:rsidR="00397B95" w:rsidRDefault="00397B95" w:rsidP="00397B95">
      <w:pPr>
        <w:pStyle w:val="4"/>
        <w:tabs>
          <w:tab w:val="center" w:pos="5217"/>
        </w:tabs>
      </w:pPr>
      <w:r>
        <w:lastRenderedPageBreak/>
        <w:t>Behavior</w:t>
      </w:r>
    </w:p>
    <w:p w14:paraId="076FDBAA" w14:textId="77777777" w:rsidR="00397B95" w:rsidRDefault="00397B95" w:rsidP="00397B95">
      <w:pPr>
        <w:pStyle w:val="5"/>
        <w:rPr>
          <w:rFonts w:ascii="Consolas" w:hAnsi="Consolas"/>
          <w:noProof/>
          <w:sz w:val="24"/>
          <w:szCs w:val="24"/>
        </w:rPr>
      </w:pPr>
      <w:r>
        <w:rPr>
          <w:rFonts w:ascii="Consolas" w:hAnsi="Consolas"/>
          <w:noProof/>
          <w:sz w:val="24"/>
          <w:szCs w:val="24"/>
        </w:rPr>
        <w:t>string ToString()</w:t>
      </w:r>
    </w:p>
    <w:p w14:paraId="694AB14B" w14:textId="77777777" w:rsidR="00397B95" w:rsidRDefault="00397B95" w:rsidP="00397B95">
      <w:pPr>
        <w:rPr>
          <w:b/>
          <w:bCs/>
          <w:noProof/>
        </w:rPr>
      </w:pPr>
      <w:r>
        <w:rPr>
          <w:noProof/>
        </w:rPr>
        <w:t xml:space="preserve">Returns a </w:t>
      </w:r>
      <w:r>
        <w:rPr>
          <w:rStyle w:val="CodeChar"/>
        </w:rPr>
        <w:t>string</w:t>
      </w:r>
      <w:r>
        <w:rPr>
          <w:noProof/>
        </w:rPr>
        <w:t xml:space="preserve"> with information about </w:t>
      </w:r>
      <w:r w:rsidRPr="007A4EDA">
        <w:rPr>
          <w:b/>
          <w:noProof/>
        </w:rPr>
        <w:t xml:space="preserve">each </w:t>
      </w:r>
      <w:r>
        <w:rPr>
          <w:b/>
          <w:noProof/>
        </w:rPr>
        <w:t>food</w:t>
      </w:r>
      <w:r>
        <w:rPr>
          <w:noProof/>
        </w:rPr>
        <w:t>. The returned string must be in the following format:</w:t>
      </w:r>
    </w:p>
    <w:p w14:paraId="71806E59" w14:textId="624AB640" w:rsidR="00397B95" w:rsidRPr="000113B8" w:rsidRDefault="00397B95" w:rsidP="00397B95">
      <w:pPr>
        <w:rPr>
          <w:rFonts w:ascii="Consolas" w:hAnsi="Consolas" w:cstheme="minorHAnsi"/>
          <w:b/>
          <w:bCs/>
          <w:noProof/>
        </w:rPr>
      </w:pPr>
      <w:r w:rsidRPr="000113B8">
        <w:rPr>
          <w:rFonts w:ascii="Consolas" w:hAnsi="Consolas" w:cstheme="minorHAnsi"/>
          <w:b/>
          <w:bCs/>
          <w:noProof/>
        </w:rPr>
        <w:t>"{</w:t>
      </w:r>
      <w:r w:rsidR="000113B8" w:rsidRPr="000113B8">
        <w:rPr>
          <w:rFonts w:ascii="Consolas" w:hAnsi="Consolas" w:cstheme="minorHAnsi"/>
          <w:b/>
          <w:bCs/>
          <w:noProof/>
        </w:rPr>
        <w:t>currentBakedFoodN</w:t>
      </w:r>
      <w:r w:rsidRPr="000113B8">
        <w:rPr>
          <w:rFonts w:ascii="Consolas" w:hAnsi="Consolas" w:cstheme="minorHAnsi"/>
          <w:b/>
          <w:bCs/>
          <w:noProof/>
        </w:rPr>
        <w:t>ame}: {</w:t>
      </w:r>
      <w:r w:rsidR="000113B8" w:rsidRPr="000113B8">
        <w:rPr>
          <w:rFonts w:ascii="Consolas" w:hAnsi="Consolas" w:cstheme="minorHAnsi"/>
          <w:b/>
          <w:bCs/>
          <w:noProof/>
        </w:rPr>
        <w:t>currentPortion</w:t>
      </w:r>
      <w:r w:rsidRPr="000113B8">
        <w:rPr>
          <w:rFonts w:ascii="Consolas" w:hAnsi="Consolas" w:cstheme="minorHAnsi"/>
          <w:b/>
          <w:bCs/>
          <w:noProof/>
        </w:rPr>
        <w:t>}g - {</w:t>
      </w:r>
      <w:r w:rsidR="000113B8" w:rsidRPr="000113B8">
        <w:rPr>
          <w:rFonts w:ascii="Consolas" w:hAnsi="Consolas" w:cstheme="minorHAnsi"/>
          <w:b/>
          <w:bCs/>
          <w:noProof/>
        </w:rPr>
        <w:t>currentP</w:t>
      </w:r>
      <w:r w:rsidRPr="000113B8">
        <w:rPr>
          <w:rFonts w:ascii="Consolas" w:hAnsi="Consolas" w:cstheme="minorHAnsi"/>
          <w:b/>
          <w:bCs/>
          <w:noProof/>
        </w:rPr>
        <w:t>rice - formatted to the second digit}"</w:t>
      </w:r>
    </w:p>
    <w:p w14:paraId="67163FF2" w14:textId="77777777" w:rsidR="00397B95" w:rsidRDefault="00397B95" w:rsidP="00397B95">
      <w:pPr>
        <w:pStyle w:val="4"/>
      </w:pPr>
      <w:r>
        <w:t>Constructor</w:t>
      </w:r>
    </w:p>
    <w:p w14:paraId="5BA00B3E" w14:textId="77777777" w:rsidR="00397B95" w:rsidRDefault="00397B95" w:rsidP="00397B95">
      <w:r>
        <w:t xml:space="preserve">A </w:t>
      </w:r>
      <w:r>
        <w:rPr>
          <w:b/>
          <w:bCs/>
        </w:rPr>
        <w:t xml:space="preserve">food </w:t>
      </w:r>
      <w:r>
        <w:t>should take the following values upon initialization:</w:t>
      </w:r>
    </w:p>
    <w:p w14:paraId="25DC2BAE" w14:textId="4548CF59" w:rsidR="00397B95" w:rsidRPr="003B2D1E" w:rsidRDefault="00397B95" w:rsidP="00397B95">
      <w:pPr>
        <w:rPr>
          <w:rFonts w:ascii="Consolas" w:hAnsi="Consolas" w:cs="Consolas"/>
          <w:b/>
          <w:bCs/>
        </w:rPr>
      </w:pPr>
      <w:r w:rsidRPr="003B2D1E">
        <w:rPr>
          <w:rFonts w:ascii="Consolas" w:hAnsi="Consolas" w:cs="Consolas"/>
          <w:b/>
          <w:bCs/>
          <w:lang w:val="bg-BG"/>
        </w:rPr>
        <w:t xml:space="preserve">string name, </w:t>
      </w:r>
      <w:r w:rsidR="00F12685" w:rsidRPr="003B2D1E">
        <w:rPr>
          <w:rFonts w:ascii="Consolas" w:hAnsi="Consolas" w:cs="Consolas"/>
          <w:b/>
          <w:bCs/>
          <w:noProof/>
        </w:rPr>
        <w:t>int</w:t>
      </w:r>
      <w:r w:rsidRPr="003B2D1E">
        <w:rPr>
          <w:rFonts w:ascii="Consolas" w:hAnsi="Consolas" w:cs="Consolas"/>
          <w:b/>
          <w:bCs/>
          <w:lang w:val="bg-BG"/>
        </w:rPr>
        <w:t xml:space="preserve"> </w:t>
      </w:r>
      <w:r w:rsidR="000113B8" w:rsidRPr="003B2D1E">
        <w:rPr>
          <w:rFonts w:ascii="Consolas" w:hAnsi="Consolas" w:cs="Consolas"/>
          <w:b/>
          <w:bCs/>
          <w:lang w:val="bg-BG"/>
        </w:rPr>
        <w:t>portion</w:t>
      </w:r>
      <w:r w:rsidRPr="003B2D1E">
        <w:rPr>
          <w:rFonts w:ascii="Consolas" w:hAnsi="Consolas" w:cs="Consolas"/>
          <w:b/>
          <w:bCs/>
          <w:lang w:val="bg-BG"/>
        </w:rPr>
        <w:t>, decimal price</w:t>
      </w:r>
    </w:p>
    <w:p w14:paraId="0A848A1B" w14:textId="77777777" w:rsidR="00397B95" w:rsidRDefault="00397B95" w:rsidP="00397B95">
      <w:pPr>
        <w:pStyle w:val="4"/>
      </w:pPr>
      <w:r>
        <w:t>Child Classes</w:t>
      </w:r>
    </w:p>
    <w:p w14:paraId="19B2E3C2" w14:textId="77777777" w:rsidR="00397B95" w:rsidRDefault="00397B95" w:rsidP="00397B95">
      <w:r>
        <w:t xml:space="preserve">There are several concrete types of </w:t>
      </w:r>
      <w:r>
        <w:rPr>
          <w:b/>
          <w:bCs/>
        </w:rPr>
        <w:t>food</w:t>
      </w:r>
      <w:r>
        <w:t>:</w:t>
      </w:r>
    </w:p>
    <w:p w14:paraId="7ED85AEC" w14:textId="41392530" w:rsidR="00397B95" w:rsidRDefault="007C6F23" w:rsidP="00397B95">
      <w:pPr>
        <w:pStyle w:val="ac"/>
        <w:numPr>
          <w:ilvl w:val="0"/>
          <w:numId w:val="44"/>
        </w:numPr>
      </w:pPr>
      <w:r>
        <w:rPr>
          <w:rStyle w:val="CodeChar"/>
        </w:rPr>
        <w:t>Bread</w:t>
      </w:r>
      <w:r w:rsidR="00397B95">
        <w:rPr>
          <w:rStyle w:val="CodeChar"/>
        </w:rPr>
        <w:t xml:space="preserve"> – </w:t>
      </w:r>
      <w:r w:rsidR="00397B95" w:rsidRPr="006105D1">
        <w:t xml:space="preserve">with </w:t>
      </w:r>
      <w:r w:rsidR="00B10777">
        <w:t>the</w:t>
      </w:r>
      <w:r w:rsidR="00B10777" w:rsidRPr="000113B8">
        <w:t xml:space="preserve"> </w:t>
      </w:r>
      <w:r w:rsidR="00397B95" w:rsidRPr="006105D1">
        <w:t>constant value for</w:t>
      </w:r>
      <w:r w:rsidR="00397B95">
        <w:rPr>
          <w:rStyle w:val="CodeChar"/>
        </w:rPr>
        <w:t xml:space="preserve"> </w:t>
      </w:r>
      <w:r w:rsidR="00397B95" w:rsidRPr="006105D1">
        <w:rPr>
          <w:rStyle w:val="CodeChar"/>
        </w:rPr>
        <w:t>Initial</w:t>
      </w:r>
      <w:r w:rsidR="00E87C07">
        <w:rPr>
          <w:rStyle w:val="CodeChar"/>
        </w:rPr>
        <w:t>Bread</w:t>
      </w:r>
      <w:r w:rsidR="000113B8">
        <w:rPr>
          <w:rStyle w:val="CodeChar"/>
        </w:rPr>
        <w:t>Portion</w:t>
      </w:r>
      <w:r w:rsidR="00397B95">
        <w:rPr>
          <w:rStyle w:val="CodeChar"/>
        </w:rPr>
        <w:t xml:space="preserve"> - 200</w:t>
      </w:r>
    </w:p>
    <w:p w14:paraId="1EAE00DF" w14:textId="7B526156" w:rsidR="00397B95" w:rsidRDefault="007C6F23" w:rsidP="00397B95">
      <w:pPr>
        <w:pStyle w:val="ac"/>
        <w:numPr>
          <w:ilvl w:val="0"/>
          <w:numId w:val="44"/>
        </w:numPr>
      </w:pPr>
      <w:r>
        <w:rPr>
          <w:rStyle w:val="CodeChar"/>
        </w:rPr>
        <w:t>Cake</w:t>
      </w:r>
      <w:r w:rsidR="00397B95">
        <w:rPr>
          <w:rStyle w:val="CodeChar"/>
        </w:rPr>
        <w:t xml:space="preserve"> - </w:t>
      </w:r>
      <w:r w:rsidR="00397B95" w:rsidRPr="006105D1">
        <w:t xml:space="preserve">with </w:t>
      </w:r>
      <w:r w:rsidR="00B10777">
        <w:t>the</w:t>
      </w:r>
      <w:r w:rsidR="00B10777" w:rsidRPr="000113B8">
        <w:t xml:space="preserve"> </w:t>
      </w:r>
      <w:r w:rsidR="00397B95" w:rsidRPr="006105D1">
        <w:t>constant</w:t>
      </w:r>
      <w:r w:rsidR="00397B95">
        <w:t xml:space="preserve"> valu</w:t>
      </w:r>
      <w:r w:rsidR="00397B95" w:rsidRPr="006105D1">
        <w:t>e for</w:t>
      </w:r>
      <w:r w:rsidR="00397B95">
        <w:rPr>
          <w:rStyle w:val="CodeChar"/>
        </w:rPr>
        <w:t xml:space="preserve"> </w:t>
      </w:r>
      <w:r w:rsidR="00397B95" w:rsidRPr="006105D1">
        <w:rPr>
          <w:rStyle w:val="CodeChar"/>
        </w:rPr>
        <w:t>Initial</w:t>
      </w:r>
      <w:r w:rsidR="00E87C07">
        <w:rPr>
          <w:rStyle w:val="CodeChar"/>
        </w:rPr>
        <w:t>Cake</w:t>
      </w:r>
      <w:r w:rsidR="000113B8">
        <w:rPr>
          <w:rStyle w:val="CodeChar"/>
        </w:rPr>
        <w:t>Portion</w:t>
      </w:r>
      <w:r w:rsidR="00397B95">
        <w:rPr>
          <w:rStyle w:val="CodeChar"/>
        </w:rPr>
        <w:t xml:space="preserve"> - 245</w:t>
      </w:r>
    </w:p>
    <w:p w14:paraId="5FC19547" w14:textId="77777777" w:rsidR="00397B95" w:rsidRDefault="00397B95" w:rsidP="00397B95">
      <w:pPr>
        <w:pStyle w:val="3"/>
      </w:pPr>
      <w:r>
        <w:t>Drink</w:t>
      </w:r>
    </w:p>
    <w:p w14:paraId="2088BDE1" w14:textId="77777777" w:rsidR="00397B95" w:rsidRDefault="00397B95" w:rsidP="00397B95">
      <w:r>
        <w:t xml:space="preserve">The </w:t>
      </w:r>
      <w:r>
        <w:rPr>
          <w:rStyle w:val="CodeChar"/>
        </w:rPr>
        <w:t>Drink</w:t>
      </w:r>
      <w:r>
        <w:t xml:space="preserve"> is a </w:t>
      </w:r>
      <w:r>
        <w:rPr>
          <w:b/>
          <w:bCs/>
        </w:rPr>
        <w:t>base class</w:t>
      </w:r>
      <w:r>
        <w:t xml:space="preserve"> for any </w:t>
      </w:r>
      <w:r>
        <w:rPr>
          <w:b/>
          <w:bCs/>
        </w:rPr>
        <w:t xml:space="preserve">type of drink </w:t>
      </w:r>
      <w:r>
        <w:t xml:space="preserve">and it </w:t>
      </w:r>
      <w:r>
        <w:rPr>
          <w:b/>
          <w:bCs/>
        </w:rPr>
        <w:t>should not be able to be instantiated</w:t>
      </w:r>
      <w:r>
        <w:t>.</w:t>
      </w:r>
    </w:p>
    <w:p w14:paraId="38E92898" w14:textId="77777777" w:rsidR="00397B95" w:rsidRDefault="00397B95" w:rsidP="00397B95">
      <w:pPr>
        <w:pStyle w:val="4"/>
        <w:rPr>
          <w:lang w:val="bg-BG"/>
        </w:rPr>
      </w:pPr>
      <w:r>
        <w:t>Data</w:t>
      </w:r>
    </w:p>
    <w:p w14:paraId="63C73079" w14:textId="5304D069" w:rsidR="00397B95" w:rsidRDefault="00397B95" w:rsidP="00397B95">
      <w:pPr>
        <w:pStyle w:val="ac"/>
        <w:numPr>
          <w:ilvl w:val="0"/>
          <w:numId w:val="44"/>
        </w:numPr>
        <w:spacing w:before="0" w:after="0"/>
        <w:rPr>
          <w:b/>
          <w:noProof/>
        </w:rPr>
      </w:pPr>
      <w:r>
        <w:rPr>
          <w:rStyle w:val="CodeChar"/>
        </w:rPr>
        <w:t>Name</w:t>
      </w:r>
      <w:r>
        <w:rPr>
          <w:noProof/>
        </w:rPr>
        <w:t xml:space="preserve"> – </w:t>
      </w:r>
      <w:r w:rsidRPr="007C6F23">
        <w:rPr>
          <w:rFonts w:ascii="Consolas" w:hAnsi="Consolas"/>
          <w:b/>
          <w:noProof/>
        </w:rPr>
        <w:t>string</w:t>
      </w:r>
      <w:r>
        <w:rPr>
          <w:b/>
          <w:noProof/>
        </w:rPr>
        <w:t xml:space="preserve"> </w:t>
      </w:r>
      <w:r w:rsidRPr="007C6F23">
        <w:rPr>
          <w:noProof/>
        </w:rPr>
        <w:t xml:space="preserve">(If the name is </w:t>
      </w:r>
      <w:r w:rsidRPr="007C6F23">
        <w:rPr>
          <w:b/>
          <w:noProof/>
        </w:rPr>
        <w:t>null</w:t>
      </w:r>
      <w:r w:rsidRPr="007C6F23">
        <w:rPr>
          <w:noProof/>
        </w:rPr>
        <w:t xml:space="preserve"> or </w:t>
      </w:r>
      <w:r w:rsidRPr="007C6F23">
        <w:rPr>
          <w:b/>
          <w:noProof/>
        </w:rPr>
        <w:t>whitespace</w:t>
      </w:r>
      <w:r w:rsidRPr="007C6F23">
        <w:rPr>
          <w:noProof/>
        </w:rPr>
        <w:t xml:space="preserve"> throw an</w:t>
      </w:r>
      <w:r>
        <w:rPr>
          <w:b/>
          <w:noProof/>
        </w:rPr>
        <w:t xml:space="preserve"> </w:t>
      </w:r>
      <w:r w:rsidRPr="007C6F23">
        <w:rPr>
          <w:rFonts w:ascii="Consolas" w:hAnsi="Consolas"/>
          <w:b/>
          <w:noProof/>
        </w:rPr>
        <w:t>ArgumenException</w:t>
      </w:r>
      <w:r>
        <w:rPr>
          <w:b/>
          <w:noProof/>
        </w:rPr>
        <w:t xml:space="preserve"> </w:t>
      </w:r>
      <w:r w:rsidRPr="007C6F23">
        <w:rPr>
          <w:noProof/>
        </w:rPr>
        <w:t xml:space="preserve">with </w:t>
      </w:r>
      <w:r w:rsidR="00B10777">
        <w:t>the</w:t>
      </w:r>
      <w:r w:rsidR="00B10777" w:rsidRPr="000113B8">
        <w:t xml:space="preserve"> </w:t>
      </w:r>
      <w:r w:rsidRPr="007C6F23">
        <w:rPr>
          <w:noProof/>
        </w:rPr>
        <w:t>message</w:t>
      </w:r>
      <w:r>
        <w:rPr>
          <w:b/>
          <w:noProof/>
        </w:rPr>
        <w:t xml:space="preserve"> </w:t>
      </w:r>
      <w:r w:rsidRPr="007C6F23">
        <w:rPr>
          <w:rFonts w:ascii="Consolas" w:hAnsi="Consolas" w:cs="Consolas"/>
          <w:b/>
          <w:bCs/>
          <w:noProof/>
        </w:rPr>
        <w:t>"</w:t>
      </w:r>
      <w:r w:rsidRPr="007C6F23">
        <w:rPr>
          <w:rFonts w:ascii="Consolas" w:hAnsi="Consolas" w:cs="Consolas"/>
          <w:b/>
          <w:noProof/>
        </w:rPr>
        <w:t>Name cannot be null or white space!</w:t>
      </w:r>
      <w:r w:rsidRPr="007C6F23">
        <w:rPr>
          <w:rFonts w:ascii="Consolas" w:hAnsi="Consolas" w:cs="Consolas"/>
          <w:b/>
          <w:bCs/>
          <w:noProof/>
        </w:rPr>
        <w:t>"</w:t>
      </w:r>
      <w:r w:rsidRPr="007C6F23">
        <w:rPr>
          <w:bCs/>
          <w:noProof/>
        </w:rPr>
        <w:t>)</w:t>
      </w:r>
    </w:p>
    <w:p w14:paraId="6B9B8951" w14:textId="67B6B136" w:rsidR="00397B95" w:rsidRDefault="000113B8" w:rsidP="00397B95">
      <w:pPr>
        <w:pStyle w:val="ac"/>
        <w:numPr>
          <w:ilvl w:val="0"/>
          <w:numId w:val="44"/>
        </w:numPr>
        <w:spacing w:before="0" w:after="0"/>
        <w:rPr>
          <w:b/>
          <w:bCs/>
          <w:noProof/>
        </w:rPr>
      </w:pPr>
      <w:r>
        <w:rPr>
          <w:rStyle w:val="CodeChar"/>
        </w:rPr>
        <w:t>Portion</w:t>
      </w:r>
      <w:r w:rsidR="00397B95">
        <w:rPr>
          <w:noProof/>
        </w:rPr>
        <w:t xml:space="preserve"> – </w:t>
      </w:r>
      <w:r w:rsidR="00F12685">
        <w:rPr>
          <w:rFonts w:ascii="Consolas" w:hAnsi="Consolas"/>
          <w:b/>
          <w:bCs/>
          <w:noProof/>
        </w:rPr>
        <w:t>int</w:t>
      </w:r>
      <w:r w:rsidR="00397B95">
        <w:rPr>
          <w:b/>
          <w:bCs/>
          <w:noProof/>
        </w:rPr>
        <w:t xml:space="preserve"> </w:t>
      </w:r>
      <w:r w:rsidR="00397B95" w:rsidRPr="007C6F23">
        <w:rPr>
          <w:bCs/>
          <w:noProof/>
        </w:rPr>
        <w:t xml:space="preserve">(if the </w:t>
      </w:r>
      <w:r w:rsidR="00F00380">
        <w:rPr>
          <w:bCs/>
          <w:noProof/>
        </w:rPr>
        <w:t>portion</w:t>
      </w:r>
      <w:r w:rsidR="00397B95" w:rsidRPr="007C6F23">
        <w:rPr>
          <w:bCs/>
          <w:noProof/>
        </w:rPr>
        <w:t xml:space="preserve"> is </w:t>
      </w:r>
      <w:r w:rsidR="00397B95" w:rsidRPr="007C6F23">
        <w:rPr>
          <w:b/>
          <w:bCs/>
          <w:noProof/>
        </w:rPr>
        <w:t>less than</w:t>
      </w:r>
      <w:r w:rsidR="00397B95" w:rsidRPr="007C6F23">
        <w:rPr>
          <w:bCs/>
          <w:noProof/>
        </w:rPr>
        <w:t xml:space="preserve"> or </w:t>
      </w:r>
      <w:r w:rsidR="00397B95" w:rsidRPr="007C6F23">
        <w:rPr>
          <w:b/>
          <w:bCs/>
          <w:noProof/>
        </w:rPr>
        <w:t>equal</w:t>
      </w:r>
      <w:r w:rsidR="00397B95" w:rsidRPr="007C6F23">
        <w:rPr>
          <w:bCs/>
          <w:noProof/>
        </w:rPr>
        <w:t xml:space="preserve"> to </w:t>
      </w:r>
      <w:r w:rsidR="00397B95" w:rsidRPr="007C6F23">
        <w:rPr>
          <w:b/>
          <w:bCs/>
          <w:noProof/>
        </w:rPr>
        <w:t>0</w:t>
      </w:r>
      <w:r w:rsidR="00397B95" w:rsidRPr="007C6F23">
        <w:rPr>
          <w:bCs/>
          <w:noProof/>
        </w:rPr>
        <w:t>, throw an</w:t>
      </w:r>
      <w:r w:rsidR="00397B95">
        <w:rPr>
          <w:b/>
          <w:bCs/>
          <w:noProof/>
        </w:rPr>
        <w:t xml:space="preserve"> </w:t>
      </w:r>
      <w:r w:rsidR="00397B95" w:rsidRPr="007C6F23">
        <w:rPr>
          <w:rFonts w:ascii="Consolas" w:hAnsi="Consolas"/>
          <w:b/>
          <w:bCs/>
          <w:noProof/>
        </w:rPr>
        <w:t>ArgumentException</w:t>
      </w:r>
      <w:r w:rsidR="00397B95">
        <w:rPr>
          <w:b/>
          <w:bCs/>
          <w:noProof/>
        </w:rPr>
        <w:t xml:space="preserve"> </w:t>
      </w:r>
      <w:r w:rsidR="00397B95" w:rsidRPr="007C6F23">
        <w:rPr>
          <w:bCs/>
          <w:noProof/>
        </w:rPr>
        <w:t xml:space="preserve">with </w:t>
      </w:r>
      <w:r w:rsidR="00B10777">
        <w:t>the</w:t>
      </w:r>
      <w:r w:rsidR="00B10777" w:rsidRPr="000113B8">
        <w:t xml:space="preserve"> </w:t>
      </w:r>
      <w:r w:rsidR="00397B95" w:rsidRPr="007C6F23">
        <w:rPr>
          <w:bCs/>
          <w:noProof/>
        </w:rPr>
        <w:t>message</w:t>
      </w:r>
      <w:r w:rsidR="00397B95">
        <w:rPr>
          <w:b/>
          <w:bCs/>
          <w:noProof/>
        </w:rPr>
        <w:t xml:space="preserve"> "</w:t>
      </w:r>
      <w:r w:rsidR="00F00380">
        <w:rPr>
          <w:rStyle w:val="CodeChar"/>
        </w:rPr>
        <w:t xml:space="preserve">Portion </w:t>
      </w:r>
      <w:r w:rsidR="00397B95" w:rsidRPr="006105D1">
        <w:rPr>
          <w:rStyle w:val="CodeChar"/>
        </w:rPr>
        <w:t>cannot be less or equal to zero</w:t>
      </w:r>
      <w:r w:rsidR="00397B95">
        <w:rPr>
          <w:b/>
          <w:bCs/>
          <w:noProof/>
        </w:rPr>
        <w:t>"</w:t>
      </w:r>
      <w:r w:rsidR="00397B95" w:rsidRPr="007C6F23">
        <w:rPr>
          <w:bCs/>
          <w:noProof/>
        </w:rPr>
        <w:t>)</w:t>
      </w:r>
    </w:p>
    <w:p w14:paraId="48EFCFD4" w14:textId="2BB882AB" w:rsidR="00397B95" w:rsidRDefault="00397B95" w:rsidP="00397B95">
      <w:pPr>
        <w:pStyle w:val="ac"/>
        <w:numPr>
          <w:ilvl w:val="0"/>
          <w:numId w:val="44"/>
        </w:numPr>
        <w:spacing w:before="0" w:after="0"/>
        <w:rPr>
          <w:b/>
          <w:bCs/>
          <w:noProof/>
        </w:rPr>
      </w:pPr>
      <w:r w:rsidRPr="007C6F23">
        <w:rPr>
          <w:rFonts w:ascii="Consolas" w:hAnsi="Consolas"/>
          <w:b/>
          <w:bCs/>
          <w:noProof/>
        </w:rPr>
        <w:t>Price</w:t>
      </w:r>
      <w:r w:rsidRPr="00E90D88">
        <w:rPr>
          <w:b/>
          <w:bCs/>
          <w:noProof/>
        </w:rPr>
        <w:t xml:space="preserve"> </w:t>
      </w:r>
      <w:r>
        <w:rPr>
          <w:noProof/>
        </w:rPr>
        <w:t xml:space="preserve">– </w:t>
      </w:r>
      <w:r w:rsidRPr="007C6F23">
        <w:rPr>
          <w:rFonts w:ascii="Consolas" w:hAnsi="Consolas"/>
          <w:b/>
          <w:bCs/>
          <w:noProof/>
        </w:rPr>
        <w:t>decimal</w:t>
      </w:r>
      <w:r w:rsidRPr="00E90D88">
        <w:rPr>
          <w:b/>
          <w:bCs/>
          <w:noProof/>
        </w:rPr>
        <w:t xml:space="preserve"> </w:t>
      </w:r>
      <w:r w:rsidRPr="007C6F23">
        <w:rPr>
          <w:bCs/>
          <w:noProof/>
        </w:rPr>
        <w:t xml:space="preserve">(if the price is </w:t>
      </w:r>
      <w:r w:rsidRPr="007C6F23">
        <w:rPr>
          <w:b/>
          <w:bCs/>
          <w:noProof/>
        </w:rPr>
        <w:t>less than</w:t>
      </w:r>
      <w:r w:rsidRPr="007C6F23">
        <w:rPr>
          <w:bCs/>
          <w:noProof/>
        </w:rPr>
        <w:t xml:space="preserve"> or </w:t>
      </w:r>
      <w:r w:rsidRPr="007C6F23">
        <w:rPr>
          <w:b/>
          <w:bCs/>
          <w:noProof/>
        </w:rPr>
        <w:t>equal</w:t>
      </w:r>
      <w:r w:rsidRPr="007C6F23">
        <w:rPr>
          <w:bCs/>
          <w:noProof/>
        </w:rPr>
        <w:t xml:space="preserve"> to </w:t>
      </w:r>
      <w:r w:rsidRPr="007C6F23">
        <w:rPr>
          <w:b/>
          <w:bCs/>
          <w:noProof/>
        </w:rPr>
        <w:t>0</w:t>
      </w:r>
      <w:r w:rsidRPr="007C6F23">
        <w:rPr>
          <w:bCs/>
          <w:noProof/>
        </w:rPr>
        <w:t>, throw an</w:t>
      </w:r>
      <w:r>
        <w:rPr>
          <w:b/>
          <w:bCs/>
          <w:noProof/>
        </w:rPr>
        <w:t xml:space="preserve"> ArgumentException </w:t>
      </w:r>
      <w:r w:rsidRPr="007C6F23">
        <w:rPr>
          <w:bCs/>
          <w:noProof/>
        </w:rPr>
        <w:t xml:space="preserve">with </w:t>
      </w:r>
      <w:r w:rsidR="00B10777">
        <w:t>the</w:t>
      </w:r>
      <w:r w:rsidR="00B10777" w:rsidRPr="000113B8">
        <w:t xml:space="preserve"> </w:t>
      </w:r>
      <w:r w:rsidRPr="007C6F23">
        <w:rPr>
          <w:bCs/>
          <w:noProof/>
        </w:rPr>
        <w:t>message</w:t>
      </w:r>
      <w:r>
        <w:rPr>
          <w:b/>
          <w:bCs/>
          <w:noProof/>
        </w:rPr>
        <w:t xml:space="preserve"> 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>cannot be less or equal to zero</w:t>
      </w:r>
      <w:r w:rsidR="008029CF">
        <w:rPr>
          <w:rStyle w:val="CodeChar"/>
          <w:lang w:val="bg-BG"/>
        </w:rPr>
        <w:t>!</w:t>
      </w:r>
      <w:r>
        <w:rPr>
          <w:b/>
          <w:bCs/>
          <w:noProof/>
        </w:rPr>
        <w:t>"</w:t>
      </w:r>
      <w:r w:rsidRPr="007C6F23">
        <w:rPr>
          <w:bCs/>
          <w:noProof/>
        </w:rPr>
        <w:t>)</w:t>
      </w:r>
    </w:p>
    <w:p w14:paraId="3304C4F8" w14:textId="656F3EAE" w:rsidR="00397B95" w:rsidRPr="006F0F5C" w:rsidRDefault="00397B95" w:rsidP="00397B95">
      <w:pPr>
        <w:pStyle w:val="ac"/>
        <w:numPr>
          <w:ilvl w:val="0"/>
          <w:numId w:val="44"/>
        </w:numPr>
        <w:spacing w:before="0" w:after="0"/>
        <w:rPr>
          <w:b/>
          <w:bCs/>
          <w:noProof/>
        </w:rPr>
      </w:pPr>
      <w:r w:rsidRPr="007C6F23">
        <w:rPr>
          <w:rFonts w:ascii="Consolas" w:hAnsi="Consolas"/>
          <w:b/>
          <w:bCs/>
          <w:noProof/>
        </w:rPr>
        <w:t>Brand</w:t>
      </w:r>
      <w:r w:rsidRPr="00E90D88">
        <w:rPr>
          <w:b/>
          <w:bCs/>
          <w:noProof/>
        </w:rPr>
        <w:t xml:space="preserve"> -  </w:t>
      </w:r>
      <w:r w:rsidRPr="007C6F23">
        <w:rPr>
          <w:rFonts w:ascii="Consolas" w:hAnsi="Consolas"/>
          <w:b/>
          <w:noProof/>
        </w:rPr>
        <w:t>string</w:t>
      </w:r>
      <w:r w:rsidRPr="00E90D88">
        <w:rPr>
          <w:b/>
          <w:noProof/>
        </w:rPr>
        <w:t xml:space="preserve"> </w:t>
      </w:r>
      <w:r w:rsidRPr="007C6F23">
        <w:rPr>
          <w:noProof/>
        </w:rPr>
        <w:t xml:space="preserve">(If the brand is </w:t>
      </w:r>
      <w:r w:rsidRPr="007C6F23">
        <w:rPr>
          <w:b/>
          <w:noProof/>
        </w:rPr>
        <w:t>null</w:t>
      </w:r>
      <w:r w:rsidRPr="007C6F23">
        <w:rPr>
          <w:noProof/>
        </w:rPr>
        <w:t xml:space="preserve"> or </w:t>
      </w:r>
      <w:r w:rsidRPr="007C6F23">
        <w:rPr>
          <w:b/>
          <w:noProof/>
        </w:rPr>
        <w:t>whitespace</w:t>
      </w:r>
      <w:r w:rsidRPr="007C6F23">
        <w:rPr>
          <w:noProof/>
        </w:rPr>
        <w:t xml:space="preserve"> throw</w:t>
      </w:r>
      <w:r w:rsidRPr="00E90D88">
        <w:rPr>
          <w:b/>
          <w:noProof/>
        </w:rPr>
        <w:t xml:space="preserve"> </w:t>
      </w:r>
      <w:r w:rsidRPr="007C6F23">
        <w:rPr>
          <w:rFonts w:ascii="Consolas" w:hAnsi="Consolas"/>
          <w:b/>
          <w:noProof/>
        </w:rPr>
        <w:t>ArgumentException</w:t>
      </w:r>
      <w:r w:rsidRPr="00E90D88">
        <w:rPr>
          <w:b/>
          <w:noProof/>
        </w:rPr>
        <w:t xml:space="preserve"> </w:t>
      </w:r>
      <w:r w:rsidRPr="007C6F23">
        <w:rPr>
          <w:noProof/>
        </w:rPr>
        <w:t>with</w:t>
      </w:r>
      <w:r w:rsidR="00B10777" w:rsidRPr="00B10777">
        <w:t xml:space="preserve"> </w:t>
      </w:r>
      <w:r w:rsidR="00B10777">
        <w:t>the</w:t>
      </w:r>
      <w:r w:rsidRPr="007C6F23">
        <w:rPr>
          <w:noProof/>
        </w:rPr>
        <w:t xml:space="preserve"> message</w:t>
      </w:r>
      <w:r w:rsidRPr="00E90D88">
        <w:rPr>
          <w:b/>
          <w:noProof/>
        </w:rPr>
        <w:t xml:space="preserve"> </w:t>
      </w:r>
      <w:r w:rsidRPr="00290923">
        <w:rPr>
          <w:rFonts w:ascii="Consolas" w:hAnsi="Consolas" w:cs="Consolas"/>
          <w:b/>
          <w:bCs/>
          <w:noProof/>
        </w:rPr>
        <w:t>"</w:t>
      </w:r>
      <w:r w:rsidRPr="00290923">
        <w:rPr>
          <w:rFonts w:ascii="Consolas" w:hAnsi="Consolas" w:cs="Consolas"/>
          <w:b/>
          <w:noProof/>
        </w:rPr>
        <w:t>Brand cannot be null or white space!</w:t>
      </w:r>
      <w:r w:rsidRPr="00290923">
        <w:rPr>
          <w:rFonts w:ascii="Consolas" w:hAnsi="Consolas" w:cs="Consolas"/>
          <w:b/>
          <w:bCs/>
          <w:noProof/>
        </w:rPr>
        <w:t>"</w:t>
      </w:r>
      <w:r w:rsidRPr="007C6F23">
        <w:rPr>
          <w:bCs/>
          <w:noProof/>
        </w:rPr>
        <w:t>)</w:t>
      </w:r>
    </w:p>
    <w:p w14:paraId="4628BC05" w14:textId="77777777" w:rsidR="006F0F5C" w:rsidRDefault="006F0F5C" w:rsidP="006F0F5C">
      <w:pPr>
        <w:spacing w:before="0" w:after="0"/>
      </w:pPr>
    </w:p>
    <w:p w14:paraId="7DB81138" w14:textId="52ACB1AB" w:rsidR="006F0F5C" w:rsidRPr="006F0F5C" w:rsidRDefault="006F0F5C" w:rsidP="006F0F5C">
      <w:pPr>
        <w:spacing w:before="0" w:after="0"/>
        <w:rPr>
          <w:b/>
          <w:bCs/>
          <w:noProof/>
        </w:rPr>
      </w:pPr>
      <w:r w:rsidRPr="006F0F5C">
        <w:t>Once a drink is initialized, it shouldn't be possible to change its properties' values.</w:t>
      </w:r>
    </w:p>
    <w:p w14:paraId="59052679" w14:textId="77777777" w:rsidR="00397B95" w:rsidRPr="00E6595E" w:rsidRDefault="00397B95" w:rsidP="00397B95">
      <w:pPr>
        <w:pStyle w:val="4"/>
        <w:tabs>
          <w:tab w:val="center" w:pos="5217"/>
        </w:tabs>
        <w:rPr>
          <w:noProof/>
          <w:lang w:val="en-GB"/>
        </w:rPr>
      </w:pPr>
      <w:r w:rsidRPr="00E6595E">
        <w:rPr>
          <w:noProof/>
          <w:lang w:val="en-GB"/>
        </w:rPr>
        <w:t>Behavior</w:t>
      </w:r>
    </w:p>
    <w:p w14:paraId="35A1DBA1" w14:textId="77777777" w:rsidR="00397B95" w:rsidRPr="00E6595E" w:rsidRDefault="00397B95" w:rsidP="00397B95">
      <w:pPr>
        <w:pStyle w:val="5"/>
        <w:rPr>
          <w:rFonts w:ascii="Consolas" w:hAnsi="Consolas"/>
          <w:noProof/>
          <w:sz w:val="24"/>
          <w:szCs w:val="24"/>
          <w:lang w:val="en-GB"/>
        </w:rPr>
      </w:pPr>
      <w:r w:rsidRPr="00E6595E">
        <w:rPr>
          <w:rFonts w:ascii="Consolas" w:hAnsi="Consolas"/>
          <w:noProof/>
          <w:sz w:val="24"/>
          <w:szCs w:val="24"/>
          <w:lang w:val="en-GB"/>
        </w:rPr>
        <w:t>string ToString()</w:t>
      </w:r>
    </w:p>
    <w:p w14:paraId="1D738A01" w14:textId="77777777" w:rsidR="00397B95" w:rsidRDefault="00397B95" w:rsidP="00397B95">
      <w:pPr>
        <w:rPr>
          <w:b/>
          <w:bCs/>
        </w:rPr>
      </w:pPr>
      <w:r>
        <w:t xml:space="preserve">Returns a </w:t>
      </w:r>
      <w:r>
        <w:rPr>
          <w:rStyle w:val="CodeChar"/>
        </w:rPr>
        <w:t>string</w:t>
      </w:r>
      <w:r>
        <w:t xml:space="preserve"> with information about </w:t>
      </w:r>
      <w:r w:rsidRPr="007A4EDA">
        <w:rPr>
          <w:b/>
        </w:rPr>
        <w:t xml:space="preserve">each </w:t>
      </w:r>
      <w:r>
        <w:rPr>
          <w:b/>
        </w:rPr>
        <w:t>drink</w:t>
      </w:r>
      <w:r>
        <w:t>. The returned string must be in the following format:</w:t>
      </w:r>
    </w:p>
    <w:p w14:paraId="74820C05" w14:textId="022D38DF" w:rsidR="00397B95" w:rsidRPr="00F730E4" w:rsidRDefault="00397B95" w:rsidP="00397B95">
      <w:pPr>
        <w:rPr>
          <w:rFonts w:ascii="Consolas" w:hAnsi="Consolas"/>
          <w:b/>
          <w:bCs/>
        </w:rPr>
      </w:pPr>
      <w:r w:rsidRPr="00F730E4">
        <w:rPr>
          <w:rFonts w:ascii="Consolas" w:hAnsi="Consolas"/>
          <w:b/>
          <w:bCs/>
        </w:rPr>
        <w:t>"{current drink name} {current brand name} - {</w:t>
      </w:r>
      <w:r w:rsidR="00F730E4">
        <w:rPr>
          <w:rFonts w:ascii="Consolas" w:hAnsi="Consolas"/>
          <w:b/>
          <w:bCs/>
        </w:rPr>
        <w:t>current portion</w:t>
      </w:r>
      <w:r w:rsidRPr="00F730E4">
        <w:rPr>
          <w:rFonts w:ascii="Consolas" w:hAnsi="Consolas"/>
          <w:b/>
          <w:bCs/>
        </w:rPr>
        <w:t>}ml - {current price - formatted to the second digit}lv"</w:t>
      </w:r>
    </w:p>
    <w:p w14:paraId="3C141CD8" w14:textId="77777777" w:rsidR="00397B95" w:rsidRDefault="00397B95" w:rsidP="00397B95">
      <w:pPr>
        <w:pStyle w:val="4"/>
      </w:pPr>
      <w:r>
        <w:t>Constructor</w:t>
      </w:r>
    </w:p>
    <w:p w14:paraId="6AA35C37" w14:textId="77777777" w:rsidR="00397B95" w:rsidRDefault="00397B95" w:rsidP="00397B95">
      <w:r>
        <w:t xml:space="preserve">A </w:t>
      </w:r>
      <w:r w:rsidRPr="00E6595E">
        <w:rPr>
          <w:rFonts w:ascii="Consolas" w:hAnsi="Consolas"/>
          <w:b/>
          <w:bCs/>
        </w:rPr>
        <w:t>drink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18158A57" w14:textId="7CF65B1F" w:rsidR="00397B95" w:rsidRPr="003B2D1E" w:rsidRDefault="00397B95" w:rsidP="00397B95">
      <w:pPr>
        <w:rPr>
          <w:rFonts w:ascii="Consolas" w:hAnsi="Consolas" w:cs="Consolas"/>
          <w:b/>
          <w:bCs/>
          <w:lang w:val="bg-BG"/>
        </w:rPr>
      </w:pPr>
      <w:r w:rsidRPr="003B2D1E">
        <w:rPr>
          <w:rFonts w:ascii="Consolas" w:hAnsi="Consolas" w:cs="Consolas"/>
          <w:b/>
          <w:bCs/>
          <w:lang w:val="bg-BG"/>
        </w:rPr>
        <w:t xml:space="preserve">string name, </w:t>
      </w:r>
      <w:r w:rsidR="00F12685" w:rsidRPr="003B2D1E">
        <w:rPr>
          <w:rFonts w:ascii="Consolas" w:hAnsi="Consolas" w:cs="Consolas"/>
          <w:b/>
          <w:bCs/>
          <w:lang w:val="bg-BG"/>
        </w:rPr>
        <w:t>int</w:t>
      </w:r>
      <w:r w:rsidRPr="003B2D1E">
        <w:rPr>
          <w:rFonts w:ascii="Consolas" w:hAnsi="Consolas" w:cs="Consolas"/>
          <w:b/>
          <w:bCs/>
          <w:lang w:val="bg-BG"/>
        </w:rPr>
        <w:t xml:space="preserve"> </w:t>
      </w:r>
      <w:r w:rsidR="00E6595E" w:rsidRPr="003B2D1E">
        <w:rPr>
          <w:rFonts w:ascii="Consolas" w:hAnsi="Consolas" w:cs="Consolas"/>
          <w:b/>
          <w:bCs/>
          <w:lang w:val="bg-BG"/>
        </w:rPr>
        <w:t>p</w:t>
      </w:r>
      <w:r w:rsidR="000113B8" w:rsidRPr="003B2D1E">
        <w:rPr>
          <w:rFonts w:ascii="Consolas" w:hAnsi="Consolas" w:cs="Consolas"/>
          <w:b/>
          <w:bCs/>
          <w:lang w:val="bg-BG"/>
        </w:rPr>
        <w:t>ortion</w:t>
      </w:r>
      <w:r w:rsidRPr="003B2D1E">
        <w:rPr>
          <w:rFonts w:ascii="Consolas" w:hAnsi="Consolas" w:cs="Consolas"/>
          <w:b/>
          <w:bCs/>
          <w:lang w:val="bg-BG"/>
        </w:rPr>
        <w:t>, decimal price, string brand</w:t>
      </w:r>
    </w:p>
    <w:p w14:paraId="0D68F5B7" w14:textId="77777777" w:rsidR="00397B95" w:rsidRDefault="00397B95" w:rsidP="00397B95">
      <w:pPr>
        <w:pStyle w:val="4"/>
      </w:pPr>
      <w:r>
        <w:t>Child Classes</w:t>
      </w:r>
    </w:p>
    <w:p w14:paraId="0EA7133F" w14:textId="77777777" w:rsidR="00397B95" w:rsidRDefault="00397B95" w:rsidP="00397B95">
      <w:r>
        <w:t xml:space="preserve">There are several concrete types of </w:t>
      </w:r>
      <w:r>
        <w:rPr>
          <w:b/>
          <w:bCs/>
        </w:rPr>
        <w:t>drink</w:t>
      </w:r>
      <w:r>
        <w:rPr>
          <w:bCs/>
        </w:rPr>
        <w:t xml:space="preserve">, which have </w:t>
      </w:r>
      <w:r>
        <w:rPr>
          <w:b/>
          <w:bCs/>
        </w:rPr>
        <w:t>different prices</w:t>
      </w:r>
      <w:r>
        <w:rPr>
          <w:bCs/>
        </w:rPr>
        <w:t>:</w:t>
      </w:r>
    </w:p>
    <w:p w14:paraId="45D79C3F" w14:textId="489AF315" w:rsidR="00397B95" w:rsidRDefault="00E6595E" w:rsidP="00F04DE9">
      <w:pPr>
        <w:pStyle w:val="ac"/>
        <w:numPr>
          <w:ilvl w:val="0"/>
          <w:numId w:val="44"/>
        </w:numPr>
      </w:pPr>
      <w:r>
        <w:rPr>
          <w:rStyle w:val="CodeChar"/>
        </w:rPr>
        <w:t>Tea</w:t>
      </w:r>
      <w:r w:rsidR="00397B95">
        <w:t xml:space="preserve"> – with</w:t>
      </w:r>
      <w:r w:rsidR="00B10777">
        <w:t xml:space="preserve"> a</w:t>
      </w:r>
      <w:r w:rsidR="00397B95">
        <w:t xml:space="preserve"> constant value for </w:t>
      </w:r>
      <w:r>
        <w:rPr>
          <w:rStyle w:val="CodeChar"/>
        </w:rPr>
        <w:t>Tea</w:t>
      </w:r>
      <w:r w:rsidR="00397B95" w:rsidRPr="006F22A4">
        <w:rPr>
          <w:rStyle w:val="CodeChar"/>
        </w:rPr>
        <w:t>Price</w:t>
      </w:r>
      <w:r w:rsidR="00397B95">
        <w:rPr>
          <w:rStyle w:val="CodeChar"/>
        </w:rPr>
        <w:t xml:space="preserve"> - 2.50</w:t>
      </w:r>
    </w:p>
    <w:p w14:paraId="7B91F347" w14:textId="6A498B13" w:rsidR="00397B95" w:rsidRDefault="00397B95" w:rsidP="00397B95">
      <w:pPr>
        <w:pStyle w:val="ac"/>
        <w:numPr>
          <w:ilvl w:val="0"/>
          <w:numId w:val="44"/>
        </w:numPr>
      </w:pPr>
      <w:r>
        <w:rPr>
          <w:rStyle w:val="CodeChar"/>
        </w:rPr>
        <w:t>Water</w:t>
      </w:r>
      <w:r>
        <w:t xml:space="preserve"> – </w:t>
      </w:r>
      <w:r w:rsidR="00B10777">
        <w:t xml:space="preserve">with a </w:t>
      </w:r>
      <w:r>
        <w:t xml:space="preserve">constant value for </w:t>
      </w:r>
      <w:r>
        <w:rPr>
          <w:rStyle w:val="CodeChar"/>
        </w:rPr>
        <w:t>WaterPrice - 1.50</w:t>
      </w:r>
    </w:p>
    <w:p w14:paraId="04B58FF2" w14:textId="77777777" w:rsidR="00397B95" w:rsidRDefault="00397B95" w:rsidP="00397B95">
      <w:pPr>
        <w:pStyle w:val="3"/>
      </w:pPr>
      <w:r>
        <w:lastRenderedPageBreak/>
        <w:t>Table</w:t>
      </w:r>
    </w:p>
    <w:p w14:paraId="445FF3E8" w14:textId="77777777" w:rsidR="00397B95" w:rsidRDefault="00397B95" w:rsidP="00397B95">
      <w:r>
        <w:t xml:space="preserve">The </w:t>
      </w:r>
      <w:r>
        <w:rPr>
          <w:rStyle w:val="CodeChar"/>
        </w:rPr>
        <w:t>Table</w:t>
      </w:r>
      <w:r>
        <w:t xml:space="preserve"> is a base </w:t>
      </w:r>
      <w:r>
        <w:rPr>
          <w:b/>
          <w:bCs/>
        </w:rPr>
        <w:t>class</w:t>
      </w:r>
      <w:r>
        <w:t xml:space="preserve"> for different types of tables and </w:t>
      </w:r>
      <w:r>
        <w:rPr>
          <w:b/>
          <w:bCs/>
        </w:rPr>
        <w:t>should not be able to be instantiated</w:t>
      </w:r>
      <w:r>
        <w:t>.</w:t>
      </w:r>
    </w:p>
    <w:p w14:paraId="301CDF94" w14:textId="77777777" w:rsidR="00397B95" w:rsidRDefault="00397B95" w:rsidP="00397B95">
      <w:pPr>
        <w:pStyle w:val="4"/>
        <w:rPr>
          <w:lang w:val="bg-BG"/>
        </w:rPr>
      </w:pPr>
      <w:r>
        <w:t>Data</w:t>
      </w:r>
    </w:p>
    <w:p w14:paraId="5EB9F181" w14:textId="3A440513" w:rsidR="00397B95" w:rsidRDefault="00397B95" w:rsidP="00397B95">
      <w:pPr>
        <w:pStyle w:val="ac"/>
        <w:numPr>
          <w:ilvl w:val="0"/>
          <w:numId w:val="44"/>
        </w:numPr>
        <w:spacing w:before="0" w:after="0"/>
        <w:rPr>
          <w:rStyle w:val="CodeChar"/>
          <w:bCs/>
        </w:rPr>
      </w:pPr>
      <w:r w:rsidRPr="007B030F">
        <w:rPr>
          <w:rStyle w:val="CodeChar"/>
          <w:rFonts w:cs="Consolas"/>
          <w:bCs/>
        </w:rPr>
        <w:t>FoodOrders</w:t>
      </w:r>
      <w:r>
        <w:rPr>
          <w:rStyle w:val="CodeChar"/>
          <w:bCs/>
        </w:rPr>
        <w:t xml:space="preserve"> </w:t>
      </w:r>
      <w:r w:rsidRPr="003735B5">
        <w:rPr>
          <w:rStyle w:val="CodeChar"/>
          <w:b w:val="0"/>
          <w:bCs/>
        </w:rPr>
        <w:t>–</w:t>
      </w:r>
      <w:r w:rsidR="00B10777">
        <w:rPr>
          <w:rStyle w:val="CodeChar"/>
          <w:b w:val="0"/>
          <w:bCs/>
        </w:rPr>
        <w:t xml:space="preserve"> a</w:t>
      </w:r>
      <w:r w:rsidRPr="003735B5">
        <w:rPr>
          <w:rStyle w:val="CodeChar"/>
          <w:b w:val="0"/>
          <w:bCs/>
        </w:rPr>
        <w:t xml:space="preserve"> </w:t>
      </w:r>
      <w:r w:rsidRPr="00087DAA">
        <w:rPr>
          <w:rStyle w:val="CodeChar"/>
          <w:bCs/>
        </w:rPr>
        <w:t>collection of foods</w:t>
      </w:r>
      <w:r>
        <w:rPr>
          <w:rStyle w:val="CodeChar"/>
          <w:b w:val="0"/>
          <w:bCs/>
        </w:rPr>
        <w:t xml:space="preserve"> </w:t>
      </w:r>
      <w:r w:rsidRPr="003735B5">
        <w:rPr>
          <w:rStyle w:val="CodeChar"/>
          <w:b w:val="0"/>
          <w:bCs/>
        </w:rPr>
        <w:t xml:space="preserve">accessible only by the </w:t>
      </w:r>
      <w:r w:rsidRPr="00087DAA">
        <w:rPr>
          <w:rStyle w:val="CodeChar"/>
          <w:bCs/>
        </w:rPr>
        <w:t>base class</w:t>
      </w:r>
      <w:r>
        <w:rPr>
          <w:rStyle w:val="CodeChar"/>
          <w:b w:val="0"/>
          <w:bCs/>
        </w:rPr>
        <w:t>.</w:t>
      </w:r>
    </w:p>
    <w:p w14:paraId="1E72B94F" w14:textId="3FF02C81" w:rsidR="00397B95" w:rsidRPr="0097254D" w:rsidRDefault="00397B95" w:rsidP="00397B95">
      <w:pPr>
        <w:pStyle w:val="ac"/>
        <w:numPr>
          <w:ilvl w:val="0"/>
          <w:numId w:val="44"/>
        </w:numPr>
        <w:spacing w:before="0" w:after="0"/>
        <w:rPr>
          <w:rStyle w:val="CodeChar"/>
          <w:bCs/>
        </w:rPr>
      </w:pPr>
      <w:r w:rsidRPr="007B030F">
        <w:rPr>
          <w:rStyle w:val="CodeChar"/>
          <w:rFonts w:cs="Consolas"/>
          <w:bCs/>
        </w:rPr>
        <w:t>DrinkOrders</w:t>
      </w:r>
      <w:r>
        <w:rPr>
          <w:rStyle w:val="CodeChar"/>
          <w:bCs/>
        </w:rPr>
        <w:t xml:space="preserve"> </w:t>
      </w:r>
      <w:r w:rsidRPr="003735B5">
        <w:rPr>
          <w:rStyle w:val="CodeChar"/>
          <w:b w:val="0"/>
          <w:bCs/>
        </w:rPr>
        <w:t>–</w:t>
      </w:r>
      <w:r w:rsidR="00B10777">
        <w:rPr>
          <w:rStyle w:val="CodeChar"/>
          <w:b w:val="0"/>
          <w:bCs/>
        </w:rPr>
        <w:t xml:space="preserve"> a</w:t>
      </w:r>
      <w:r w:rsidRPr="003735B5">
        <w:rPr>
          <w:rStyle w:val="CodeChar"/>
          <w:b w:val="0"/>
          <w:bCs/>
        </w:rPr>
        <w:t xml:space="preserve"> </w:t>
      </w:r>
      <w:r w:rsidRPr="00087DAA">
        <w:rPr>
          <w:rStyle w:val="CodeChar"/>
          <w:bCs/>
        </w:rPr>
        <w:t>collection of drinks</w:t>
      </w:r>
      <w:r w:rsidRPr="003735B5">
        <w:rPr>
          <w:rStyle w:val="CodeChar"/>
          <w:b w:val="0"/>
          <w:bCs/>
        </w:rPr>
        <w:t xml:space="preserve"> accessible only by the </w:t>
      </w:r>
      <w:r w:rsidRPr="00087DAA">
        <w:rPr>
          <w:rStyle w:val="CodeChar"/>
          <w:bCs/>
        </w:rPr>
        <w:t>base class</w:t>
      </w:r>
      <w:r w:rsidRPr="003735B5">
        <w:rPr>
          <w:rStyle w:val="CodeChar"/>
          <w:b w:val="0"/>
          <w:bCs/>
        </w:rPr>
        <w:t>.</w:t>
      </w:r>
      <w:r>
        <w:rPr>
          <w:rStyle w:val="CodeChar"/>
          <w:bCs/>
        </w:rPr>
        <w:t xml:space="preserve"> </w:t>
      </w:r>
    </w:p>
    <w:p w14:paraId="323BBE34" w14:textId="77777777" w:rsidR="00397B95" w:rsidRPr="00313CAD" w:rsidRDefault="00397B95" w:rsidP="00397B95">
      <w:pPr>
        <w:pStyle w:val="ac"/>
        <w:numPr>
          <w:ilvl w:val="0"/>
          <w:numId w:val="44"/>
        </w:numPr>
        <w:spacing w:before="0" w:after="0"/>
        <w:rPr>
          <w:rStyle w:val="CodeChar"/>
          <w:bCs/>
        </w:rPr>
      </w:pPr>
      <w:r>
        <w:rPr>
          <w:rStyle w:val="CodeChar"/>
        </w:rPr>
        <w:t>TableNumber</w:t>
      </w:r>
      <w:r>
        <w:t xml:space="preserve"> – </w:t>
      </w:r>
      <w:r w:rsidRPr="00B739A4">
        <w:rPr>
          <w:rFonts w:ascii="Consolas" w:hAnsi="Consolas"/>
          <w:b/>
          <w:bCs/>
        </w:rPr>
        <w:t>int</w:t>
      </w:r>
      <w:r>
        <w:rPr>
          <w:b/>
          <w:bCs/>
        </w:rPr>
        <w:t xml:space="preserve"> </w:t>
      </w:r>
      <w:r>
        <w:t>the table number</w:t>
      </w:r>
      <w:r>
        <w:rPr>
          <w:b/>
          <w:bCs/>
        </w:rPr>
        <w:t xml:space="preserve"> </w:t>
      </w:r>
    </w:p>
    <w:p w14:paraId="38FC94B4" w14:textId="7BE839E9" w:rsidR="00397B95" w:rsidRPr="00E90D88" w:rsidRDefault="00397B95" w:rsidP="00397B95">
      <w:pPr>
        <w:pStyle w:val="ac"/>
        <w:numPr>
          <w:ilvl w:val="0"/>
          <w:numId w:val="44"/>
        </w:numPr>
        <w:spacing w:before="0" w:after="0"/>
        <w:rPr>
          <w:rFonts w:ascii="Consolas" w:hAnsi="Consolas"/>
          <w:b/>
        </w:rPr>
      </w:pPr>
      <w:r>
        <w:rPr>
          <w:rStyle w:val="CodeChar"/>
        </w:rPr>
        <w:t>Capacity</w:t>
      </w:r>
      <w:r>
        <w:t xml:space="preserve"> – </w:t>
      </w:r>
      <w:r w:rsidRPr="00B739A4">
        <w:rPr>
          <w:rFonts w:ascii="Consolas" w:hAnsi="Consolas"/>
          <w:b/>
          <w:bCs/>
        </w:rPr>
        <w:t>int</w:t>
      </w:r>
      <w:r>
        <w:rPr>
          <w:b/>
          <w:bCs/>
        </w:rPr>
        <w:t xml:space="preserve"> </w:t>
      </w:r>
      <w:r>
        <w:t>the table capacity</w:t>
      </w:r>
      <w:r>
        <w:rPr>
          <w:b/>
          <w:bCs/>
        </w:rPr>
        <w:t xml:space="preserve"> </w:t>
      </w:r>
      <w:r w:rsidRPr="00E90D88">
        <w:rPr>
          <w:bCs/>
        </w:rPr>
        <w:t xml:space="preserve">(capacity can’t be </w:t>
      </w:r>
      <w:r w:rsidRPr="00B739A4">
        <w:rPr>
          <w:b/>
          <w:bCs/>
        </w:rPr>
        <w:t>less than zero</w:t>
      </w:r>
      <w:r w:rsidRPr="00E90D88">
        <w:rPr>
          <w:bCs/>
        </w:rPr>
        <w:t xml:space="preserve">. In these </w:t>
      </w:r>
      <w:r w:rsidRPr="00E90D88">
        <w:t xml:space="preserve">cases, </w:t>
      </w:r>
      <w:r w:rsidRPr="00B739A4">
        <w:rPr>
          <w:rStyle w:val="CodeChar"/>
          <w:rFonts w:asciiTheme="minorHAnsi" w:hAnsiTheme="minorHAnsi" w:cstheme="minorHAnsi"/>
          <w:b w:val="0"/>
        </w:rPr>
        <w:t xml:space="preserve">throw an </w:t>
      </w:r>
      <w:r w:rsidRPr="00E90D88">
        <w:rPr>
          <w:rStyle w:val="CodeChar"/>
        </w:rPr>
        <w:t>ArgumentException</w:t>
      </w:r>
      <w:r w:rsidRPr="00B739A4">
        <w:rPr>
          <w:rStyle w:val="CodeChar"/>
          <w:rFonts w:asciiTheme="minorHAnsi" w:hAnsiTheme="minorHAnsi" w:cstheme="minorHAnsi"/>
          <w:b w:val="0"/>
        </w:rPr>
        <w:t xml:space="preserve"> </w:t>
      </w:r>
      <w:r w:rsidRPr="00B739A4">
        <w:t>with</w:t>
      </w:r>
      <w:r w:rsidRPr="00B739A4">
        <w:rPr>
          <w:b/>
        </w:rPr>
        <w:t xml:space="preserve"> </w:t>
      </w:r>
      <w:r w:rsidR="00B10777">
        <w:rPr>
          <w:b/>
        </w:rPr>
        <w:t xml:space="preserve">the </w:t>
      </w:r>
      <w:r w:rsidRPr="00B739A4">
        <w:t>message</w:t>
      </w:r>
      <w:r w:rsidRPr="00B739A4">
        <w:rPr>
          <w:rStyle w:val="CodeChar"/>
          <w:b w:val="0"/>
        </w:rPr>
        <w:t xml:space="preserve"> </w:t>
      </w:r>
      <w:r w:rsidRPr="00E90D88">
        <w:rPr>
          <w:rStyle w:val="CodeChar"/>
        </w:rPr>
        <w:t>"</w:t>
      </w:r>
      <w:r>
        <w:rPr>
          <w:rStyle w:val="CodeChar"/>
        </w:rPr>
        <w:t>Capacity has to be greater than 0</w:t>
      </w:r>
      <w:r w:rsidRPr="00E90D88">
        <w:rPr>
          <w:rStyle w:val="CodeChar"/>
        </w:rPr>
        <w:t>"</w:t>
      </w:r>
      <w:r w:rsidRPr="00B739A4">
        <w:rPr>
          <w:rStyle w:val="CodeChar"/>
          <w:rFonts w:asciiTheme="minorHAnsi" w:hAnsiTheme="minorHAnsi" w:cstheme="minorHAnsi"/>
          <w:b w:val="0"/>
        </w:rPr>
        <w:t>)</w:t>
      </w:r>
    </w:p>
    <w:p w14:paraId="4CE17FA0" w14:textId="725EC972" w:rsidR="00397B95" w:rsidRPr="00313CAD" w:rsidRDefault="00397B95" w:rsidP="00397B95">
      <w:pPr>
        <w:pStyle w:val="ac"/>
        <w:numPr>
          <w:ilvl w:val="0"/>
          <w:numId w:val="44"/>
        </w:numPr>
        <w:spacing w:before="0" w:after="0"/>
      </w:pPr>
      <w:r>
        <w:rPr>
          <w:rStyle w:val="CodeChar"/>
        </w:rPr>
        <w:t>NumberOfPeople</w:t>
      </w:r>
      <w:r>
        <w:t xml:space="preserve"> – </w:t>
      </w:r>
      <w:r>
        <w:rPr>
          <w:rStyle w:val="CodeChar"/>
        </w:rPr>
        <w:t xml:space="preserve">int </w:t>
      </w:r>
      <w:r>
        <w:t xml:space="preserve">the count of people who want a table (number of people cannot be </w:t>
      </w:r>
      <w:r w:rsidRPr="00B739A4">
        <w:rPr>
          <w:b/>
        </w:rPr>
        <w:t>less</w:t>
      </w:r>
      <w:r>
        <w:t xml:space="preserve"> or </w:t>
      </w:r>
      <w:r w:rsidRPr="00B739A4">
        <w:rPr>
          <w:b/>
        </w:rPr>
        <w:t>equal</w:t>
      </w:r>
      <w:r>
        <w:t xml:space="preserve"> </w:t>
      </w:r>
      <w:r w:rsidRPr="00B739A4">
        <w:rPr>
          <w:b/>
        </w:rPr>
        <w:t>to 0</w:t>
      </w:r>
      <w:r>
        <w:t xml:space="preserve">. In these cases, </w:t>
      </w:r>
      <w:r w:rsidRPr="00E90D88">
        <w:rPr>
          <w:rStyle w:val="CodeChar"/>
        </w:rPr>
        <w:t xml:space="preserve">throw </w:t>
      </w:r>
      <w:r>
        <w:rPr>
          <w:rStyle w:val="CodeChar"/>
        </w:rPr>
        <w:t xml:space="preserve">an </w:t>
      </w:r>
      <w:r w:rsidRPr="00E90D88">
        <w:rPr>
          <w:rStyle w:val="CodeChar"/>
        </w:rPr>
        <w:t xml:space="preserve">ArgumentException </w:t>
      </w:r>
      <w:r w:rsidRPr="00E90D88">
        <w:rPr>
          <w:b/>
        </w:rPr>
        <w:t>with</w:t>
      </w:r>
      <w:r w:rsidR="00B10777">
        <w:rPr>
          <w:b/>
        </w:rPr>
        <w:t xml:space="preserve"> the</w:t>
      </w:r>
      <w:r w:rsidRPr="00E90D88">
        <w:rPr>
          <w:b/>
        </w:rPr>
        <w:t xml:space="preserve"> message</w:t>
      </w:r>
      <w:r w:rsidRPr="00E90D88">
        <w:rPr>
          <w:rStyle w:val="CodeChar"/>
        </w:rPr>
        <w:t xml:space="preserve"> "Cannot place zero or less people!")</w:t>
      </w:r>
    </w:p>
    <w:p w14:paraId="01EA0CD9" w14:textId="77777777" w:rsidR="00397B95" w:rsidRDefault="00397B95" w:rsidP="00397B95">
      <w:pPr>
        <w:pStyle w:val="ac"/>
        <w:numPr>
          <w:ilvl w:val="0"/>
          <w:numId w:val="44"/>
        </w:numPr>
        <w:spacing w:before="0" w:after="0"/>
      </w:pPr>
      <w:r>
        <w:rPr>
          <w:rStyle w:val="CodeChar"/>
        </w:rPr>
        <w:t xml:space="preserve">PricePerPerson – decimal </w:t>
      </w:r>
      <w:r w:rsidRPr="00313CAD">
        <w:t>the price per person for the table</w:t>
      </w:r>
    </w:p>
    <w:p w14:paraId="0AFB8DA5" w14:textId="77777777" w:rsidR="00397B95" w:rsidRPr="00BA4B26" w:rsidRDefault="00397B95" w:rsidP="00397B95">
      <w:pPr>
        <w:pStyle w:val="ac"/>
        <w:numPr>
          <w:ilvl w:val="0"/>
          <w:numId w:val="44"/>
        </w:numPr>
        <w:spacing w:before="0" w:after="0"/>
        <w:rPr>
          <w:rFonts w:ascii="Consolas" w:hAnsi="Consolas"/>
          <w:b/>
        </w:rPr>
      </w:pPr>
      <w:r>
        <w:rPr>
          <w:rStyle w:val="CodeChar"/>
        </w:rPr>
        <w:t xml:space="preserve">IsReserved – bool </w:t>
      </w:r>
      <w:r w:rsidRPr="00BA4B26">
        <w:t>returns true if the table is reserved</w:t>
      </w:r>
    </w:p>
    <w:p w14:paraId="6F7597E1" w14:textId="77777777" w:rsidR="00397B95" w:rsidRPr="00E90D88" w:rsidRDefault="00397B95" w:rsidP="00397B95">
      <w:pPr>
        <w:pStyle w:val="ac"/>
        <w:numPr>
          <w:ilvl w:val="0"/>
          <w:numId w:val="44"/>
        </w:numPr>
        <w:spacing w:before="0" w:after="0"/>
        <w:rPr>
          <w:rStyle w:val="CodeChar"/>
        </w:rPr>
      </w:pPr>
      <w:r>
        <w:rPr>
          <w:rStyle w:val="CodeChar"/>
        </w:rPr>
        <w:t xml:space="preserve">Price – </w:t>
      </w:r>
      <w:r w:rsidRPr="00BA4B26">
        <w:t>calculated property</w:t>
      </w:r>
      <w:r>
        <w:t>,</w:t>
      </w:r>
      <w:r w:rsidRPr="00BA4B26">
        <w:t xml:space="preserve"> which calculates the price for all people</w:t>
      </w:r>
    </w:p>
    <w:p w14:paraId="0D5098A1" w14:textId="77777777" w:rsidR="00397B95" w:rsidRDefault="00397B95" w:rsidP="00397B95">
      <w:pPr>
        <w:pStyle w:val="4"/>
      </w:pPr>
      <w:r>
        <w:t>Constructor</w:t>
      </w:r>
    </w:p>
    <w:p w14:paraId="67FC1374" w14:textId="77777777" w:rsidR="00397B95" w:rsidRDefault="00397B95" w:rsidP="00397B95">
      <w:r>
        <w:t xml:space="preserve">A </w:t>
      </w:r>
      <w:r>
        <w:rPr>
          <w:b/>
          <w:bCs/>
        </w:rPr>
        <w:t xml:space="preserve">table </w:t>
      </w:r>
      <w:r>
        <w:t>should take the following values upon initialization:</w:t>
      </w:r>
    </w:p>
    <w:p w14:paraId="4C834778" w14:textId="77777777" w:rsidR="00397B95" w:rsidRPr="003B2D1E" w:rsidRDefault="00397B95" w:rsidP="00397B95">
      <w:pPr>
        <w:rPr>
          <w:rFonts w:ascii="Consolas" w:hAnsi="Consolas" w:cs="Consolas"/>
          <w:b/>
          <w:bCs/>
          <w:lang w:val="bg-BG"/>
        </w:rPr>
      </w:pPr>
      <w:r w:rsidRPr="003B2D1E">
        <w:rPr>
          <w:rFonts w:ascii="Consolas" w:hAnsi="Consolas" w:cs="Consolas"/>
          <w:b/>
          <w:bCs/>
          <w:lang w:val="bg-BG"/>
        </w:rPr>
        <w:t>int tableNumber, int capacity, decimal pricePerPerson</w:t>
      </w:r>
    </w:p>
    <w:p w14:paraId="6359A9DF" w14:textId="77777777" w:rsidR="00397B95" w:rsidRDefault="00397B95" w:rsidP="00397B95">
      <w:pPr>
        <w:pStyle w:val="4"/>
      </w:pPr>
      <w:r>
        <w:t>Child Classes</w:t>
      </w:r>
    </w:p>
    <w:p w14:paraId="01D6C3B5" w14:textId="77777777" w:rsidR="00397B95" w:rsidRDefault="00397B95" w:rsidP="00397B95">
      <w:r>
        <w:t xml:space="preserve">There are several concrete types of </w:t>
      </w:r>
      <w:r w:rsidRPr="00A7553F">
        <w:rPr>
          <w:b/>
        </w:rPr>
        <w:t>tables</w:t>
      </w:r>
      <w:r>
        <w:rPr>
          <w:bCs/>
        </w:rPr>
        <w:t xml:space="preserve">, which have </w:t>
      </w:r>
      <w:r>
        <w:rPr>
          <w:b/>
          <w:bCs/>
        </w:rPr>
        <w:t>different prices</w:t>
      </w:r>
      <w:r>
        <w:rPr>
          <w:bCs/>
        </w:rPr>
        <w:t>:</w:t>
      </w:r>
    </w:p>
    <w:p w14:paraId="271E9540" w14:textId="39630BDB" w:rsidR="00397B95" w:rsidRDefault="00397B95" w:rsidP="00397B95">
      <w:pPr>
        <w:pStyle w:val="ac"/>
        <w:numPr>
          <w:ilvl w:val="0"/>
          <w:numId w:val="44"/>
        </w:numPr>
      </w:pPr>
      <w:r>
        <w:rPr>
          <w:rStyle w:val="CodeChar"/>
        </w:rPr>
        <w:t>InsideTable</w:t>
      </w:r>
      <w:r>
        <w:t xml:space="preserve"> – with </w:t>
      </w:r>
      <w:r w:rsidR="00B10777">
        <w:t xml:space="preserve">a </w:t>
      </w:r>
      <w:r>
        <w:t xml:space="preserve">constant value for </w:t>
      </w:r>
      <w:r w:rsidRPr="00E90D88">
        <w:rPr>
          <w:rStyle w:val="CodeChar"/>
        </w:rPr>
        <w:t>InitialPricePerPerson</w:t>
      </w:r>
      <w:r>
        <w:rPr>
          <w:rStyle w:val="CodeChar"/>
        </w:rPr>
        <w:t xml:space="preserve"> - 2.50</w:t>
      </w:r>
    </w:p>
    <w:p w14:paraId="5B508F51" w14:textId="25035C36" w:rsidR="00397B95" w:rsidRPr="00E90D88" w:rsidRDefault="00397B95" w:rsidP="00397B95">
      <w:pPr>
        <w:pStyle w:val="ac"/>
        <w:numPr>
          <w:ilvl w:val="0"/>
          <w:numId w:val="44"/>
        </w:numPr>
        <w:rPr>
          <w:rFonts w:ascii="Consolas" w:hAnsi="Consolas"/>
          <w:b/>
        </w:rPr>
      </w:pPr>
      <w:r>
        <w:rPr>
          <w:rStyle w:val="CodeChar"/>
        </w:rPr>
        <w:t>OutsideTable</w:t>
      </w:r>
      <w:r>
        <w:t xml:space="preserve"> – with </w:t>
      </w:r>
      <w:r w:rsidR="00B10777">
        <w:t xml:space="preserve">a </w:t>
      </w:r>
      <w:r>
        <w:t xml:space="preserve">constant value for </w:t>
      </w:r>
      <w:r w:rsidRPr="00E90D88">
        <w:rPr>
          <w:rStyle w:val="CodeChar"/>
        </w:rPr>
        <w:t>InitialPricePerPerson</w:t>
      </w:r>
      <w:r>
        <w:rPr>
          <w:rStyle w:val="CodeChar"/>
        </w:rPr>
        <w:t xml:space="preserve"> - 3.50</w:t>
      </w:r>
    </w:p>
    <w:p w14:paraId="3C9709D1" w14:textId="77777777" w:rsidR="00397B95" w:rsidRDefault="00397B95" w:rsidP="00397B95">
      <w:pPr>
        <w:pStyle w:val="4"/>
        <w:tabs>
          <w:tab w:val="center" w:pos="5217"/>
        </w:tabs>
      </w:pPr>
      <w:r>
        <w:t>Behavior</w:t>
      </w:r>
    </w:p>
    <w:p w14:paraId="09606647" w14:textId="77777777" w:rsidR="00397B95" w:rsidRDefault="00397B95" w:rsidP="00397B95">
      <w:pPr>
        <w:pStyle w:val="5"/>
        <w:rPr>
          <w:rFonts w:ascii="Consolas" w:hAnsi="Consolas"/>
          <w:sz w:val="28"/>
          <w:szCs w:val="28"/>
        </w:rPr>
      </w:pPr>
      <w:bookmarkStart w:id="0" w:name="_Hlk511672971"/>
      <w:r>
        <w:rPr>
          <w:rFonts w:ascii="Consolas" w:hAnsi="Consolas"/>
          <w:sz w:val="24"/>
          <w:szCs w:val="24"/>
        </w:rPr>
        <w:t>void Reserve(int numberOfPeople)</w:t>
      </w:r>
      <w:bookmarkEnd w:id="0"/>
    </w:p>
    <w:p w14:paraId="524072FB" w14:textId="74618CD2" w:rsidR="00397B95" w:rsidRDefault="00397B95" w:rsidP="00397B95">
      <w:pPr>
        <w:rPr>
          <w:rFonts w:ascii="Calibri" w:eastAsia="Calibri" w:hAnsi="Calibri" w:cs="Calibri"/>
        </w:rPr>
      </w:pPr>
      <w:r>
        <w:t>Reserve the table with the count of people given.</w:t>
      </w:r>
    </w:p>
    <w:p w14:paraId="0D87E213" w14:textId="77777777" w:rsidR="00397B95" w:rsidRDefault="00397B95" w:rsidP="00397B95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void OrderFood(IFood food)</w:t>
      </w:r>
    </w:p>
    <w:p w14:paraId="30F8B30B" w14:textId="5D645577" w:rsidR="00397B95" w:rsidRDefault="00397B95" w:rsidP="00397B95">
      <w:r>
        <w:t xml:space="preserve">Order the provided food (think of a way to collect all the food </w:t>
      </w:r>
      <w:r w:rsidR="00B10777">
        <w:t>that</w:t>
      </w:r>
      <w:r>
        <w:t xml:space="preserve"> is ordered).</w:t>
      </w:r>
    </w:p>
    <w:p w14:paraId="4FF9730E" w14:textId="77777777" w:rsidR="00397B95" w:rsidRDefault="00397B95" w:rsidP="00397B95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void OrderDrink(IDrink drink)</w:t>
      </w:r>
    </w:p>
    <w:p w14:paraId="2FBFB38F" w14:textId="6D2F95C3" w:rsidR="00397B95" w:rsidRDefault="00397B95" w:rsidP="00397B95">
      <w:r>
        <w:t xml:space="preserve">Order the provided drink (think of a way to collect all the drinks </w:t>
      </w:r>
      <w:r w:rsidR="00B10777">
        <w:t>that</w:t>
      </w:r>
      <w:r>
        <w:t xml:space="preserve"> are ordered).</w:t>
      </w:r>
    </w:p>
    <w:p w14:paraId="685835C3" w14:textId="77777777" w:rsidR="00397B95" w:rsidRDefault="00397B95" w:rsidP="00397B95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decimal GetBill()</w:t>
      </w:r>
    </w:p>
    <w:p w14:paraId="1B135841" w14:textId="77777777" w:rsidR="00397B95" w:rsidRDefault="00397B95" w:rsidP="00397B95">
      <w:r>
        <w:t>Returns the bill for all of the ordered drinks and food.</w:t>
      </w:r>
    </w:p>
    <w:p w14:paraId="502D63FE" w14:textId="77777777" w:rsidR="00397B95" w:rsidRDefault="00397B95" w:rsidP="00397B95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void Clear()</w:t>
      </w:r>
    </w:p>
    <w:p w14:paraId="7861F1D1" w14:textId="77777777" w:rsidR="00397B95" w:rsidRDefault="00397B95" w:rsidP="00397B95">
      <w:r>
        <w:t>Removes all of the ordered drinks and food and finally frees the table and sets the count of people to 0.</w:t>
      </w:r>
    </w:p>
    <w:p w14:paraId="6086EA5E" w14:textId="77777777" w:rsidR="00397B95" w:rsidRDefault="00397B95" w:rsidP="00397B95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string GetFreeTableInfo()</w:t>
      </w:r>
    </w:p>
    <w:p w14:paraId="32D9F356" w14:textId="77777777" w:rsidR="00397B95" w:rsidRDefault="00397B95" w:rsidP="00397B95">
      <w:r>
        <w:t>Return a string with the following format:</w:t>
      </w:r>
    </w:p>
    <w:p w14:paraId="6E590640" w14:textId="77777777" w:rsidR="00397B95" w:rsidRDefault="00397B95" w:rsidP="00397B95">
      <w:pPr>
        <w:pStyle w:val="Code"/>
      </w:pPr>
      <w:r>
        <w:t>"Table: {table number}"</w:t>
      </w:r>
    </w:p>
    <w:p w14:paraId="6851C78C" w14:textId="77777777" w:rsidR="00397B95" w:rsidRDefault="00397B95" w:rsidP="00397B95">
      <w:pPr>
        <w:pStyle w:val="Code"/>
      </w:pPr>
      <w:r>
        <w:t>"Type: {table type}"</w:t>
      </w:r>
    </w:p>
    <w:p w14:paraId="24614145" w14:textId="77777777" w:rsidR="00397B95" w:rsidRDefault="00397B95" w:rsidP="00397B95">
      <w:pPr>
        <w:pStyle w:val="Code"/>
      </w:pPr>
      <w:r>
        <w:t>"Capacity: {table capacity}"</w:t>
      </w:r>
    </w:p>
    <w:p w14:paraId="4211ADC3" w14:textId="77777777" w:rsidR="00397B95" w:rsidRDefault="00397B95" w:rsidP="00397B95">
      <w:pPr>
        <w:pStyle w:val="Code"/>
      </w:pPr>
      <w:r>
        <w:lastRenderedPageBreak/>
        <w:t>"Price per Person: {price per person for the current table}"</w:t>
      </w:r>
    </w:p>
    <w:p w14:paraId="68AF6279" w14:textId="77777777" w:rsidR="00B739A4" w:rsidRDefault="00B739A4" w:rsidP="00636D20">
      <w:pPr>
        <w:pStyle w:val="2"/>
        <w:numPr>
          <w:ilvl w:val="0"/>
          <w:numId w:val="0"/>
        </w:numPr>
      </w:pPr>
      <w:r>
        <w:t>Task 2: Business Logic (150 points)</w:t>
      </w:r>
    </w:p>
    <w:p w14:paraId="2B619C9E" w14:textId="77777777" w:rsidR="00B739A4" w:rsidRDefault="00B739A4" w:rsidP="00B739A4">
      <w:pPr>
        <w:pStyle w:val="3"/>
        <w:jc w:val="both"/>
        <w:rPr>
          <w:noProof/>
        </w:rPr>
      </w:pPr>
      <w:r>
        <w:rPr>
          <w:noProof/>
        </w:rPr>
        <w:t>The Controller Class</w:t>
      </w:r>
    </w:p>
    <w:p w14:paraId="5AC21903" w14:textId="77777777" w:rsidR="00B739A4" w:rsidRDefault="00B739A4" w:rsidP="00B739A4">
      <w:pPr>
        <w:jc w:val="both"/>
        <w:rPr>
          <w:noProof/>
        </w:rPr>
      </w:pPr>
      <w:r>
        <w:rPr>
          <w:noProof/>
        </w:rPr>
        <w:t xml:space="preserve">The business logic of the program should be concentrated around several </w:t>
      </w:r>
      <w:r>
        <w:rPr>
          <w:b/>
          <w:bCs/>
          <w:noProof/>
        </w:rPr>
        <w:t>commands</w:t>
      </w:r>
      <w:r>
        <w:rPr>
          <w:noProof/>
        </w:rPr>
        <w:t>. You are given interfaces, which you have to implement in the correct classes.</w:t>
      </w:r>
    </w:p>
    <w:p w14:paraId="63466A18" w14:textId="77777777" w:rsidR="00B739A4" w:rsidRDefault="00B739A4" w:rsidP="00B739A4">
      <w:pPr>
        <w:jc w:val="both"/>
        <w:rPr>
          <w:b/>
          <w:bCs/>
          <w:iCs/>
          <w:noProof/>
        </w:rPr>
      </w:pPr>
      <w:r>
        <w:rPr>
          <w:b/>
          <w:bCs/>
          <w:iCs/>
          <w:noProof/>
        </w:rPr>
        <w:t xml:space="preserve">Note: The </w:t>
      </w:r>
      <w:r>
        <w:rPr>
          <w:rStyle w:val="CodeChar"/>
        </w:rPr>
        <w:t>Controller</w:t>
      </w:r>
      <w:r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1F610B0A" w14:textId="77777777" w:rsidR="00B739A4" w:rsidRDefault="00B739A4" w:rsidP="00B739A4">
      <w:pPr>
        <w:jc w:val="both"/>
        <w:rPr>
          <w:noProof/>
        </w:rPr>
      </w:pPr>
      <w:r>
        <w:rPr>
          <w:noProof/>
        </w:rPr>
        <w:t xml:space="preserve">The first interface is </w:t>
      </w:r>
      <w:r>
        <w:rPr>
          <w:rFonts w:ascii="Consolas" w:hAnsi="Consolas"/>
          <w:b/>
          <w:noProof/>
        </w:rPr>
        <w:t>I</w:t>
      </w:r>
      <w:r>
        <w:rPr>
          <w:rStyle w:val="CodeChar"/>
        </w:rPr>
        <w:t>Controller</w:t>
      </w:r>
      <w:r>
        <w:rPr>
          <w:noProof/>
        </w:rPr>
        <w:t xml:space="preserve">. You must create a </w:t>
      </w:r>
      <w:r>
        <w:rPr>
          <w:rStyle w:val="CodeChar"/>
        </w:rPr>
        <w:t>Controller</w:t>
      </w:r>
      <w:r>
        <w:rPr>
          <w:b/>
          <w:bCs/>
          <w:iCs/>
          <w:noProof/>
        </w:rPr>
        <w:t xml:space="preserve"> </w:t>
      </w:r>
      <w:r>
        <w:rPr>
          <w:noProof/>
        </w:rPr>
        <w:t xml:space="preserve">class, which implements the interface and implements all of its methods. The constructor of </w:t>
      </w:r>
      <w:r>
        <w:rPr>
          <w:rStyle w:val="CodeChar"/>
        </w:rPr>
        <w:t>Controller</w:t>
      </w:r>
      <w:r>
        <w:rPr>
          <w:b/>
          <w:noProof/>
        </w:rPr>
        <w:t xml:space="preserve"> </w:t>
      </w:r>
      <w:r>
        <w:rPr>
          <w:noProof/>
        </w:rPr>
        <w:t>does not take any arguments. The given methods should have the logic described for each in the Commands section.</w:t>
      </w:r>
    </w:p>
    <w:p w14:paraId="68F13CD2" w14:textId="77777777" w:rsidR="00B739A4" w:rsidRDefault="00B739A4" w:rsidP="00B739A4">
      <w:pPr>
        <w:pStyle w:val="3"/>
      </w:pPr>
      <w:r>
        <w:t>Commands</w:t>
      </w:r>
    </w:p>
    <w:p w14:paraId="7FCFEC68" w14:textId="089E8A87" w:rsidR="00B739A4" w:rsidRPr="00950BA3" w:rsidRDefault="00B739A4" w:rsidP="00B739A4">
      <w:pPr>
        <w:rPr>
          <w:bCs/>
          <w:noProof/>
        </w:rPr>
      </w:pPr>
      <w:r>
        <w:t>There are several commands which control the business logic of the application. They are stated below. Also,</w:t>
      </w:r>
      <w:r w:rsidRPr="00B739A4">
        <w:rPr>
          <w:bCs/>
        </w:rPr>
        <w:t xml:space="preserve"> </w:t>
      </w:r>
      <w:r>
        <w:rPr>
          <w:bCs/>
        </w:rPr>
        <w:t xml:space="preserve">the controller class holds all </w:t>
      </w:r>
      <w:r w:rsidRPr="00B739A4">
        <w:rPr>
          <w:rFonts w:ascii="Consolas" w:hAnsi="Consolas"/>
          <w:b/>
          <w:bCs/>
          <w:noProof/>
        </w:rPr>
        <w:t>bakedFoods</w:t>
      </w:r>
      <w:r>
        <w:rPr>
          <w:bCs/>
          <w:noProof/>
        </w:rPr>
        <w:t xml:space="preserve">, </w:t>
      </w:r>
      <w:r w:rsidRPr="00950BA3">
        <w:rPr>
          <w:b/>
          <w:bCs/>
          <w:noProof/>
        </w:rPr>
        <w:t>drinks</w:t>
      </w:r>
      <w:r>
        <w:rPr>
          <w:bCs/>
          <w:noProof/>
        </w:rPr>
        <w:t xml:space="preserve"> and </w:t>
      </w:r>
      <w:r w:rsidRPr="00950BA3">
        <w:rPr>
          <w:b/>
          <w:bCs/>
          <w:noProof/>
        </w:rPr>
        <w:t>tables</w:t>
      </w:r>
      <w:r>
        <w:rPr>
          <w:bCs/>
          <w:noProof/>
        </w:rPr>
        <w:t>:</w:t>
      </w:r>
    </w:p>
    <w:p w14:paraId="66AD4206" w14:textId="1F3B0F4B" w:rsidR="00B739A4" w:rsidRPr="00562D93" w:rsidRDefault="00B739A4" w:rsidP="00B739A4">
      <w:pPr>
        <w:pStyle w:val="ac"/>
        <w:numPr>
          <w:ilvl w:val="0"/>
          <w:numId w:val="45"/>
        </w:numPr>
        <w:rPr>
          <w:b/>
          <w:noProof/>
        </w:rPr>
      </w:pPr>
      <w:r w:rsidRPr="00B739A4">
        <w:rPr>
          <w:rFonts w:ascii="Consolas" w:hAnsi="Consolas"/>
          <w:b/>
          <w:bCs/>
          <w:noProof/>
        </w:rPr>
        <w:t>bakedFoods</w:t>
      </w:r>
      <w:r w:rsidRPr="00710931">
        <w:rPr>
          <w:noProof/>
        </w:rPr>
        <w:t xml:space="preserve"> –</w:t>
      </w:r>
      <w:r>
        <w:rPr>
          <w:noProof/>
        </w:rPr>
        <w:t xml:space="preserve"> List of foods </w:t>
      </w:r>
      <w:r w:rsidRPr="00704A53">
        <w:rPr>
          <w:noProof/>
        </w:rPr>
        <w:t>–</w:t>
      </w:r>
      <w:r>
        <w:rPr>
          <w:noProof/>
        </w:rPr>
        <w:t xml:space="preserve"> </w:t>
      </w:r>
      <w:r>
        <w:rPr>
          <w:b/>
          <w:noProof/>
        </w:rPr>
        <w:t xml:space="preserve"> </w:t>
      </w:r>
      <w:r w:rsidRPr="00B33358">
        <w:rPr>
          <w:noProof/>
        </w:rPr>
        <w:t>food</w:t>
      </w:r>
      <w:r>
        <w:rPr>
          <w:noProof/>
        </w:rPr>
        <w:t>s</w:t>
      </w:r>
      <w:r w:rsidRPr="00B33358">
        <w:rPr>
          <w:noProof/>
        </w:rPr>
        <w:t xml:space="preserve"> offered by the restaurant</w:t>
      </w:r>
    </w:p>
    <w:p w14:paraId="1FCABDEB" w14:textId="77777777" w:rsidR="00B739A4" w:rsidRDefault="00B739A4" w:rsidP="00B739A4">
      <w:pPr>
        <w:pStyle w:val="ac"/>
        <w:numPr>
          <w:ilvl w:val="0"/>
          <w:numId w:val="45"/>
        </w:numPr>
        <w:rPr>
          <w:b/>
          <w:noProof/>
        </w:rPr>
      </w:pPr>
      <w:r w:rsidRPr="007B030F">
        <w:rPr>
          <w:rFonts w:ascii="Consolas" w:hAnsi="Consolas" w:cs="Consolas"/>
          <w:b/>
          <w:noProof/>
        </w:rPr>
        <w:t>drinks</w:t>
      </w:r>
      <w:r>
        <w:rPr>
          <w:b/>
          <w:noProof/>
        </w:rPr>
        <w:t xml:space="preserve"> </w:t>
      </w:r>
      <w:r w:rsidRPr="00704A53">
        <w:rPr>
          <w:noProof/>
        </w:rPr>
        <w:t xml:space="preserve">– </w:t>
      </w:r>
      <w:r>
        <w:rPr>
          <w:noProof/>
        </w:rPr>
        <w:t xml:space="preserve">List of drinks </w:t>
      </w:r>
      <w:r w:rsidRPr="00704A53">
        <w:rPr>
          <w:noProof/>
        </w:rPr>
        <w:t>–</w:t>
      </w:r>
      <w:r>
        <w:rPr>
          <w:noProof/>
        </w:rPr>
        <w:t xml:space="preserve"> </w:t>
      </w:r>
      <w:r w:rsidRPr="00B33358">
        <w:rPr>
          <w:noProof/>
        </w:rPr>
        <w:t>the drinks the restaurant offers</w:t>
      </w:r>
    </w:p>
    <w:p w14:paraId="09B73B5B" w14:textId="7D13BB4A" w:rsidR="00B739A4" w:rsidRPr="00B739A4" w:rsidRDefault="00B739A4" w:rsidP="00B739A4">
      <w:pPr>
        <w:pStyle w:val="ac"/>
        <w:numPr>
          <w:ilvl w:val="0"/>
          <w:numId w:val="45"/>
        </w:numPr>
        <w:rPr>
          <w:b/>
          <w:noProof/>
        </w:rPr>
      </w:pPr>
      <w:r w:rsidRPr="007B030F">
        <w:rPr>
          <w:rFonts w:ascii="Consolas" w:hAnsi="Consolas" w:cs="Consolas"/>
          <w:b/>
          <w:noProof/>
        </w:rPr>
        <w:t>tables</w:t>
      </w:r>
      <w:r>
        <w:rPr>
          <w:b/>
          <w:noProof/>
        </w:rPr>
        <w:t xml:space="preserve"> </w:t>
      </w:r>
      <w:r w:rsidRPr="00704A53">
        <w:rPr>
          <w:noProof/>
        </w:rPr>
        <w:t xml:space="preserve">– </w:t>
      </w:r>
      <w:r>
        <w:rPr>
          <w:noProof/>
        </w:rPr>
        <w:t xml:space="preserve">List of tables </w:t>
      </w:r>
      <w:r w:rsidRPr="00704A53">
        <w:rPr>
          <w:noProof/>
        </w:rPr>
        <w:t>–</w:t>
      </w:r>
      <w:r>
        <w:rPr>
          <w:noProof/>
        </w:rPr>
        <w:t xml:space="preserve"> </w:t>
      </w:r>
      <w:r w:rsidRPr="00704A53">
        <w:rPr>
          <w:noProof/>
        </w:rPr>
        <w:t>all tables in the restaurant</w:t>
      </w:r>
    </w:p>
    <w:p w14:paraId="4486CD30" w14:textId="77777777" w:rsidR="00397B95" w:rsidRDefault="00397B95" w:rsidP="00397B95">
      <w:r>
        <w:t xml:space="preserve">The main functionality is represented by these </w:t>
      </w:r>
      <w:r>
        <w:rPr>
          <w:b/>
        </w:rPr>
        <w:t>public</w:t>
      </w:r>
      <w:r>
        <w:t xml:space="preserve"> </w:t>
      </w:r>
      <w:r>
        <w:rPr>
          <w:b/>
        </w:rPr>
        <w:t>methods</w:t>
      </w:r>
      <w:r>
        <w:t>:</w:t>
      </w:r>
    </w:p>
    <w:p w14:paraId="5AF346F8" w14:textId="48DBA131" w:rsidR="00397B95" w:rsidRPr="00950BA3" w:rsidRDefault="00397B95" w:rsidP="00B739A4">
      <w:pPr>
        <w:rPr>
          <w:b/>
        </w:rPr>
      </w:pPr>
      <w:r>
        <w:rPr>
          <w:bCs/>
        </w:rPr>
        <w:t xml:space="preserve">Also, </w:t>
      </w:r>
    </w:p>
    <w:p w14:paraId="41F67096" w14:textId="4C07B293" w:rsidR="00397B95" w:rsidRDefault="00397B95" w:rsidP="00397B95">
      <w:pPr>
        <w:rPr>
          <w:b/>
          <w:bCs/>
        </w:rPr>
      </w:pPr>
      <w:r>
        <w:rPr>
          <w:b/>
          <w:bCs/>
        </w:rPr>
        <w:t xml:space="preserve">NOTE: The </w:t>
      </w:r>
      <w:r>
        <w:rPr>
          <w:rStyle w:val="CodeChar"/>
        </w:rPr>
        <w:t>Controller</w:t>
      </w:r>
      <w:r>
        <w:rPr>
          <w:b/>
          <w:bCs/>
        </w:rPr>
        <w:t xml:space="preserve"> class should not handle any exceptions. That should be the responsibility of the class, which reads the commands and passes them to the </w:t>
      </w:r>
      <w:r>
        <w:rPr>
          <w:rStyle w:val="CodeChar"/>
        </w:rPr>
        <w:t>Controller</w:t>
      </w:r>
      <w:r>
        <w:rPr>
          <w:b/>
          <w:bCs/>
        </w:rPr>
        <w:t xml:space="preserve">. </w:t>
      </w:r>
    </w:p>
    <w:p w14:paraId="2649F1D3" w14:textId="77777777" w:rsidR="00397B95" w:rsidRDefault="00397B95" w:rsidP="00397B95">
      <w:pPr>
        <w:pStyle w:val="3"/>
      </w:pPr>
      <w:r>
        <w:t>Commands</w:t>
      </w:r>
    </w:p>
    <w:p w14:paraId="7DCF027E" w14:textId="77777777" w:rsidR="00397B95" w:rsidRDefault="00397B95" w:rsidP="00397B95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099F899F" w14:textId="77777777" w:rsidR="00397B95" w:rsidRDefault="00397B95" w:rsidP="00397B95">
      <w:pPr>
        <w:pStyle w:val="4"/>
      </w:pPr>
      <w:r>
        <w:rPr>
          <w:noProof/>
        </w:rPr>
        <w:t>AddFood Command</w:t>
      </w:r>
    </w:p>
    <w:p w14:paraId="486F5754" w14:textId="77777777" w:rsidR="00397B95" w:rsidRDefault="00397B95" w:rsidP="00397B95">
      <w:pPr>
        <w:pStyle w:val="5"/>
      </w:pPr>
      <w:r>
        <w:t>Parameters</w:t>
      </w:r>
    </w:p>
    <w:p w14:paraId="7275FEB0" w14:textId="77777777" w:rsidR="00397B95" w:rsidRDefault="00397B95" w:rsidP="00397B95">
      <w:pPr>
        <w:pStyle w:val="ac"/>
        <w:numPr>
          <w:ilvl w:val="0"/>
          <w:numId w:val="42"/>
        </w:numPr>
        <w:spacing w:before="0" w:after="0"/>
        <w:rPr>
          <w:b/>
          <w:bCs/>
        </w:rPr>
      </w:pPr>
      <w:r>
        <w:rPr>
          <w:rStyle w:val="CodeChar"/>
        </w:rPr>
        <w:t>Type</w:t>
      </w:r>
      <w:r>
        <w:t xml:space="preserve"> – </w:t>
      </w:r>
      <w:r>
        <w:rPr>
          <w:rStyle w:val="CodeChar"/>
        </w:rPr>
        <w:t>string</w:t>
      </w:r>
    </w:p>
    <w:p w14:paraId="33B8A996" w14:textId="77777777" w:rsidR="00397B95" w:rsidRDefault="00397B95" w:rsidP="00397B95">
      <w:pPr>
        <w:pStyle w:val="ac"/>
        <w:numPr>
          <w:ilvl w:val="0"/>
          <w:numId w:val="4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–  </w:t>
      </w:r>
      <w:r>
        <w:rPr>
          <w:rStyle w:val="CodeChar"/>
        </w:rPr>
        <w:t>string</w:t>
      </w:r>
    </w:p>
    <w:p w14:paraId="4E4EBEE0" w14:textId="77777777" w:rsidR="00397B95" w:rsidRDefault="00397B95" w:rsidP="00397B95">
      <w:pPr>
        <w:pStyle w:val="ac"/>
        <w:numPr>
          <w:ilvl w:val="0"/>
          <w:numId w:val="42"/>
        </w:numPr>
        <w:spacing w:before="0" w:after="0"/>
        <w:rPr>
          <w:rStyle w:val="CodeChar"/>
          <w:bCs/>
        </w:rPr>
      </w:pPr>
      <w:r>
        <w:rPr>
          <w:rStyle w:val="CodeChar"/>
        </w:rPr>
        <w:t>Price</w:t>
      </w:r>
      <w:r>
        <w:t xml:space="preserve"> – </w:t>
      </w:r>
      <w:r>
        <w:rPr>
          <w:rStyle w:val="CodeChar"/>
        </w:rPr>
        <w:t>decimal</w:t>
      </w:r>
    </w:p>
    <w:p w14:paraId="3DFD79FB" w14:textId="77777777" w:rsidR="00397B95" w:rsidRDefault="00397B95" w:rsidP="00397B95">
      <w:pPr>
        <w:pStyle w:val="5"/>
      </w:pPr>
      <w:r>
        <w:t>Functionality</w:t>
      </w:r>
    </w:p>
    <w:p w14:paraId="403D6D86" w14:textId="55914A62" w:rsidR="00397B95" w:rsidRDefault="00397B95" w:rsidP="00397B95">
      <w:r>
        <w:t>Creates a food with the correct type. If the food is created successful</w:t>
      </w:r>
      <w:r w:rsidR="00B10777">
        <w:t>ly</w:t>
      </w:r>
      <w:r>
        <w:t>, returns:</w:t>
      </w:r>
    </w:p>
    <w:p w14:paraId="0F9F7145" w14:textId="79AEE2D2" w:rsidR="00397B95" w:rsidRDefault="00397B95" w:rsidP="00397B95">
      <w:pPr>
        <w:pStyle w:val="Code"/>
        <w:rPr>
          <w:iCs/>
        </w:rPr>
      </w:pPr>
      <w:r w:rsidRPr="001139EC">
        <w:t>"Added {</w:t>
      </w:r>
      <w:r w:rsidR="00183FCF">
        <w:t xml:space="preserve">baked </w:t>
      </w:r>
      <w:r>
        <w:t>food name</w:t>
      </w:r>
      <w:r w:rsidRPr="001139EC">
        <w:t>} ({</w:t>
      </w:r>
      <w:r w:rsidR="00183FCF">
        <w:t xml:space="preserve">baked </w:t>
      </w:r>
      <w:r>
        <w:t>food type</w:t>
      </w:r>
      <w:r w:rsidRPr="001139EC">
        <w:t xml:space="preserve">}) to the </w:t>
      </w:r>
      <w:r w:rsidR="00183FCF">
        <w:t>menu</w:t>
      </w:r>
      <w:r w:rsidRPr="001139EC">
        <w:t xml:space="preserve">" </w:t>
      </w:r>
    </w:p>
    <w:p w14:paraId="72C91165" w14:textId="77777777" w:rsidR="00397B95" w:rsidRPr="00183FCF" w:rsidRDefault="00397B95" w:rsidP="00397B95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AddDrink Command</w:t>
      </w:r>
    </w:p>
    <w:p w14:paraId="26AD4BC6" w14:textId="77777777" w:rsidR="00397B95" w:rsidRPr="00183FCF" w:rsidRDefault="00397B95" w:rsidP="00397B95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140BCF9" w14:textId="77777777" w:rsidR="00397B95" w:rsidRPr="00183FCF" w:rsidRDefault="00397B95" w:rsidP="00397B95">
      <w:pPr>
        <w:pStyle w:val="ac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Type</w:t>
      </w:r>
      <w:r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0B9E98B1" w14:textId="77777777" w:rsidR="00397B95" w:rsidRPr="00183FCF" w:rsidRDefault="00397B95" w:rsidP="00397B95">
      <w:pPr>
        <w:pStyle w:val="ac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Name</w:t>
      </w:r>
      <w:r w:rsidRPr="00183FCF">
        <w:rPr>
          <w:noProof/>
          <w:lang w:val="en-GB"/>
        </w:rPr>
        <w:t xml:space="preserve"> –  </w:t>
      </w:r>
      <w:r w:rsidRPr="00183FCF">
        <w:rPr>
          <w:rStyle w:val="CodeChar"/>
          <w:lang w:val="en-GB"/>
        </w:rPr>
        <w:t>string</w:t>
      </w:r>
    </w:p>
    <w:p w14:paraId="5E5477EB" w14:textId="3C5DD056" w:rsidR="00397B95" w:rsidRPr="00183FCF" w:rsidRDefault="000113B8" w:rsidP="00397B95">
      <w:pPr>
        <w:pStyle w:val="ac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Portion</w:t>
      </w:r>
      <w:r w:rsidR="00397B95" w:rsidRPr="00183FCF">
        <w:rPr>
          <w:noProof/>
          <w:lang w:val="en-GB"/>
        </w:rPr>
        <w:t xml:space="preserve"> – </w:t>
      </w:r>
      <w:r w:rsidR="00397B95" w:rsidRPr="00183FCF">
        <w:rPr>
          <w:rStyle w:val="CodeChar"/>
          <w:lang w:val="en-GB"/>
        </w:rPr>
        <w:t>int</w:t>
      </w:r>
    </w:p>
    <w:p w14:paraId="6989665C" w14:textId="77777777" w:rsidR="00397B95" w:rsidRPr="00183FCF" w:rsidRDefault="00397B95" w:rsidP="00397B95">
      <w:pPr>
        <w:pStyle w:val="ac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Brand - string</w:t>
      </w:r>
    </w:p>
    <w:p w14:paraId="5728B827" w14:textId="77777777" w:rsidR="00397B95" w:rsidRPr="00183FCF" w:rsidRDefault="00397B95" w:rsidP="00397B95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lastRenderedPageBreak/>
        <w:t>Functionality</w:t>
      </w:r>
    </w:p>
    <w:p w14:paraId="502D9D1D" w14:textId="41DF64D9" w:rsidR="00397B95" w:rsidRPr="00183FCF" w:rsidRDefault="00397B95" w:rsidP="00397B95">
      <w:pPr>
        <w:rPr>
          <w:noProof/>
          <w:lang w:val="en-GB"/>
        </w:rPr>
      </w:pPr>
      <w:r w:rsidRPr="00183FCF">
        <w:rPr>
          <w:noProof/>
          <w:lang w:val="en-GB"/>
        </w:rPr>
        <w:t>Creates a drink with the correct type. If the drink is created successful</w:t>
      </w:r>
      <w:r w:rsidR="00B10777">
        <w:rPr>
          <w:noProof/>
          <w:lang w:val="en-GB"/>
        </w:rPr>
        <w:t>ly</w:t>
      </w:r>
      <w:r w:rsidRPr="00183FCF">
        <w:rPr>
          <w:noProof/>
          <w:lang w:val="en-GB"/>
        </w:rPr>
        <w:t>, returns:</w:t>
      </w:r>
    </w:p>
    <w:p w14:paraId="00F13F6D" w14:textId="008C8AA3" w:rsidR="00397B95" w:rsidRPr="00183FCF" w:rsidRDefault="00397B95" w:rsidP="00397B95">
      <w:pPr>
        <w:pStyle w:val="4"/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</w:pP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"Added {drink name} ({drink brand}) to the drink </w:t>
      </w:r>
      <w:r w:rsidR="00183FCF"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menu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"</w:t>
      </w:r>
    </w:p>
    <w:p w14:paraId="421ADC90" w14:textId="77777777" w:rsidR="00397B95" w:rsidRPr="00183FCF" w:rsidRDefault="00397B95" w:rsidP="00397B95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AddTable Command</w:t>
      </w:r>
    </w:p>
    <w:p w14:paraId="1B8C6159" w14:textId="77777777" w:rsidR="00397B95" w:rsidRPr="00183FCF" w:rsidRDefault="00397B95" w:rsidP="00397B95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737F5AE3" w14:textId="77777777" w:rsidR="00397B95" w:rsidRPr="00183FCF" w:rsidRDefault="00397B95" w:rsidP="00397B95">
      <w:pPr>
        <w:pStyle w:val="ac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Type - string</w:t>
      </w:r>
    </w:p>
    <w:p w14:paraId="77CEA235" w14:textId="77777777" w:rsidR="00397B95" w:rsidRPr="00183FCF" w:rsidRDefault="00397B95" w:rsidP="00397B95">
      <w:pPr>
        <w:pStyle w:val="ac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TableNumber – int</w:t>
      </w:r>
    </w:p>
    <w:p w14:paraId="4D31D340" w14:textId="77777777" w:rsidR="00397B95" w:rsidRPr="00183FCF" w:rsidRDefault="00397B95" w:rsidP="00397B95">
      <w:pPr>
        <w:pStyle w:val="ac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Capacity - int</w:t>
      </w:r>
    </w:p>
    <w:p w14:paraId="0B820BCE" w14:textId="77777777" w:rsidR="00397B95" w:rsidRPr="00183FCF" w:rsidRDefault="00397B95" w:rsidP="00397B95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170B913D" w14:textId="77777777" w:rsidR="00397B95" w:rsidRPr="00183FCF" w:rsidRDefault="00397B95" w:rsidP="00397B95">
      <w:pPr>
        <w:rPr>
          <w:noProof/>
          <w:lang w:val="en-GB"/>
        </w:rPr>
      </w:pPr>
      <w:r w:rsidRPr="00183FCF">
        <w:rPr>
          <w:noProof/>
          <w:lang w:val="en-GB"/>
        </w:rPr>
        <w:t>Creates a table with the correct type and returns:</w:t>
      </w:r>
    </w:p>
    <w:p w14:paraId="31CF9BDD" w14:textId="5A6B4FA0" w:rsidR="00397B95" w:rsidRPr="00183FCF" w:rsidRDefault="00397B95" w:rsidP="00397B95">
      <w:pPr>
        <w:pStyle w:val="Code"/>
        <w:rPr>
          <w:lang w:val="en-GB"/>
        </w:rPr>
      </w:pPr>
      <w:r w:rsidRPr="00183FCF">
        <w:rPr>
          <w:lang w:val="en-GB"/>
        </w:rPr>
        <w:t xml:space="preserve">"Added table number {table number} in the </w:t>
      </w:r>
      <w:r w:rsidR="00183FCF" w:rsidRPr="00183FCF">
        <w:rPr>
          <w:lang w:val="en-GB"/>
        </w:rPr>
        <w:t>bakery</w:t>
      </w:r>
      <w:r w:rsidRPr="00183FCF">
        <w:rPr>
          <w:lang w:val="en-GB"/>
        </w:rPr>
        <w:t>"</w:t>
      </w:r>
    </w:p>
    <w:p w14:paraId="049B4ACD" w14:textId="77777777" w:rsidR="00397B95" w:rsidRPr="00183FCF" w:rsidRDefault="00397B95" w:rsidP="00397B95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ReserveTable Command</w:t>
      </w:r>
    </w:p>
    <w:p w14:paraId="549141F5" w14:textId="77777777" w:rsidR="00397B95" w:rsidRPr="00183FCF" w:rsidRDefault="00397B95" w:rsidP="00397B95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39C49A4" w14:textId="77777777" w:rsidR="00397B95" w:rsidRPr="00183FCF" w:rsidRDefault="00397B95" w:rsidP="00397B95">
      <w:pPr>
        <w:pStyle w:val="ac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NumberOfPeople – int</w:t>
      </w:r>
    </w:p>
    <w:p w14:paraId="7DC1F928" w14:textId="77777777" w:rsidR="00397B95" w:rsidRPr="00183FCF" w:rsidRDefault="00397B95" w:rsidP="00397B95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158078E8" w14:textId="76ACEF37" w:rsidR="00397B95" w:rsidRPr="00183FCF" w:rsidRDefault="00397B95" w:rsidP="00397B95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a table </w:t>
      </w:r>
      <w:r w:rsidR="00B10777">
        <w:rPr>
          <w:noProof/>
          <w:lang w:val="en-GB"/>
        </w:rPr>
        <w:t>that</w:t>
      </w:r>
      <w:r w:rsidRPr="00183FCF">
        <w:rPr>
          <w:noProof/>
          <w:lang w:val="en-GB"/>
        </w:rPr>
        <w:t xml:space="preserve"> is not reserved, and its capacity is enough for the number of people provided. If there is no such table returns:</w:t>
      </w:r>
    </w:p>
    <w:p w14:paraId="7CAB1C0B" w14:textId="77777777" w:rsidR="00397B95" w:rsidRPr="00183FCF" w:rsidRDefault="00397B95" w:rsidP="00397B95">
      <w:pPr>
        <w:pStyle w:val="Code"/>
        <w:rPr>
          <w:lang w:val="en-GB"/>
        </w:rPr>
      </w:pPr>
      <w:r w:rsidRPr="00183FCF">
        <w:rPr>
          <w:lang w:val="en-GB"/>
        </w:rPr>
        <w:t>"No available table for {numberOfPeople} people"</w:t>
      </w:r>
    </w:p>
    <w:p w14:paraId="4B5FC1F0" w14:textId="77777777" w:rsidR="00397B95" w:rsidRPr="00183FCF" w:rsidRDefault="00397B95" w:rsidP="00397B95">
      <w:pPr>
        <w:pStyle w:val="Code"/>
        <w:rPr>
          <w:rFonts w:asciiTheme="minorHAnsi" w:hAnsiTheme="minorHAnsi"/>
          <w:b w:val="0"/>
          <w:lang w:val="en-GB"/>
        </w:rPr>
      </w:pPr>
      <w:r w:rsidRPr="00183FCF">
        <w:rPr>
          <w:rFonts w:asciiTheme="minorHAnsi" w:hAnsiTheme="minorHAnsi"/>
          <w:b w:val="0"/>
          <w:lang w:val="en-GB"/>
        </w:rPr>
        <w:t>In the other case reserves the table and returns:</w:t>
      </w:r>
    </w:p>
    <w:p w14:paraId="339FFC6A" w14:textId="77777777" w:rsidR="00397B95" w:rsidRPr="00183FCF" w:rsidRDefault="00397B95" w:rsidP="00397B95">
      <w:pPr>
        <w:pStyle w:val="Code"/>
        <w:rPr>
          <w:lang w:val="en-GB"/>
        </w:rPr>
      </w:pPr>
      <w:r w:rsidRPr="00183FCF">
        <w:rPr>
          <w:lang w:val="en-GB"/>
        </w:rPr>
        <w:t>"Table {table number} has been reserved for {numberOfPeople} people"</w:t>
      </w:r>
    </w:p>
    <w:p w14:paraId="1BA33B63" w14:textId="77777777" w:rsidR="00397B95" w:rsidRPr="00183FCF" w:rsidRDefault="00397B95" w:rsidP="00397B95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OrderFood Command</w:t>
      </w:r>
    </w:p>
    <w:p w14:paraId="602A0660" w14:textId="77777777" w:rsidR="00397B95" w:rsidRPr="00183FCF" w:rsidRDefault="00397B95" w:rsidP="00397B95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474380AB" w14:textId="77777777" w:rsidR="00397B95" w:rsidRPr="00183FCF" w:rsidRDefault="00397B95" w:rsidP="00397B95">
      <w:pPr>
        <w:pStyle w:val="ac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TableNumber - int</w:t>
      </w:r>
    </w:p>
    <w:p w14:paraId="03ABFA44" w14:textId="77777777" w:rsidR="00397B95" w:rsidRPr="00183FCF" w:rsidRDefault="00397B95" w:rsidP="00397B95">
      <w:pPr>
        <w:pStyle w:val="ac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FoodName - string</w:t>
      </w:r>
    </w:p>
    <w:p w14:paraId="77ACA385" w14:textId="77777777" w:rsidR="00397B95" w:rsidRPr="00183FCF" w:rsidRDefault="00397B95" w:rsidP="00397B95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50A1496" w14:textId="40C068DA" w:rsidR="00397B95" w:rsidRPr="00183FCF" w:rsidRDefault="00397B95" w:rsidP="00397B95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 the table with that number and the food with that name </w:t>
      </w:r>
      <w:r w:rsidR="00B10777">
        <w:rPr>
          <w:noProof/>
          <w:lang w:val="en-GB"/>
        </w:rPr>
        <w:t>o</w:t>
      </w:r>
      <w:r w:rsidRPr="00183FCF">
        <w:rPr>
          <w:noProof/>
          <w:lang w:val="en-GB"/>
        </w:rPr>
        <w:t>n the menu. If there is no such table returns:</w:t>
      </w:r>
    </w:p>
    <w:p w14:paraId="5EC48E4A" w14:textId="7B1D0652" w:rsidR="00397B95" w:rsidRPr="00183FCF" w:rsidRDefault="00397B95" w:rsidP="00397B95">
      <w:pPr>
        <w:pStyle w:val="Code"/>
        <w:rPr>
          <w:lang w:val="en-GB"/>
        </w:rPr>
      </w:pPr>
      <w:r w:rsidRPr="00183FCF">
        <w:rPr>
          <w:lang w:val="en-GB"/>
        </w:rPr>
        <w:t>"Could not find table</w:t>
      </w:r>
      <w:r w:rsidR="00293F33">
        <w:rPr>
          <w:lang w:val="bg-BG"/>
        </w:rPr>
        <w:t xml:space="preserve"> </w:t>
      </w:r>
      <w:r w:rsidRPr="00183FCF">
        <w:rPr>
          <w:lang w:val="en-GB"/>
        </w:rPr>
        <w:t>{tableNumber}"</w:t>
      </w:r>
    </w:p>
    <w:p w14:paraId="359397E2" w14:textId="77777777" w:rsidR="00397B95" w:rsidRPr="00183FCF" w:rsidRDefault="00397B95" w:rsidP="00397B95">
      <w:pPr>
        <w:pStyle w:val="Code"/>
        <w:rPr>
          <w:rFonts w:asciiTheme="minorHAnsi" w:hAnsiTheme="minorHAnsi"/>
          <w:b w:val="0"/>
          <w:lang w:val="en-GB"/>
        </w:rPr>
      </w:pPr>
      <w:r w:rsidRPr="00183FCF">
        <w:rPr>
          <w:rFonts w:asciiTheme="minorHAnsi" w:hAnsiTheme="minorHAnsi"/>
          <w:b w:val="0"/>
          <w:lang w:val="en-GB"/>
        </w:rPr>
        <w:t>If there is no such food returns:</w:t>
      </w:r>
    </w:p>
    <w:p w14:paraId="7A367B43" w14:textId="31DA0F4B" w:rsidR="00397B95" w:rsidRPr="00183FCF" w:rsidRDefault="00397B95" w:rsidP="00397B95">
      <w:pPr>
        <w:pStyle w:val="Code"/>
        <w:rPr>
          <w:rStyle w:val="tgc"/>
          <w:lang w:val="en-GB"/>
        </w:rPr>
      </w:pPr>
      <w:r w:rsidRPr="00183FCF">
        <w:rPr>
          <w:rStyle w:val="tgc"/>
          <w:lang w:val="en-GB"/>
        </w:rPr>
        <w:t>"No {</w:t>
      </w:r>
      <w:r w:rsidR="00183FCF" w:rsidRPr="00183FCF">
        <w:rPr>
          <w:rStyle w:val="tgc"/>
          <w:lang w:val="en-GB"/>
        </w:rPr>
        <w:t>bakedF</w:t>
      </w:r>
      <w:r w:rsidRPr="00183FCF">
        <w:rPr>
          <w:rStyle w:val="tgc"/>
          <w:lang w:val="en-GB"/>
        </w:rPr>
        <w:t>oodName} in the menu"</w:t>
      </w:r>
    </w:p>
    <w:p w14:paraId="1723A218" w14:textId="308348B1" w:rsidR="00397B95" w:rsidRPr="00293F33" w:rsidRDefault="00397B95" w:rsidP="00397B95">
      <w:pPr>
        <w:pStyle w:val="Code"/>
        <w:rPr>
          <w:rFonts w:asciiTheme="minorHAnsi" w:hAnsiTheme="minorHAnsi"/>
          <w:b w:val="0"/>
          <w:lang w:val="bg-BG"/>
        </w:rPr>
      </w:pPr>
      <w:r w:rsidRPr="00183FCF">
        <w:rPr>
          <w:rFonts w:asciiTheme="minorHAnsi" w:hAnsiTheme="minorHAnsi"/>
          <w:b w:val="0"/>
          <w:lang w:val="en-GB"/>
        </w:rPr>
        <w:t>In other case orders the food for that table and return:</w:t>
      </w:r>
    </w:p>
    <w:p w14:paraId="4D0E23CC" w14:textId="30B70F92" w:rsidR="00397B95" w:rsidRPr="00183FCF" w:rsidRDefault="00397B95" w:rsidP="00397B95">
      <w:pPr>
        <w:pStyle w:val="Code"/>
        <w:rPr>
          <w:rStyle w:val="tgc"/>
          <w:lang w:val="en-GB"/>
        </w:rPr>
      </w:pPr>
      <w:r w:rsidRPr="00183FCF">
        <w:rPr>
          <w:rStyle w:val="tgc"/>
          <w:lang w:val="en-GB"/>
        </w:rPr>
        <w:t>"Table {tableNumber} ordered {</w:t>
      </w:r>
      <w:r w:rsidR="00183FCF" w:rsidRPr="00183FCF">
        <w:rPr>
          <w:rStyle w:val="tgc"/>
          <w:lang w:val="en-GB"/>
        </w:rPr>
        <w:t>bakedF</w:t>
      </w:r>
      <w:r w:rsidRPr="00183FCF">
        <w:rPr>
          <w:rStyle w:val="tgc"/>
          <w:lang w:val="en-GB"/>
        </w:rPr>
        <w:t>oodName}"</w:t>
      </w:r>
    </w:p>
    <w:p w14:paraId="328021FA" w14:textId="77777777" w:rsidR="00397B95" w:rsidRPr="00183FCF" w:rsidRDefault="00397B95" w:rsidP="00397B95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OrderDrink Command</w:t>
      </w:r>
    </w:p>
    <w:p w14:paraId="78A437A1" w14:textId="77777777" w:rsidR="00397B95" w:rsidRPr="00183FCF" w:rsidRDefault="00397B95" w:rsidP="00397B95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4EF70416" w14:textId="77777777" w:rsidR="00397B95" w:rsidRPr="00183FCF" w:rsidRDefault="00397B95" w:rsidP="00397B95">
      <w:pPr>
        <w:pStyle w:val="ac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TableNumber - int</w:t>
      </w:r>
    </w:p>
    <w:p w14:paraId="7564AFB5" w14:textId="77777777" w:rsidR="00397B95" w:rsidRPr="00183FCF" w:rsidRDefault="00397B95" w:rsidP="00397B95">
      <w:pPr>
        <w:pStyle w:val="ac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DrinkName – string</w:t>
      </w:r>
    </w:p>
    <w:p w14:paraId="32B5AC4A" w14:textId="77777777" w:rsidR="00397B95" w:rsidRPr="00183FCF" w:rsidRDefault="00397B95" w:rsidP="00397B95">
      <w:pPr>
        <w:pStyle w:val="ac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DrinkBrand - string</w:t>
      </w:r>
    </w:p>
    <w:p w14:paraId="7E9F5E55" w14:textId="77777777" w:rsidR="00397B95" w:rsidRPr="00183FCF" w:rsidRDefault="00397B95" w:rsidP="00397B95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42F2DFB6" w14:textId="078EB049" w:rsidR="00397B95" w:rsidRPr="00183FCF" w:rsidRDefault="00397B95" w:rsidP="00397B95">
      <w:pPr>
        <w:rPr>
          <w:noProof/>
          <w:lang w:val="en-GB"/>
        </w:rPr>
      </w:pPr>
      <w:r w:rsidRPr="00183FCF">
        <w:rPr>
          <w:noProof/>
          <w:lang w:val="en-GB"/>
        </w:rPr>
        <w:t>Find the table with that number and find the drink with that name and brand. If there is no such table, it returns:</w:t>
      </w:r>
    </w:p>
    <w:p w14:paraId="7A7D1444" w14:textId="6FA6FF87" w:rsidR="00397B95" w:rsidRPr="00183FCF" w:rsidRDefault="00397B95" w:rsidP="00397B95">
      <w:pPr>
        <w:pStyle w:val="Code"/>
        <w:rPr>
          <w:lang w:val="en-GB"/>
        </w:rPr>
      </w:pPr>
      <w:r w:rsidRPr="00183FCF">
        <w:rPr>
          <w:lang w:val="en-GB"/>
        </w:rPr>
        <w:lastRenderedPageBreak/>
        <w:t>"Could not find table {tableNumber}"</w:t>
      </w:r>
    </w:p>
    <w:p w14:paraId="2B7F7C06" w14:textId="080D9905" w:rsidR="00397B95" w:rsidRPr="00183FCF" w:rsidRDefault="00397B95" w:rsidP="003B2D1E">
      <w:pPr>
        <w:rPr>
          <w:b/>
          <w:lang w:val="en-GB"/>
        </w:rPr>
      </w:pPr>
      <w:r w:rsidRPr="00183FCF">
        <w:rPr>
          <w:lang w:val="en-GB"/>
        </w:rPr>
        <w:t>If there isn</w:t>
      </w:r>
      <w:r w:rsidR="003B2D1E">
        <w:rPr>
          <w:lang w:val="bg-BG"/>
        </w:rPr>
        <w:t>'</w:t>
      </w:r>
      <w:r w:rsidRPr="00183FCF">
        <w:rPr>
          <w:lang w:val="en-GB"/>
        </w:rPr>
        <w:t xml:space="preserve">t such </w:t>
      </w:r>
      <w:r w:rsidR="00B10777">
        <w:rPr>
          <w:lang w:val="en-GB"/>
        </w:rPr>
        <w:t xml:space="preserve">a </w:t>
      </w:r>
      <w:r w:rsidRPr="00183FCF">
        <w:rPr>
          <w:lang w:val="en-GB"/>
        </w:rPr>
        <w:t>drink, it returns:</w:t>
      </w:r>
    </w:p>
    <w:p w14:paraId="54C5CDD1" w14:textId="77777777" w:rsidR="00397B95" w:rsidRPr="00183FCF" w:rsidRDefault="00397B95" w:rsidP="00397B95">
      <w:pPr>
        <w:pStyle w:val="Code"/>
        <w:rPr>
          <w:rStyle w:val="tgc"/>
          <w:lang w:val="en-GB"/>
        </w:rPr>
      </w:pPr>
      <w:r w:rsidRPr="00183FCF">
        <w:rPr>
          <w:rStyle w:val="tgc"/>
          <w:lang w:val="en-GB"/>
        </w:rPr>
        <w:t>"There is no {drinkName} {drinkBrand} available"</w:t>
      </w:r>
    </w:p>
    <w:p w14:paraId="4375AA62" w14:textId="77777777" w:rsidR="00397B95" w:rsidRPr="00183FCF" w:rsidRDefault="00397B95" w:rsidP="00397B95">
      <w:pPr>
        <w:pStyle w:val="Code"/>
        <w:rPr>
          <w:rFonts w:asciiTheme="minorHAnsi" w:hAnsiTheme="minorHAnsi"/>
          <w:b w:val="0"/>
          <w:lang w:val="en-GB"/>
        </w:rPr>
      </w:pPr>
      <w:r w:rsidRPr="00183FCF">
        <w:rPr>
          <w:rFonts w:asciiTheme="minorHAnsi" w:hAnsiTheme="minorHAnsi"/>
          <w:b w:val="0"/>
          <w:lang w:val="en-GB"/>
        </w:rPr>
        <w:t>In other case, it orders the drink for that table and returns:</w:t>
      </w:r>
    </w:p>
    <w:p w14:paraId="14165B2E" w14:textId="77777777" w:rsidR="00397B95" w:rsidRPr="00183FCF" w:rsidRDefault="00397B95" w:rsidP="00397B95">
      <w:pPr>
        <w:rPr>
          <w:b/>
          <w:noProof/>
          <w:lang w:val="en-GB"/>
        </w:rPr>
      </w:pPr>
      <w:r w:rsidRPr="00183FCF">
        <w:rPr>
          <w:rStyle w:val="tgc"/>
          <w:rFonts w:ascii="Consolas" w:hAnsi="Consolas"/>
          <w:b/>
          <w:noProof/>
          <w:lang w:val="en-GB"/>
        </w:rPr>
        <w:t>"Table {tableNumber} ordered {drinkName} {drinkBrand}"</w:t>
      </w:r>
    </w:p>
    <w:p w14:paraId="38B4A491" w14:textId="77777777" w:rsidR="00397B95" w:rsidRPr="00183FCF" w:rsidRDefault="00397B95" w:rsidP="00397B95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LeaveTable Command</w:t>
      </w:r>
    </w:p>
    <w:p w14:paraId="051A12A4" w14:textId="77777777" w:rsidR="00397B95" w:rsidRPr="00183FCF" w:rsidRDefault="00397B95" w:rsidP="00397B95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5449C763" w14:textId="77777777" w:rsidR="00397B95" w:rsidRPr="00183FCF" w:rsidRDefault="00397B95" w:rsidP="00397B95">
      <w:pPr>
        <w:pStyle w:val="ac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TableNumber - int</w:t>
      </w:r>
    </w:p>
    <w:p w14:paraId="2D730871" w14:textId="77777777" w:rsidR="00397B95" w:rsidRPr="00183FCF" w:rsidRDefault="00397B95" w:rsidP="00397B95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117AAF9" w14:textId="77777777" w:rsidR="00397B95" w:rsidRPr="00183FCF" w:rsidRDefault="00397B95" w:rsidP="00397B95">
      <w:pPr>
        <w:rPr>
          <w:noProof/>
          <w:lang w:val="en-GB"/>
        </w:rPr>
      </w:pPr>
      <w:r w:rsidRPr="00183FCF">
        <w:rPr>
          <w:noProof/>
          <w:lang w:val="en-GB"/>
        </w:rPr>
        <w:t>Finds the table with the same table number. Gets the bill for that table and clears it. Finally returns:</w:t>
      </w:r>
    </w:p>
    <w:p w14:paraId="7406D6B7" w14:textId="77777777" w:rsidR="00397B95" w:rsidRPr="00183FCF" w:rsidRDefault="00397B95" w:rsidP="00397B95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Table: {tableNumber}"</w:t>
      </w:r>
    </w:p>
    <w:p w14:paraId="45681687" w14:textId="77777777" w:rsidR="00397B95" w:rsidRPr="00183FCF" w:rsidRDefault="00397B95" w:rsidP="00397B95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Bill: {table bill:f2}"</w:t>
      </w:r>
    </w:p>
    <w:p w14:paraId="4535102F" w14:textId="77777777" w:rsidR="00397B95" w:rsidRPr="00183FCF" w:rsidRDefault="00397B95" w:rsidP="00397B95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GetFreeTablesInfo Command</w:t>
      </w:r>
    </w:p>
    <w:p w14:paraId="1FBABE6E" w14:textId="77777777" w:rsidR="00397B95" w:rsidRPr="00183FCF" w:rsidRDefault="00397B95" w:rsidP="00397B95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5A285641" w14:textId="77777777" w:rsidR="00397B95" w:rsidRPr="00183FCF" w:rsidRDefault="00397B95" w:rsidP="00397B95">
      <w:pPr>
        <w:rPr>
          <w:noProof/>
          <w:lang w:val="en-GB"/>
        </w:rPr>
      </w:pPr>
      <w:r w:rsidRPr="00183FCF">
        <w:rPr>
          <w:noProof/>
          <w:lang w:val="en-GB"/>
        </w:rPr>
        <w:t>Finds all not reserved tables and for each table returns the table info.</w:t>
      </w:r>
    </w:p>
    <w:p w14:paraId="25D87AC2" w14:textId="244F5EB0" w:rsidR="00397B95" w:rsidRPr="00183FCF" w:rsidRDefault="007F0041" w:rsidP="00397B95">
      <w:pPr>
        <w:pStyle w:val="4"/>
        <w:rPr>
          <w:noProof/>
          <w:lang w:val="en-GB"/>
        </w:rPr>
      </w:pPr>
      <w:r>
        <w:rPr>
          <w:noProof/>
          <w:lang w:val="en-GB"/>
        </w:rPr>
        <w:t xml:space="preserve">GetTotalIncome </w:t>
      </w:r>
      <w:r w:rsidR="00397B95" w:rsidRPr="00183FCF">
        <w:rPr>
          <w:noProof/>
          <w:lang w:val="en-GB"/>
        </w:rPr>
        <w:t>Command</w:t>
      </w:r>
    </w:p>
    <w:p w14:paraId="7CEA26C9" w14:textId="77777777" w:rsidR="00397B95" w:rsidRPr="00183FCF" w:rsidRDefault="00397B95" w:rsidP="00397B95">
      <w:pPr>
        <w:rPr>
          <w:noProof/>
          <w:lang w:val="en-GB"/>
        </w:rPr>
      </w:pPr>
      <w:r w:rsidRPr="00183FCF">
        <w:rPr>
          <w:noProof/>
          <w:lang w:val="en-GB"/>
        </w:rPr>
        <w:t>Returns the total income for the restaurant for all orders.</w:t>
      </w:r>
    </w:p>
    <w:p w14:paraId="3DDEE3B5" w14:textId="77777777" w:rsidR="00397B95" w:rsidRPr="00B76A58" w:rsidRDefault="00397B95" w:rsidP="00397B95">
      <w:pPr>
        <w:pStyle w:val="Code"/>
      </w:pPr>
      <w:r>
        <w:t>"Total income: {</w:t>
      </w:r>
      <w:r w:rsidRPr="00B76A58">
        <w:t>income:f2}lv"</w:t>
      </w:r>
    </w:p>
    <w:p w14:paraId="614320C1" w14:textId="19E66473" w:rsidR="00183FCF" w:rsidRDefault="00636D20" w:rsidP="00183FCF">
      <w:pPr>
        <w:pStyle w:val="2"/>
        <w:numPr>
          <w:ilvl w:val="0"/>
          <w:numId w:val="0"/>
        </w:numPr>
      </w:pPr>
      <w:r>
        <w:t>Input / Output</w:t>
      </w:r>
    </w:p>
    <w:p w14:paraId="674C79A8" w14:textId="77777777" w:rsidR="00183FCF" w:rsidRDefault="00183FCF" w:rsidP="00183FCF">
      <w:pPr>
        <w:jc w:val="both"/>
        <w:rPr>
          <w:noProof/>
        </w:rPr>
      </w:pPr>
      <w:r>
        <w:rPr>
          <w:noProof/>
        </w:rPr>
        <w:t xml:space="preserve">You are provided with one interface, which will help you with the correct execution process of your program. The interface is </w:t>
      </w:r>
      <w:r>
        <w:rPr>
          <w:rStyle w:val="CodeChar"/>
        </w:rPr>
        <w:t>IEngine</w:t>
      </w:r>
      <w:r>
        <w:rPr>
          <w:noProof/>
        </w:rPr>
        <w:t xml:space="preserve"> and the class implementing this interface should read the input and when the program finishes, this class should print the output.</w:t>
      </w:r>
    </w:p>
    <w:p w14:paraId="7BE4114C" w14:textId="79C0C6F1" w:rsidR="00183FCF" w:rsidRPr="002D6A2C" w:rsidRDefault="00183FCF" w:rsidP="00183FCF">
      <w:pPr>
        <w:jc w:val="both"/>
        <w:rPr>
          <w:noProof/>
        </w:rPr>
      </w:pPr>
      <w:r>
        <w:rPr>
          <w:noProof/>
        </w:rPr>
        <w:t xml:space="preserve">You are given the </w:t>
      </w:r>
      <w:r>
        <w:rPr>
          <w:rFonts w:ascii="Consolas" w:hAnsi="Consolas"/>
          <w:b/>
          <w:noProof/>
        </w:rPr>
        <w:t>Engine</w:t>
      </w:r>
      <w:r>
        <w:rPr>
          <w:noProof/>
        </w:rPr>
        <w:t xml:space="preserve"> class with written logic in it. In order </w:t>
      </w:r>
      <w:r w:rsidR="00B10777">
        <w:rPr>
          <w:noProof/>
        </w:rPr>
        <w:t xml:space="preserve">for </w:t>
      </w:r>
      <w:r>
        <w:rPr>
          <w:noProof/>
        </w:rPr>
        <w:t xml:space="preserve">the code to be </w:t>
      </w:r>
      <w:r>
        <w:rPr>
          <w:b/>
          <w:noProof/>
        </w:rPr>
        <w:t>compiled</w:t>
      </w:r>
      <w:r>
        <w:rPr>
          <w:noProof/>
        </w:rPr>
        <w:t xml:space="preserve">, some parts are </w:t>
      </w:r>
      <w:r>
        <w:rPr>
          <w:b/>
          <w:noProof/>
        </w:rPr>
        <w:t>commented</w:t>
      </w:r>
      <w:r>
        <w:rPr>
          <w:noProof/>
        </w:rPr>
        <w:t xml:space="preserve">, </w:t>
      </w:r>
      <w:r>
        <w:rPr>
          <w:b/>
          <w:noProof/>
        </w:rPr>
        <w:t>don</w:t>
      </w:r>
      <w:r w:rsidR="00B10777">
        <w:rPr>
          <w:b/>
          <w:noProof/>
          <w:lang w:val="bg-BG"/>
        </w:rPr>
        <w:t>'</w:t>
      </w:r>
      <w:r>
        <w:rPr>
          <w:b/>
          <w:noProof/>
        </w:rPr>
        <w:t>t forget to comment them out</w:t>
      </w:r>
      <w:r>
        <w:rPr>
          <w:noProof/>
        </w:rPr>
        <w:t xml:space="preserve">. The </w:t>
      </w:r>
      <w:r>
        <w:rPr>
          <w:b/>
          <w:noProof/>
        </w:rPr>
        <w:t>try-catch block</w:t>
      </w:r>
      <w:r>
        <w:rPr>
          <w:noProof/>
        </w:rPr>
        <w:t xml:space="preserve"> is also </w:t>
      </w:r>
      <w:r>
        <w:rPr>
          <w:b/>
          <w:noProof/>
        </w:rPr>
        <w:t>commented</w:t>
      </w:r>
      <w:r>
        <w:rPr>
          <w:noProof/>
        </w:rPr>
        <w:t xml:space="preserve"> for the program to </w:t>
      </w:r>
      <w:r>
        <w:rPr>
          <w:b/>
          <w:noProof/>
        </w:rPr>
        <w:t>throw exceptions and for you to see them</w:t>
      </w:r>
      <w:r>
        <w:rPr>
          <w:noProof/>
        </w:rPr>
        <w:t xml:space="preserve">, </w:t>
      </w:r>
      <w:r>
        <w:rPr>
          <w:b/>
          <w:noProof/>
        </w:rPr>
        <w:t>comment it out</w:t>
      </w:r>
      <w:r>
        <w:rPr>
          <w:noProof/>
        </w:rPr>
        <w:t xml:space="preserve"> when you are </w:t>
      </w:r>
      <w:r>
        <w:rPr>
          <w:b/>
          <w:noProof/>
        </w:rPr>
        <w:t>ready</w:t>
      </w:r>
      <w:r>
        <w:rPr>
          <w:noProof/>
        </w:rPr>
        <w:t xml:space="preserve"> with this too.</w:t>
      </w:r>
    </w:p>
    <w:p w14:paraId="64985B83" w14:textId="77777777" w:rsidR="00397B95" w:rsidRDefault="00397B95" w:rsidP="00397B95">
      <w:pPr>
        <w:pStyle w:val="3"/>
        <w:rPr>
          <w:lang w:val="bg-BG"/>
        </w:rPr>
      </w:pPr>
      <w:r>
        <w:t>Input</w:t>
      </w:r>
    </w:p>
    <w:p w14:paraId="269B115F" w14:textId="77777777" w:rsidR="00397B95" w:rsidRDefault="00397B95" w:rsidP="00397B95"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25F63DA8" w14:textId="77777777" w:rsidR="00397B95" w:rsidRDefault="00397B95" w:rsidP="00397B95">
      <w:pPr>
        <w:pStyle w:val="Code"/>
        <w:numPr>
          <w:ilvl w:val="0"/>
          <w:numId w:val="42"/>
        </w:numPr>
      </w:pPr>
      <w:r>
        <w:t>AddFood {type} {name} {price}</w:t>
      </w:r>
    </w:p>
    <w:p w14:paraId="72A82F31" w14:textId="072D80AE" w:rsidR="00397B95" w:rsidRDefault="00397B95" w:rsidP="00397B95">
      <w:pPr>
        <w:pStyle w:val="Code"/>
        <w:numPr>
          <w:ilvl w:val="0"/>
          <w:numId w:val="42"/>
        </w:numPr>
      </w:pPr>
      <w:r>
        <w:t>AddDrink {type} {name} {</w:t>
      </w:r>
      <w:r w:rsidR="000113B8">
        <w:t>Portion</w:t>
      </w:r>
      <w:r>
        <w:t>} {brand}</w:t>
      </w:r>
    </w:p>
    <w:p w14:paraId="392770D9" w14:textId="77777777" w:rsidR="00397B95" w:rsidRDefault="00397B95" w:rsidP="00397B95">
      <w:pPr>
        <w:pStyle w:val="Code"/>
        <w:numPr>
          <w:ilvl w:val="0"/>
          <w:numId w:val="42"/>
        </w:numPr>
      </w:pPr>
      <w:r>
        <w:t>AddTable {type} {tableNumber} {capacity}</w:t>
      </w:r>
    </w:p>
    <w:p w14:paraId="39210D06" w14:textId="77777777" w:rsidR="00397B95" w:rsidRDefault="00397B95" w:rsidP="00397B95">
      <w:pPr>
        <w:pStyle w:val="Code"/>
        <w:numPr>
          <w:ilvl w:val="0"/>
          <w:numId w:val="42"/>
        </w:numPr>
      </w:pPr>
      <w:r>
        <w:t>ReserveTable {numberOfPeople}</w:t>
      </w:r>
    </w:p>
    <w:p w14:paraId="43FD7100" w14:textId="77777777" w:rsidR="00397B95" w:rsidRDefault="00397B95" w:rsidP="00397B95">
      <w:pPr>
        <w:pStyle w:val="Code"/>
        <w:numPr>
          <w:ilvl w:val="0"/>
          <w:numId w:val="42"/>
        </w:numPr>
      </w:pPr>
      <w:r>
        <w:t>OrderFood {tableNumber} {foodName}</w:t>
      </w:r>
    </w:p>
    <w:p w14:paraId="6CE4F453" w14:textId="77777777" w:rsidR="00397B95" w:rsidRDefault="00397B95" w:rsidP="00397B95">
      <w:pPr>
        <w:pStyle w:val="Code"/>
        <w:numPr>
          <w:ilvl w:val="0"/>
          <w:numId w:val="42"/>
        </w:numPr>
      </w:pPr>
      <w:r>
        <w:t>OrderDrink {tableNumber} {drinkName} {drinkBrand}</w:t>
      </w:r>
    </w:p>
    <w:p w14:paraId="267E0080" w14:textId="77777777" w:rsidR="00397B95" w:rsidRDefault="00397B95" w:rsidP="00397B95">
      <w:pPr>
        <w:pStyle w:val="Code"/>
        <w:numPr>
          <w:ilvl w:val="0"/>
          <w:numId w:val="42"/>
        </w:numPr>
      </w:pPr>
      <w:r>
        <w:t>LeaveTable {tableNumber}</w:t>
      </w:r>
    </w:p>
    <w:p w14:paraId="4AE5FB27" w14:textId="77777777" w:rsidR="00397B95" w:rsidRDefault="00397B95" w:rsidP="00397B95">
      <w:pPr>
        <w:pStyle w:val="Code"/>
        <w:numPr>
          <w:ilvl w:val="0"/>
          <w:numId w:val="42"/>
        </w:numPr>
      </w:pPr>
      <w:r>
        <w:t>GetFreeTablesInfo</w:t>
      </w:r>
    </w:p>
    <w:p w14:paraId="73E0DA09" w14:textId="3B2082FF" w:rsidR="00397B95" w:rsidRDefault="00397B95" w:rsidP="00397B95">
      <w:pPr>
        <w:pStyle w:val="Code"/>
        <w:numPr>
          <w:ilvl w:val="0"/>
          <w:numId w:val="42"/>
        </w:numPr>
      </w:pPr>
      <w:r>
        <w:lastRenderedPageBreak/>
        <w:t>Get</w:t>
      </w:r>
      <w:r w:rsidR="00636D20">
        <w:t>TotalIncome</w:t>
      </w:r>
    </w:p>
    <w:p w14:paraId="694E532A" w14:textId="6F1842B2" w:rsidR="00796964" w:rsidRDefault="00796964" w:rsidP="00397B95">
      <w:pPr>
        <w:pStyle w:val="Code"/>
        <w:numPr>
          <w:ilvl w:val="0"/>
          <w:numId w:val="42"/>
        </w:numPr>
      </w:pPr>
      <w:r>
        <w:t>END</w:t>
      </w:r>
    </w:p>
    <w:p w14:paraId="1419876E" w14:textId="77777777" w:rsidR="00397B95" w:rsidRDefault="00397B95" w:rsidP="00397B95">
      <w:pPr>
        <w:pStyle w:val="3"/>
      </w:pPr>
      <w:r>
        <w:t>Output</w:t>
      </w:r>
    </w:p>
    <w:p w14:paraId="714E6F17" w14:textId="77777777" w:rsidR="00183FCF" w:rsidRPr="00F96B83" w:rsidRDefault="00397B95" w:rsidP="00183FCF">
      <w:pPr>
        <w:jc w:val="both"/>
        <w:rPr>
          <w:noProof/>
        </w:rPr>
      </w:pPr>
      <w:r>
        <w:t xml:space="preserve">Print the output from each command when issued. </w:t>
      </w:r>
      <w:r w:rsidR="00183FCF">
        <w:rPr>
          <w:noProof/>
        </w:rPr>
        <w:t>If an exception is thrown during any of the commands' execution, print the exception message.</w:t>
      </w:r>
    </w:p>
    <w:p w14:paraId="714BBDC2" w14:textId="77777777" w:rsidR="00397B95" w:rsidRDefault="00397B95" w:rsidP="00397B95">
      <w:pPr>
        <w:pStyle w:val="3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397B95" w14:paraId="1786B1B5" w14:textId="77777777" w:rsidTr="00E6595E">
        <w:tc>
          <w:tcPr>
            <w:tcW w:w="10440" w:type="dxa"/>
            <w:shd w:val="clear" w:color="auto" w:fill="D9D9D9" w:themeFill="background1" w:themeFillShade="D9"/>
          </w:tcPr>
          <w:p w14:paraId="01BBAA73" w14:textId="77777777" w:rsidR="00397B95" w:rsidRDefault="00397B95" w:rsidP="00E6595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397B95" w14:paraId="0D3F26C7" w14:textId="77777777" w:rsidTr="00E6595E">
        <w:tc>
          <w:tcPr>
            <w:tcW w:w="10440" w:type="dxa"/>
            <w:shd w:val="clear" w:color="auto" w:fill="auto"/>
          </w:tcPr>
          <w:p w14:paraId="255C1B83" w14:textId="5AA548E5" w:rsidR="00397B95" w:rsidRPr="003B2D1E" w:rsidRDefault="00397B95" w:rsidP="00E6595E">
            <w:pPr>
              <w:spacing w:before="0" w:after="0"/>
              <w:rPr>
                <w:rFonts w:ascii="Consolas" w:eastAsia="Consolas" w:hAnsi="Consolas" w:cs="Consolas"/>
                <w:b/>
              </w:rPr>
            </w:pPr>
            <w:r w:rsidRPr="003B2D1E">
              <w:rPr>
                <w:rFonts w:ascii="Consolas" w:eastAsia="Consolas" w:hAnsi="Consolas" w:cs="Consolas"/>
                <w:b/>
              </w:rPr>
              <w:t xml:space="preserve">AddFood </w:t>
            </w:r>
            <w:r w:rsidR="007C6F23" w:rsidRPr="003B2D1E">
              <w:rPr>
                <w:rFonts w:ascii="Consolas" w:eastAsia="Consolas" w:hAnsi="Consolas" w:cs="Consolas"/>
                <w:b/>
              </w:rPr>
              <w:t>Bread</w:t>
            </w:r>
            <w:r w:rsidRPr="003B2D1E">
              <w:rPr>
                <w:rFonts w:ascii="Consolas" w:eastAsia="Consolas" w:hAnsi="Consolas" w:cs="Consolas"/>
                <w:b/>
              </w:rPr>
              <w:t xml:space="preserve"> </w:t>
            </w:r>
            <w:r w:rsidR="00E6595E" w:rsidRPr="003B2D1E">
              <w:rPr>
                <w:rFonts w:ascii="Consolas" w:eastAsia="Consolas" w:hAnsi="Consolas" w:cs="Consolas"/>
                <w:b/>
              </w:rPr>
              <w:t>White</w:t>
            </w:r>
            <w:r w:rsidRPr="003B2D1E">
              <w:rPr>
                <w:rFonts w:ascii="Consolas" w:eastAsia="Consolas" w:hAnsi="Consolas" w:cs="Consolas"/>
                <w:b/>
              </w:rPr>
              <w:t xml:space="preserve"> 2.90</w:t>
            </w:r>
          </w:p>
          <w:p w14:paraId="59984841" w14:textId="77777777" w:rsidR="00397B95" w:rsidRPr="003B2D1E" w:rsidRDefault="00397B95" w:rsidP="00E6595E">
            <w:pPr>
              <w:spacing w:before="0" w:after="0"/>
              <w:rPr>
                <w:rFonts w:ascii="Consolas" w:eastAsia="Consolas" w:hAnsi="Consolas" w:cs="Consolas"/>
                <w:b/>
              </w:rPr>
            </w:pPr>
            <w:r w:rsidRPr="003B2D1E">
              <w:rPr>
                <w:rFonts w:ascii="Consolas" w:eastAsia="Consolas" w:hAnsi="Consolas" w:cs="Consolas"/>
                <w:b/>
              </w:rPr>
              <w:t>AddDrink Water Spring 500 Divna</w:t>
            </w:r>
          </w:p>
          <w:p w14:paraId="4218D362" w14:textId="7F852809" w:rsidR="00397B95" w:rsidRPr="003B2D1E" w:rsidRDefault="00397B95" w:rsidP="00E6595E">
            <w:pPr>
              <w:spacing w:before="0" w:after="0"/>
              <w:rPr>
                <w:rFonts w:ascii="Consolas" w:eastAsia="Consolas" w:hAnsi="Consolas" w:cs="Consolas"/>
                <w:b/>
              </w:rPr>
            </w:pPr>
            <w:r w:rsidRPr="003B2D1E">
              <w:rPr>
                <w:rFonts w:ascii="Consolas" w:eastAsia="Consolas" w:hAnsi="Consolas" w:cs="Consolas"/>
                <w:b/>
              </w:rPr>
              <w:t>AddTable Inside</w:t>
            </w:r>
            <w:r w:rsidR="000F4C3A" w:rsidRPr="003B2D1E">
              <w:rPr>
                <w:rFonts w:ascii="Consolas" w:eastAsia="Consolas" w:hAnsi="Consolas" w:cs="Consolas"/>
                <w:b/>
              </w:rPr>
              <w:t>Table</w:t>
            </w:r>
            <w:r w:rsidRPr="003B2D1E">
              <w:rPr>
                <w:rFonts w:ascii="Consolas" w:eastAsia="Consolas" w:hAnsi="Consolas" w:cs="Consolas"/>
                <w:b/>
              </w:rPr>
              <w:t xml:space="preserve"> 1 10</w:t>
            </w:r>
          </w:p>
          <w:p w14:paraId="4D723469" w14:textId="5BAE3E72" w:rsidR="00397B95" w:rsidRPr="003B2D1E" w:rsidRDefault="00397B95" w:rsidP="00E6595E">
            <w:pPr>
              <w:spacing w:before="0" w:after="0"/>
              <w:rPr>
                <w:rFonts w:ascii="Consolas" w:eastAsia="Consolas" w:hAnsi="Consolas" w:cs="Consolas"/>
                <w:b/>
              </w:rPr>
            </w:pPr>
            <w:r w:rsidRPr="003B2D1E">
              <w:rPr>
                <w:rFonts w:ascii="Consolas" w:eastAsia="Consolas" w:hAnsi="Consolas" w:cs="Consolas"/>
                <w:b/>
              </w:rPr>
              <w:t>AddTable Outside</w:t>
            </w:r>
            <w:r w:rsidR="000F4C3A" w:rsidRPr="003B2D1E">
              <w:rPr>
                <w:rFonts w:ascii="Consolas" w:eastAsia="Consolas" w:hAnsi="Consolas" w:cs="Consolas"/>
                <w:b/>
              </w:rPr>
              <w:t>Table</w:t>
            </w:r>
            <w:r w:rsidRPr="003B2D1E">
              <w:rPr>
                <w:rFonts w:ascii="Consolas" w:eastAsia="Consolas" w:hAnsi="Consolas" w:cs="Consolas"/>
                <w:b/>
              </w:rPr>
              <w:t xml:space="preserve"> 2 20</w:t>
            </w:r>
          </w:p>
          <w:p w14:paraId="315189DF" w14:textId="77777777" w:rsidR="00397B95" w:rsidRPr="003B2D1E" w:rsidRDefault="00397B95" w:rsidP="00E6595E">
            <w:pPr>
              <w:spacing w:before="0" w:after="0"/>
              <w:rPr>
                <w:rFonts w:ascii="Consolas" w:eastAsia="Consolas" w:hAnsi="Consolas" w:cs="Consolas"/>
                <w:b/>
              </w:rPr>
            </w:pPr>
            <w:r w:rsidRPr="003B2D1E">
              <w:rPr>
                <w:rFonts w:ascii="Consolas" w:eastAsia="Consolas" w:hAnsi="Consolas" w:cs="Consolas"/>
                <w:b/>
              </w:rPr>
              <w:t>ReserveTable 5</w:t>
            </w:r>
          </w:p>
          <w:p w14:paraId="2022EECE" w14:textId="44BEBD52" w:rsidR="00397B95" w:rsidRPr="003B2D1E" w:rsidRDefault="00397B95" w:rsidP="00E6595E">
            <w:pPr>
              <w:spacing w:before="0" w:after="0"/>
              <w:rPr>
                <w:rFonts w:ascii="Consolas" w:eastAsia="Consolas" w:hAnsi="Consolas" w:cs="Consolas"/>
                <w:b/>
              </w:rPr>
            </w:pPr>
            <w:r w:rsidRPr="003B2D1E">
              <w:rPr>
                <w:rFonts w:ascii="Consolas" w:eastAsia="Consolas" w:hAnsi="Consolas" w:cs="Consolas"/>
                <w:b/>
              </w:rPr>
              <w:t xml:space="preserve">OrderFood 1 </w:t>
            </w:r>
            <w:r w:rsidR="00E6595E" w:rsidRPr="003B2D1E">
              <w:rPr>
                <w:rFonts w:ascii="Consolas" w:eastAsia="Consolas" w:hAnsi="Consolas" w:cs="Consolas"/>
                <w:b/>
              </w:rPr>
              <w:t>White</w:t>
            </w:r>
          </w:p>
          <w:p w14:paraId="7730108D" w14:textId="77777777" w:rsidR="00397B95" w:rsidRPr="003B2D1E" w:rsidRDefault="00397B95" w:rsidP="00E6595E">
            <w:pPr>
              <w:spacing w:before="0" w:after="0"/>
              <w:rPr>
                <w:rFonts w:ascii="Consolas" w:eastAsia="Consolas" w:hAnsi="Consolas" w:cs="Consolas"/>
                <w:b/>
              </w:rPr>
            </w:pPr>
            <w:r w:rsidRPr="003B2D1E">
              <w:rPr>
                <w:rFonts w:ascii="Consolas" w:eastAsia="Consolas" w:hAnsi="Consolas" w:cs="Consolas"/>
                <w:b/>
              </w:rPr>
              <w:t>OrderDrink 1 Spring Divna</w:t>
            </w:r>
          </w:p>
          <w:p w14:paraId="069FA3AA" w14:textId="77777777" w:rsidR="00397B95" w:rsidRPr="003B2D1E" w:rsidRDefault="00397B95" w:rsidP="00E6595E">
            <w:pPr>
              <w:spacing w:before="0" w:after="0"/>
              <w:rPr>
                <w:rFonts w:ascii="Consolas" w:eastAsia="Consolas" w:hAnsi="Consolas" w:cs="Consolas"/>
                <w:b/>
              </w:rPr>
            </w:pPr>
            <w:r w:rsidRPr="003B2D1E">
              <w:rPr>
                <w:rFonts w:ascii="Consolas" w:eastAsia="Consolas" w:hAnsi="Consolas" w:cs="Consolas"/>
                <w:b/>
              </w:rPr>
              <w:t xml:space="preserve">GetFreeTablesInfo </w:t>
            </w:r>
          </w:p>
          <w:p w14:paraId="35565B78" w14:textId="698597B0" w:rsidR="00397B95" w:rsidRPr="003B2D1E" w:rsidRDefault="00397B95" w:rsidP="00E6595E">
            <w:pPr>
              <w:spacing w:before="0" w:after="0"/>
              <w:rPr>
                <w:rFonts w:ascii="Consolas" w:eastAsia="Consolas" w:hAnsi="Consolas" w:cs="Consolas"/>
                <w:b/>
              </w:rPr>
            </w:pPr>
            <w:r w:rsidRPr="003B2D1E">
              <w:rPr>
                <w:rFonts w:ascii="Consolas" w:eastAsia="Consolas" w:hAnsi="Consolas" w:cs="Consolas"/>
                <w:b/>
              </w:rPr>
              <w:t>LeaveTable 1</w:t>
            </w:r>
          </w:p>
          <w:p w14:paraId="4519287C" w14:textId="62334BB5" w:rsidR="00796964" w:rsidRPr="003B2D1E" w:rsidRDefault="00796964" w:rsidP="00E6595E">
            <w:pPr>
              <w:spacing w:before="0" w:after="0"/>
              <w:rPr>
                <w:rFonts w:ascii="Consolas" w:eastAsia="Consolas" w:hAnsi="Consolas" w:cs="Consolas"/>
                <w:b/>
              </w:rPr>
            </w:pPr>
            <w:r w:rsidRPr="003B2D1E">
              <w:rPr>
                <w:rFonts w:ascii="Consolas" w:eastAsia="Consolas" w:hAnsi="Consolas" w:cs="Consolas"/>
                <w:b/>
              </w:rPr>
              <w:t>GetTotalIncome</w:t>
            </w:r>
          </w:p>
          <w:p w14:paraId="4CFFD299" w14:textId="77777777" w:rsidR="00397B95" w:rsidRDefault="00397B95" w:rsidP="00E6595E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3B2D1E">
              <w:rPr>
                <w:rFonts w:ascii="Consolas" w:eastAsia="Consolas" w:hAnsi="Consolas" w:cs="Consolas"/>
                <w:b/>
              </w:rPr>
              <w:t>END</w:t>
            </w:r>
          </w:p>
        </w:tc>
      </w:tr>
      <w:tr w:rsidR="00397B95" w14:paraId="2C2DD983" w14:textId="77777777" w:rsidTr="00E6595E">
        <w:tc>
          <w:tcPr>
            <w:tcW w:w="10440" w:type="dxa"/>
            <w:shd w:val="clear" w:color="auto" w:fill="D9D9D9" w:themeFill="background1" w:themeFillShade="D9"/>
          </w:tcPr>
          <w:p w14:paraId="4ABF690C" w14:textId="77777777" w:rsidR="00397B95" w:rsidRDefault="00397B95" w:rsidP="00E6595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97B95" w14:paraId="577B8E84" w14:textId="77777777" w:rsidTr="00E6595E">
        <w:tc>
          <w:tcPr>
            <w:tcW w:w="10440" w:type="dxa"/>
            <w:shd w:val="clear" w:color="auto" w:fill="auto"/>
          </w:tcPr>
          <w:p w14:paraId="1305C95B" w14:textId="77777777" w:rsidR="009C1EF4" w:rsidRPr="003B2D1E" w:rsidRDefault="009C1EF4" w:rsidP="009C1EF4">
            <w:pPr>
              <w:spacing w:before="0" w:after="0"/>
              <w:rPr>
                <w:rFonts w:ascii="Consolas" w:hAnsi="Consolas"/>
                <w:b/>
              </w:rPr>
            </w:pPr>
            <w:r w:rsidRPr="003B2D1E">
              <w:rPr>
                <w:rFonts w:ascii="Consolas" w:hAnsi="Consolas"/>
                <w:b/>
              </w:rPr>
              <w:t>Added White (Bread) to the menu</w:t>
            </w:r>
          </w:p>
          <w:p w14:paraId="600A7682" w14:textId="77777777" w:rsidR="009C1EF4" w:rsidRPr="003B2D1E" w:rsidRDefault="009C1EF4" w:rsidP="009C1EF4">
            <w:pPr>
              <w:spacing w:before="0" w:after="0"/>
              <w:rPr>
                <w:rFonts w:ascii="Consolas" w:hAnsi="Consolas"/>
                <w:b/>
              </w:rPr>
            </w:pPr>
            <w:r w:rsidRPr="003B2D1E">
              <w:rPr>
                <w:rFonts w:ascii="Consolas" w:hAnsi="Consolas"/>
                <w:b/>
              </w:rPr>
              <w:t>Added Spring (Divna) to the drink menu</w:t>
            </w:r>
          </w:p>
          <w:p w14:paraId="0C7139E3" w14:textId="77777777" w:rsidR="009C1EF4" w:rsidRPr="003B2D1E" w:rsidRDefault="009C1EF4" w:rsidP="009C1EF4">
            <w:pPr>
              <w:spacing w:before="0" w:after="0"/>
              <w:rPr>
                <w:rFonts w:ascii="Consolas" w:hAnsi="Consolas"/>
                <w:b/>
              </w:rPr>
            </w:pPr>
            <w:r w:rsidRPr="003B2D1E">
              <w:rPr>
                <w:rFonts w:ascii="Consolas" w:hAnsi="Consolas"/>
                <w:b/>
              </w:rPr>
              <w:t>Added table number 1 in the bakery</w:t>
            </w:r>
          </w:p>
          <w:p w14:paraId="6EC67914" w14:textId="77777777" w:rsidR="009C1EF4" w:rsidRPr="003B2D1E" w:rsidRDefault="009C1EF4" w:rsidP="009C1EF4">
            <w:pPr>
              <w:spacing w:before="0" w:after="0"/>
              <w:rPr>
                <w:rFonts w:ascii="Consolas" w:hAnsi="Consolas"/>
                <w:b/>
              </w:rPr>
            </w:pPr>
            <w:r w:rsidRPr="003B2D1E">
              <w:rPr>
                <w:rFonts w:ascii="Consolas" w:hAnsi="Consolas"/>
                <w:b/>
              </w:rPr>
              <w:t>Added table number 2 in the bakery</w:t>
            </w:r>
          </w:p>
          <w:p w14:paraId="4F1FD645" w14:textId="77777777" w:rsidR="009C1EF4" w:rsidRPr="003B2D1E" w:rsidRDefault="009C1EF4" w:rsidP="009C1EF4">
            <w:pPr>
              <w:spacing w:before="0" w:after="0"/>
              <w:rPr>
                <w:rFonts w:ascii="Consolas" w:hAnsi="Consolas"/>
                <w:b/>
              </w:rPr>
            </w:pPr>
            <w:r w:rsidRPr="003B2D1E">
              <w:rPr>
                <w:rFonts w:ascii="Consolas" w:hAnsi="Consolas"/>
                <w:b/>
              </w:rPr>
              <w:t>Table 1 has been reserved for 5 people</w:t>
            </w:r>
          </w:p>
          <w:p w14:paraId="136C0563" w14:textId="77777777" w:rsidR="009C1EF4" w:rsidRPr="003B2D1E" w:rsidRDefault="009C1EF4" w:rsidP="009C1EF4">
            <w:pPr>
              <w:spacing w:before="0" w:after="0"/>
              <w:rPr>
                <w:rFonts w:ascii="Consolas" w:hAnsi="Consolas"/>
                <w:b/>
              </w:rPr>
            </w:pPr>
            <w:r w:rsidRPr="003B2D1E">
              <w:rPr>
                <w:rFonts w:ascii="Consolas" w:hAnsi="Consolas"/>
                <w:b/>
              </w:rPr>
              <w:t>Table 1 ordered White</w:t>
            </w:r>
          </w:p>
          <w:p w14:paraId="32176528" w14:textId="77777777" w:rsidR="009C1EF4" w:rsidRPr="003B2D1E" w:rsidRDefault="009C1EF4" w:rsidP="009C1EF4">
            <w:pPr>
              <w:spacing w:before="0" w:after="0"/>
              <w:rPr>
                <w:rFonts w:ascii="Consolas" w:hAnsi="Consolas"/>
                <w:b/>
              </w:rPr>
            </w:pPr>
            <w:r w:rsidRPr="003B2D1E">
              <w:rPr>
                <w:rFonts w:ascii="Consolas" w:hAnsi="Consolas"/>
                <w:b/>
              </w:rPr>
              <w:t>Table 1 ordered Spring Divna</w:t>
            </w:r>
          </w:p>
          <w:p w14:paraId="4690803B" w14:textId="77777777" w:rsidR="009C1EF4" w:rsidRPr="003B2D1E" w:rsidRDefault="009C1EF4" w:rsidP="009C1EF4">
            <w:pPr>
              <w:spacing w:before="0" w:after="0"/>
              <w:rPr>
                <w:rFonts w:ascii="Consolas" w:hAnsi="Consolas"/>
                <w:b/>
              </w:rPr>
            </w:pPr>
            <w:r w:rsidRPr="003B2D1E">
              <w:rPr>
                <w:rFonts w:ascii="Consolas" w:hAnsi="Consolas"/>
                <w:b/>
              </w:rPr>
              <w:t>Table: 2</w:t>
            </w:r>
          </w:p>
          <w:p w14:paraId="309422F6" w14:textId="77777777" w:rsidR="009C1EF4" w:rsidRPr="003B2D1E" w:rsidRDefault="009C1EF4" w:rsidP="009C1EF4">
            <w:pPr>
              <w:spacing w:before="0" w:after="0"/>
              <w:rPr>
                <w:rFonts w:ascii="Consolas" w:hAnsi="Consolas"/>
                <w:b/>
              </w:rPr>
            </w:pPr>
            <w:r w:rsidRPr="003B2D1E">
              <w:rPr>
                <w:rFonts w:ascii="Consolas" w:hAnsi="Consolas"/>
                <w:b/>
              </w:rPr>
              <w:t>Type: OutsideTable</w:t>
            </w:r>
          </w:p>
          <w:p w14:paraId="3E0E14CE" w14:textId="77777777" w:rsidR="009C1EF4" w:rsidRPr="003B2D1E" w:rsidRDefault="009C1EF4" w:rsidP="009C1EF4">
            <w:pPr>
              <w:spacing w:before="0" w:after="0"/>
              <w:rPr>
                <w:rFonts w:ascii="Consolas" w:hAnsi="Consolas"/>
                <w:b/>
              </w:rPr>
            </w:pPr>
            <w:r w:rsidRPr="003B2D1E">
              <w:rPr>
                <w:rFonts w:ascii="Consolas" w:hAnsi="Consolas"/>
                <w:b/>
              </w:rPr>
              <w:t>Capacity: 20</w:t>
            </w:r>
          </w:p>
          <w:p w14:paraId="3D40E9B8" w14:textId="77777777" w:rsidR="009C1EF4" w:rsidRPr="003B2D1E" w:rsidRDefault="009C1EF4" w:rsidP="009C1EF4">
            <w:pPr>
              <w:spacing w:before="0" w:after="0"/>
              <w:rPr>
                <w:rFonts w:ascii="Consolas" w:hAnsi="Consolas"/>
                <w:b/>
              </w:rPr>
            </w:pPr>
            <w:r w:rsidRPr="003B2D1E">
              <w:rPr>
                <w:rFonts w:ascii="Consolas" w:hAnsi="Consolas"/>
                <w:b/>
              </w:rPr>
              <w:t>Price per Person: 3.50</w:t>
            </w:r>
          </w:p>
          <w:p w14:paraId="7E530B3C" w14:textId="77777777" w:rsidR="009C1EF4" w:rsidRPr="003B2D1E" w:rsidRDefault="009C1EF4" w:rsidP="009C1EF4">
            <w:pPr>
              <w:spacing w:before="0" w:after="0"/>
              <w:rPr>
                <w:rFonts w:ascii="Consolas" w:hAnsi="Consolas"/>
                <w:b/>
              </w:rPr>
            </w:pPr>
            <w:r w:rsidRPr="003B2D1E">
              <w:rPr>
                <w:rFonts w:ascii="Consolas" w:hAnsi="Consolas"/>
                <w:b/>
              </w:rPr>
              <w:t>Table: 1</w:t>
            </w:r>
          </w:p>
          <w:p w14:paraId="52E3035E" w14:textId="77777777" w:rsidR="009C1EF4" w:rsidRPr="003B2D1E" w:rsidRDefault="009C1EF4" w:rsidP="009C1EF4">
            <w:pPr>
              <w:spacing w:before="0" w:after="0"/>
              <w:rPr>
                <w:rFonts w:ascii="Consolas" w:hAnsi="Consolas"/>
                <w:b/>
              </w:rPr>
            </w:pPr>
            <w:r w:rsidRPr="003B2D1E">
              <w:rPr>
                <w:rFonts w:ascii="Consolas" w:hAnsi="Consolas"/>
                <w:b/>
              </w:rPr>
              <w:t>Bill: 16.90</w:t>
            </w:r>
          </w:p>
          <w:p w14:paraId="32573AE7" w14:textId="6A050FAD" w:rsidR="00397B95" w:rsidRPr="003B2D1E" w:rsidRDefault="009C1EF4" w:rsidP="009C1EF4">
            <w:pPr>
              <w:spacing w:before="0" w:after="0"/>
              <w:rPr>
                <w:rFonts w:ascii="Consolas" w:hAnsi="Consolas"/>
                <w:b/>
              </w:rPr>
            </w:pPr>
            <w:r w:rsidRPr="003B2D1E">
              <w:rPr>
                <w:rFonts w:ascii="Consolas" w:hAnsi="Consolas"/>
                <w:b/>
              </w:rPr>
              <w:t>Total income: 16.90lv</w:t>
            </w:r>
          </w:p>
        </w:tc>
      </w:tr>
    </w:tbl>
    <w:p w14:paraId="3A1730F0" w14:textId="77777777" w:rsidR="00397B95" w:rsidRDefault="00397B95" w:rsidP="00397B95"/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397B95" w14:paraId="4388F154" w14:textId="77777777" w:rsidTr="00E6595E">
        <w:tc>
          <w:tcPr>
            <w:tcW w:w="10440" w:type="dxa"/>
            <w:shd w:val="clear" w:color="auto" w:fill="D9D9D9" w:themeFill="background1" w:themeFillShade="D9"/>
          </w:tcPr>
          <w:p w14:paraId="26BD3437" w14:textId="77777777" w:rsidR="00397B95" w:rsidRDefault="00397B95" w:rsidP="00E6595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397B95" w14:paraId="22FAAB13" w14:textId="77777777" w:rsidTr="00E6595E">
        <w:tc>
          <w:tcPr>
            <w:tcW w:w="10440" w:type="dxa"/>
            <w:shd w:val="clear" w:color="auto" w:fill="auto"/>
          </w:tcPr>
          <w:p w14:paraId="779F0B10" w14:textId="07C186E7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 xml:space="preserve">AddFood </w:t>
            </w:r>
            <w:r w:rsidR="007C6F23" w:rsidRPr="003B2D1E">
              <w:rPr>
                <w:rFonts w:ascii="Consolas" w:hAnsi="Consolas"/>
                <w:b/>
                <w:bCs/>
              </w:rPr>
              <w:t>Bread</w:t>
            </w:r>
            <w:r w:rsidRPr="003B2D1E">
              <w:rPr>
                <w:rFonts w:ascii="Consolas" w:hAnsi="Consolas"/>
                <w:b/>
                <w:bCs/>
              </w:rPr>
              <w:t xml:space="preserve"> </w:t>
            </w:r>
            <w:r w:rsidR="00A60A36" w:rsidRPr="003B2D1E">
              <w:rPr>
                <w:rFonts w:ascii="Consolas" w:hAnsi="Consolas"/>
                <w:b/>
                <w:bCs/>
              </w:rPr>
              <w:t>Healthy</w:t>
            </w:r>
            <w:r w:rsidRPr="003B2D1E">
              <w:rPr>
                <w:rFonts w:ascii="Consolas" w:hAnsi="Consolas"/>
                <w:b/>
                <w:bCs/>
              </w:rPr>
              <w:t xml:space="preserve"> 2.90</w:t>
            </w:r>
          </w:p>
          <w:p w14:paraId="44F05A64" w14:textId="62741E3D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 xml:space="preserve">AddFood </w:t>
            </w:r>
            <w:r w:rsidR="007C6F23" w:rsidRPr="003B2D1E">
              <w:rPr>
                <w:rFonts w:ascii="Consolas" w:hAnsi="Consolas"/>
                <w:b/>
                <w:bCs/>
              </w:rPr>
              <w:t>Cake</w:t>
            </w:r>
            <w:r w:rsidRPr="003B2D1E">
              <w:rPr>
                <w:rFonts w:ascii="Consolas" w:hAnsi="Consolas"/>
                <w:b/>
                <w:bCs/>
              </w:rPr>
              <w:t xml:space="preserve"> </w:t>
            </w:r>
            <w:r w:rsidR="00A60A36" w:rsidRPr="003B2D1E">
              <w:rPr>
                <w:rFonts w:ascii="Consolas" w:hAnsi="Consolas"/>
                <w:b/>
                <w:bCs/>
              </w:rPr>
              <w:t>Choco</w:t>
            </w:r>
            <w:r w:rsidRPr="003B2D1E">
              <w:rPr>
                <w:rFonts w:ascii="Consolas" w:hAnsi="Consolas"/>
                <w:b/>
                <w:bCs/>
              </w:rPr>
              <w:t xml:space="preserve"> 12.90</w:t>
            </w:r>
          </w:p>
          <w:p w14:paraId="4D312168" w14:textId="77777777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AddDrink Water Spring -500 Divna</w:t>
            </w:r>
          </w:p>
          <w:p w14:paraId="2EF0E9C5" w14:textId="40164002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 xml:space="preserve">AddDrink </w:t>
            </w:r>
            <w:r w:rsidR="00E6595E" w:rsidRPr="003B2D1E">
              <w:rPr>
                <w:rFonts w:ascii="Consolas" w:hAnsi="Consolas"/>
                <w:b/>
                <w:bCs/>
              </w:rPr>
              <w:t>Tea</w:t>
            </w:r>
            <w:r w:rsidRPr="003B2D1E">
              <w:rPr>
                <w:rFonts w:ascii="Consolas" w:hAnsi="Consolas"/>
                <w:b/>
                <w:bCs/>
              </w:rPr>
              <w:t xml:space="preserve"> </w:t>
            </w:r>
            <w:r w:rsidR="00A60A36" w:rsidRPr="003B2D1E">
              <w:rPr>
                <w:rFonts w:ascii="Consolas" w:hAnsi="Consolas"/>
                <w:b/>
                <w:bCs/>
              </w:rPr>
              <w:t>Herbal</w:t>
            </w:r>
            <w:r w:rsidR="008656C1" w:rsidRPr="003B2D1E">
              <w:rPr>
                <w:rFonts w:ascii="Consolas" w:hAnsi="Consolas"/>
                <w:b/>
                <w:bCs/>
              </w:rPr>
              <w:t>Tea</w:t>
            </w:r>
            <w:r w:rsidRPr="003B2D1E">
              <w:rPr>
                <w:rFonts w:ascii="Consolas" w:hAnsi="Consolas"/>
                <w:b/>
                <w:bCs/>
              </w:rPr>
              <w:t xml:space="preserve"> 200 </w:t>
            </w:r>
            <w:r w:rsidR="00A60A36" w:rsidRPr="003B2D1E">
              <w:rPr>
                <w:rFonts w:ascii="Consolas" w:hAnsi="Consolas"/>
                <w:b/>
                <w:bCs/>
              </w:rPr>
              <w:t>Bio</w:t>
            </w:r>
          </w:p>
          <w:p w14:paraId="6B44EAC7" w14:textId="6CA2E6C0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AddTable Inside</w:t>
            </w:r>
            <w:r w:rsidR="008656C1" w:rsidRPr="003B2D1E">
              <w:rPr>
                <w:rFonts w:ascii="Consolas" w:hAnsi="Consolas"/>
                <w:b/>
                <w:bCs/>
              </w:rPr>
              <w:t>Table</w:t>
            </w:r>
            <w:r w:rsidRPr="003B2D1E">
              <w:rPr>
                <w:rFonts w:ascii="Consolas" w:hAnsi="Consolas"/>
                <w:b/>
                <w:bCs/>
              </w:rPr>
              <w:t xml:space="preserve"> 1 10</w:t>
            </w:r>
          </w:p>
          <w:p w14:paraId="4DEFC7AF" w14:textId="715B29B6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AddTable Inside</w:t>
            </w:r>
            <w:r w:rsidR="008656C1" w:rsidRPr="003B2D1E">
              <w:rPr>
                <w:rFonts w:ascii="Consolas" w:hAnsi="Consolas"/>
                <w:b/>
                <w:bCs/>
              </w:rPr>
              <w:t>Table</w:t>
            </w:r>
            <w:r w:rsidRPr="003B2D1E">
              <w:rPr>
                <w:rFonts w:ascii="Consolas" w:hAnsi="Consolas"/>
                <w:b/>
                <w:bCs/>
              </w:rPr>
              <w:t xml:space="preserve"> 2 12</w:t>
            </w:r>
          </w:p>
          <w:p w14:paraId="02CC53ED" w14:textId="3F1EF528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AddTable Inside</w:t>
            </w:r>
            <w:r w:rsidR="008656C1" w:rsidRPr="003B2D1E">
              <w:rPr>
                <w:rFonts w:ascii="Consolas" w:hAnsi="Consolas"/>
                <w:b/>
                <w:bCs/>
              </w:rPr>
              <w:t>Table</w:t>
            </w:r>
            <w:r w:rsidRPr="003B2D1E">
              <w:rPr>
                <w:rFonts w:ascii="Consolas" w:hAnsi="Consolas"/>
                <w:b/>
                <w:bCs/>
              </w:rPr>
              <w:t xml:space="preserve"> 3 11</w:t>
            </w:r>
          </w:p>
          <w:p w14:paraId="73BC6C48" w14:textId="1A8F6670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AddTable Outside</w:t>
            </w:r>
            <w:r w:rsidR="008656C1" w:rsidRPr="003B2D1E">
              <w:rPr>
                <w:rFonts w:ascii="Consolas" w:hAnsi="Consolas"/>
                <w:b/>
                <w:bCs/>
              </w:rPr>
              <w:t>Table</w:t>
            </w:r>
            <w:r w:rsidRPr="003B2D1E">
              <w:rPr>
                <w:rFonts w:ascii="Consolas" w:hAnsi="Consolas"/>
                <w:b/>
                <w:bCs/>
              </w:rPr>
              <w:t xml:space="preserve"> 4 20</w:t>
            </w:r>
          </w:p>
          <w:p w14:paraId="1E93076A" w14:textId="0D71EDAE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AddTable Outside</w:t>
            </w:r>
            <w:r w:rsidR="008656C1" w:rsidRPr="003B2D1E">
              <w:rPr>
                <w:rFonts w:ascii="Consolas" w:hAnsi="Consolas"/>
                <w:b/>
                <w:bCs/>
              </w:rPr>
              <w:t>Table</w:t>
            </w:r>
            <w:r w:rsidRPr="003B2D1E">
              <w:rPr>
                <w:rFonts w:ascii="Consolas" w:hAnsi="Consolas"/>
                <w:b/>
                <w:bCs/>
              </w:rPr>
              <w:t xml:space="preserve"> 5 -2</w:t>
            </w:r>
          </w:p>
          <w:p w14:paraId="09901E4A" w14:textId="68E4E3B8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AddTable Outside</w:t>
            </w:r>
            <w:r w:rsidR="008656C1" w:rsidRPr="003B2D1E">
              <w:rPr>
                <w:rFonts w:ascii="Consolas" w:hAnsi="Consolas"/>
                <w:b/>
                <w:bCs/>
              </w:rPr>
              <w:t>Table</w:t>
            </w:r>
            <w:r w:rsidRPr="003B2D1E">
              <w:rPr>
                <w:rFonts w:ascii="Consolas" w:hAnsi="Consolas"/>
                <w:b/>
                <w:bCs/>
              </w:rPr>
              <w:t xml:space="preserve"> 6 10</w:t>
            </w:r>
          </w:p>
          <w:p w14:paraId="78E6B9DF" w14:textId="77777777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ReserveTable 5</w:t>
            </w:r>
          </w:p>
          <w:p w14:paraId="46759AAB" w14:textId="77777777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ReserveTable 1</w:t>
            </w:r>
          </w:p>
          <w:p w14:paraId="28BB794D" w14:textId="77777777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ReserveTable 2</w:t>
            </w:r>
          </w:p>
          <w:p w14:paraId="3B293705" w14:textId="4479B3A7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 xml:space="preserve">OrderFood 1 </w:t>
            </w:r>
            <w:r w:rsidR="00A60A36" w:rsidRPr="003B2D1E">
              <w:rPr>
                <w:rFonts w:ascii="Consolas" w:hAnsi="Consolas"/>
                <w:b/>
                <w:bCs/>
              </w:rPr>
              <w:t>Healthy</w:t>
            </w:r>
          </w:p>
          <w:p w14:paraId="5D004B7F" w14:textId="3EFDA8DB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lastRenderedPageBreak/>
              <w:t xml:space="preserve">OrderFood 2 </w:t>
            </w:r>
            <w:r w:rsidR="00A60A36" w:rsidRPr="003B2D1E">
              <w:rPr>
                <w:rFonts w:ascii="Consolas" w:hAnsi="Consolas"/>
                <w:b/>
                <w:bCs/>
              </w:rPr>
              <w:t>Choco</w:t>
            </w:r>
          </w:p>
          <w:p w14:paraId="6F5D2C36" w14:textId="3141250F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 xml:space="preserve">OrderFood 3 </w:t>
            </w:r>
            <w:r w:rsidR="00A60A36" w:rsidRPr="003B2D1E">
              <w:rPr>
                <w:rFonts w:ascii="Consolas" w:hAnsi="Consolas"/>
                <w:b/>
                <w:bCs/>
              </w:rPr>
              <w:t>Choco</w:t>
            </w:r>
          </w:p>
          <w:p w14:paraId="64761517" w14:textId="53258A80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 xml:space="preserve">OrderFood 4 </w:t>
            </w:r>
            <w:r w:rsidR="00A60A36" w:rsidRPr="003B2D1E">
              <w:rPr>
                <w:rFonts w:ascii="Consolas" w:hAnsi="Consolas"/>
                <w:b/>
                <w:bCs/>
              </w:rPr>
              <w:t>Choco</w:t>
            </w:r>
          </w:p>
          <w:p w14:paraId="21140EC4" w14:textId="77777777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OrderDrink 1 Spring Divna</w:t>
            </w:r>
          </w:p>
          <w:p w14:paraId="19872EE7" w14:textId="77777777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  <w:lang w:val="nl-NL"/>
              </w:rPr>
            </w:pPr>
            <w:r w:rsidRPr="003B2D1E">
              <w:rPr>
                <w:rFonts w:ascii="Consolas" w:hAnsi="Consolas"/>
                <w:b/>
                <w:bCs/>
                <w:lang w:val="nl-NL"/>
              </w:rPr>
              <w:t>OrderDrink 2 Spring Divna</w:t>
            </w:r>
          </w:p>
          <w:p w14:paraId="721F0225" w14:textId="684A7AA7" w:rsidR="00397B95" w:rsidRPr="003B2D1E" w:rsidRDefault="00A60A36" w:rsidP="00E6595E">
            <w:pPr>
              <w:spacing w:before="0" w:after="0"/>
              <w:rPr>
                <w:rFonts w:ascii="Consolas" w:hAnsi="Consolas"/>
                <w:b/>
                <w:bCs/>
                <w:lang w:val="nl-NL"/>
              </w:rPr>
            </w:pPr>
            <w:r w:rsidRPr="003B2D1E">
              <w:rPr>
                <w:rFonts w:ascii="Consolas" w:hAnsi="Consolas"/>
                <w:b/>
                <w:bCs/>
                <w:lang w:val="nl-NL"/>
              </w:rPr>
              <w:t>OrderDrink 2 Spring Herbal</w:t>
            </w:r>
          </w:p>
          <w:p w14:paraId="2AA2486B" w14:textId="77777777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OrderDrink 3 Spring Monin</w:t>
            </w:r>
          </w:p>
          <w:p w14:paraId="3BF05A61" w14:textId="77777777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 xml:space="preserve">GetFreeTablesInfo </w:t>
            </w:r>
          </w:p>
          <w:p w14:paraId="0EC81754" w14:textId="77777777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LeaveTable 1</w:t>
            </w:r>
          </w:p>
          <w:p w14:paraId="2D33AE0F" w14:textId="336CB8E7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LeaveTable 2</w:t>
            </w:r>
          </w:p>
          <w:p w14:paraId="6CFE4590" w14:textId="51BEE6A2" w:rsidR="009C1EF4" w:rsidRPr="003B2D1E" w:rsidRDefault="009C1EF4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GetTotalIncome</w:t>
            </w:r>
          </w:p>
          <w:p w14:paraId="32A9464C" w14:textId="77777777" w:rsidR="00397B95" w:rsidRPr="003B2D1E" w:rsidRDefault="00397B95" w:rsidP="00E6595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B2D1E">
              <w:rPr>
                <w:rFonts w:ascii="Consolas" w:hAnsi="Consolas"/>
                <w:b/>
                <w:bCs/>
              </w:rPr>
              <w:t>END</w:t>
            </w:r>
          </w:p>
        </w:tc>
      </w:tr>
      <w:tr w:rsidR="00397B95" w14:paraId="5FA5FFB6" w14:textId="77777777" w:rsidTr="00E6595E">
        <w:tc>
          <w:tcPr>
            <w:tcW w:w="10440" w:type="dxa"/>
            <w:shd w:val="clear" w:color="auto" w:fill="D9D9D9" w:themeFill="background1" w:themeFillShade="D9"/>
          </w:tcPr>
          <w:p w14:paraId="0581CD1A" w14:textId="77777777" w:rsidR="00397B95" w:rsidRDefault="00397B95" w:rsidP="00E6595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397B95" w14:paraId="00698942" w14:textId="77777777" w:rsidTr="00E6595E">
        <w:tc>
          <w:tcPr>
            <w:tcW w:w="10440" w:type="dxa"/>
            <w:shd w:val="clear" w:color="auto" w:fill="auto"/>
          </w:tcPr>
          <w:p w14:paraId="5A52724C" w14:textId="5508B526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Added Healthy (Bread) to the menu</w:t>
            </w:r>
          </w:p>
          <w:p w14:paraId="62C5D99C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Added Choco (Cake) to the menu</w:t>
            </w:r>
          </w:p>
          <w:p w14:paraId="62EF8705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Portion cannot be less or equal to zero</w:t>
            </w:r>
          </w:p>
          <w:p w14:paraId="342C1450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Added HerbalTea (Bio) to the drink menu</w:t>
            </w:r>
          </w:p>
          <w:p w14:paraId="0EE05289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Added table number 1 in the bakery</w:t>
            </w:r>
          </w:p>
          <w:p w14:paraId="5DEE2F8C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Added table number 2 in the bakery</w:t>
            </w:r>
          </w:p>
          <w:p w14:paraId="200A0493" w14:textId="77A73561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Added table number 3 in the bakery</w:t>
            </w:r>
          </w:p>
          <w:p w14:paraId="3B5E2E6E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Added table number 4 in the bakery</w:t>
            </w:r>
          </w:p>
          <w:p w14:paraId="449BFD31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Capacity has to be greater than 0</w:t>
            </w:r>
          </w:p>
          <w:p w14:paraId="39F00F2D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Added table number 6 in the bakery</w:t>
            </w:r>
          </w:p>
          <w:p w14:paraId="4284EB4B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able 1 has been reserved for 5 people</w:t>
            </w:r>
          </w:p>
          <w:p w14:paraId="34DFB524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able 2 has been reserved for 1 people</w:t>
            </w:r>
          </w:p>
          <w:p w14:paraId="5E281078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able 3 has been reserved for 2 people</w:t>
            </w:r>
          </w:p>
          <w:p w14:paraId="260DB8E6" w14:textId="79603222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able 1 ordered Healthy</w:t>
            </w:r>
          </w:p>
          <w:p w14:paraId="48F5F020" w14:textId="2C4B353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able 2 ordered Choco</w:t>
            </w:r>
          </w:p>
          <w:p w14:paraId="1E09D192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able 3 ordered Choco</w:t>
            </w:r>
          </w:p>
          <w:p w14:paraId="5EA17FFE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able 4 ordered Choco</w:t>
            </w:r>
          </w:p>
          <w:p w14:paraId="54F59688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here is no Spring Divna available</w:t>
            </w:r>
          </w:p>
          <w:p w14:paraId="6B9020AF" w14:textId="24D2C4CB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here is no Spring Divna available</w:t>
            </w:r>
          </w:p>
          <w:p w14:paraId="03034326" w14:textId="0E21AD6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here is no Spring Herbal available</w:t>
            </w:r>
          </w:p>
          <w:p w14:paraId="704EF65E" w14:textId="6F630E3C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here is no Spring Monin available</w:t>
            </w:r>
          </w:p>
          <w:p w14:paraId="204E77A6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able: 4</w:t>
            </w:r>
          </w:p>
          <w:p w14:paraId="7D50ECC0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ype: OutsideTable</w:t>
            </w:r>
          </w:p>
          <w:p w14:paraId="24976C9A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Capacity: 20</w:t>
            </w:r>
          </w:p>
          <w:p w14:paraId="602E0452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Price per Person: 3.50</w:t>
            </w:r>
          </w:p>
          <w:p w14:paraId="6068965A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able: 6</w:t>
            </w:r>
          </w:p>
          <w:p w14:paraId="275CEF5C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ype: OutsideTable</w:t>
            </w:r>
          </w:p>
          <w:p w14:paraId="33576F25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Capacity: 10</w:t>
            </w:r>
          </w:p>
          <w:p w14:paraId="56AB92DE" w14:textId="66905B48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Price per Person: 3.50</w:t>
            </w:r>
          </w:p>
          <w:p w14:paraId="0F2E1FA6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able: 1</w:t>
            </w:r>
          </w:p>
          <w:p w14:paraId="26C4D0EC" w14:textId="3ADFCE28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Bill: 15.40</w:t>
            </w:r>
          </w:p>
          <w:p w14:paraId="678FB630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able: 2</w:t>
            </w:r>
          </w:p>
          <w:p w14:paraId="0F4D4215" w14:textId="77777777" w:rsidR="00F04DE9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Bill: 15.40</w:t>
            </w:r>
          </w:p>
          <w:p w14:paraId="5F9208D4" w14:textId="631DE3A5" w:rsidR="00397B95" w:rsidRPr="003B2D1E" w:rsidRDefault="00F04DE9" w:rsidP="00F04DE9">
            <w:pPr>
              <w:spacing w:before="0" w:after="0"/>
              <w:rPr>
                <w:rFonts w:ascii="Consolas" w:hAnsi="Consolas" w:cs="Consolas"/>
                <w:b/>
                <w:bCs/>
                <w:color w:val="000000"/>
              </w:rPr>
            </w:pPr>
            <w:r w:rsidRPr="003B2D1E">
              <w:rPr>
                <w:rFonts w:ascii="Consolas" w:hAnsi="Consolas" w:cs="Consolas"/>
                <w:b/>
                <w:bCs/>
                <w:noProof/>
                <w:color w:val="000000"/>
              </w:rPr>
              <w:t>Total income: 30.80lv</w:t>
            </w:r>
          </w:p>
        </w:tc>
      </w:tr>
    </w:tbl>
    <w:p w14:paraId="41759211" w14:textId="77777777" w:rsidR="00796964" w:rsidRDefault="00796964" w:rsidP="00796964">
      <w:pPr>
        <w:pStyle w:val="2"/>
        <w:numPr>
          <w:ilvl w:val="0"/>
          <w:numId w:val="0"/>
        </w:numPr>
      </w:pPr>
      <w:r>
        <w:t>Task 3: Unit testing (100 points)</w:t>
      </w:r>
    </w:p>
    <w:p w14:paraId="72DDB9AF" w14:textId="2E2417C1" w:rsidR="007A2AD9" w:rsidRPr="00397B95" w:rsidRDefault="00796964" w:rsidP="00397B95">
      <w:r w:rsidRPr="00440C6A">
        <w:t xml:space="preserve">You will receive a skeleton with </w:t>
      </w:r>
      <w:r w:rsidR="00640136">
        <w:t>two</w:t>
      </w:r>
      <w:r w:rsidRPr="00440C6A">
        <w:t xml:space="preserve"> class</w:t>
      </w:r>
      <w:r w:rsidR="00640136">
        <w:t>es</w:t>
      </w:r>
      <w:r w:rsidRPr="00440C6A">
        <w:t xml:space="preserve"> </w:t>
      </w:r>
      <w:r w:rsidR="00640136">
        <w:rPr>
          <w:noProof/>
        </w:rPr>
        <w:t xml:space="preserve">– </w:t>
      </w:r>
      <w:r w:rsidR="00640136" w:rsidRPr="00640136">
        <w:rPr>
          <w:rFonts w:ascii="Consolas" w:hAnsi="Consolas"/>
          <w:b/>
          <w:noProof/>
        </w:rPr>
        <w:t>Item</w:t>
      </w:r>
      <w:r w:rsidR="00640136">
        <w:rPr>
          <w:noProof/>
        </w:rPr>
        <w:t xml:space="preserve"> and </w:t>
      </w:r>
      <w:r w:rsidR="00640136" w:rsidRPr="00640136">
        <w:rPr>
          <w:rFonts w:ascii="Consolas" w:hAnsi="Consolas"/>
          <w:b/>
          <w:noProof/>
        </w:rPr>
        <w:t>BankVault</w:t>
      </w:r>
      <w:r w:rsidRPr="00440C6A">
        <w:rPr>
          <w:noProof/>
        </w:rPr>
        <w:t xml:space="preserve">. The class </w:t>
      </w:r>
      <w:r w:rsidR="00640136">
        <w:rPr>
          <w:noProof/>
        </w:rPr>
        <w:t xml:space="preserve">that you need to test is </w:t>
      </w:r>
      <w:r w:rsidR="00640136" w:rsidRPr="00640136">
        <w:rPr>
          <w:rFonts w:ascii="Consolas" w:hAnsi="Consolas"/>
          <w:b/>
          <w:noProof/>
        </w:rPr>
        <w:t>BankVault</w:t>
      </w:r>
      <w:r w:rsidRPr="00440C6A">
        <w:rPr>
          <w:noProof/>
        </w:rPr>
        <w:t>.</w:t>
      </w:r>
      <w:r w:rsidRPr="00440C6A">
        <w:t xml:space="preserve"> Cover the whole class with unit test</w:t>
      </w:r>
      <w:r w:rsidR="00640136">
        <w:t>s</w:t>
      </w:r>
      <w:r w:rsidRPr="00440C6A">
        <w:t xml:space="preserve"> to make sure that the class is working as intended.</w:t>
      </w:r>
    </w:p>
    <w:sectPr w:rsidR="007A2AD9" w:rsidRPr="00397B95" w:rsidSect="00183FCF">
      <w:headerReference w:type="default" r:id="rId9"/>
      <w:footerReference w:type="default" r:id="rId10"/>
      <w:pgSz w:w="11909" w:h="16834" w:code="9"/>
      <w:pgMar w:top="720" w:right="720" w:bottom="720" w:left="72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3B014" w14:textId="77777777" w:rsidR="00B1136D" w:rsidRDefault="00B1136D" w:rsidP="008068A2">
      <w:pPr>
        <w:spacing w:after="0" w:line="240" w:lineRule="auto"/>
      </w:pPr>
      <w:r>
        <w:separator/>
      </w:r>
    </w:p>
  </w:endnote>
  <w:endnote w:type="continuationSeparator" w:id="0">
    <w:p w14:paraId="612CEFDF" w14:textId="77777777" w:rsidR="00B1136D" w:rsidRDefault="00B113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6595E" w:rsidRDefault="00E6595E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6595E" w:rsidRPr="002C539D" w:rsidRDefault="00E6595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6595E" w:rsidRPr="002C539D" w:rsidRDefault="00E6595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6595E" w:rsidRPr="002C539D" w:rsidRDefault="00E6595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E6595E" w:rsidRPr="00596AA5" w:rsidRDefault="00E6595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E6595E" w:rsidRPr="002C539D" w:rsidRDefault="00E6595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E6595E" w:rsidRPr="00596AA5" w:rsidRDefault="00E6595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6542D5D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B187E5" w:rsidR="00E6595E" w:rsidRPr="00596AA5" w:rsidRDefault="00E6595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0F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0F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B187E5" w:rsidR="00E6595E" w:rsidRPr="00596AA5" w:rsidRDefault="00E6595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0F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0F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0413D" w14:textId="77777777" w:rsidR="00B1136D" w:rsidRDefault="00B1136D" w:rsidP="008068A2">
      <w:pPr>
        <w:spacing w:after="0" w:line="240" w:lineRule="auto"/>
      </w:pPr>
      <w:r>
        <w:separator/>
      </w:r>
    </w:p>
  </w:footnote>
  <w:footnote w:type="continuationSeparator" w:id="0">
    <w:p w14:paraId="630B450D" w14:textId="77777777" w:rsidR="00B1136D" w:rsidRDefault="00B113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6595E" w:rsidRDefault="00E6595E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B229A1"/>
    <w:multiLevelType w:val="multilevel"/>
    <w:tmpl w:val="69FEB0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6D52A58"/>
    <w:multiLevelType w:val="multilevel"/>
    <w:tmpl w:val="3642D2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82D3318"/>
    <w:multiLevelType w:val="hybridMultilevel"/>
    <w:tmpl w:val="DE16B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342678">
    <w:abstractNumId w:val="0"/>
  </w:num>
  <w:num w:numId="2" w16cid:durableId="139082320">
    <w:abstractNumId w:val="46"/>
  </w:num>
  <w:num w:numId="3" w16cid:durableId="1808667808">
    <w:abstractNumId w:val="14"/>
  </w:num>
  <w:num w:numId="4" w16cid:durableId="597955705">
    <w:abstractNumId w:val="32"/>
  </w:num>
  <w:num w:numId="5" w16cid:durableId="820270934">
    <w:abstractNumId w:val="33"/>
  </w:num>
  <w:num w:numId="6" w16cid:durableId="537090607">
    <w:abstractNumId w:val="37"/>
  </w:num>
  <w:num w:numId="7" w16cid:durableId="1703168929">
    <w:abstractNumId w:val="4"/>
  </w:num>
  <w:num w:numId="8" w16cid:durableId="829177172">
    <w:abstractNumId w:val="12"/>
  </w:num>
  <w:num w:numId="9" w16cid:durableId="393626297">
    <w:abstractNumId w:val="30"/>
  </w:num>
  <w:num w:numId="10" w16cid:durableId="204617625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1883476">
    <w:abstractNumId w:val="5"/>
  </w:num>
  <w:num w:numId="12" w16cid:durableId="61832682">
    <w:abstractNumId w:val="24"/>
  </w:num>
  <w:num w:numId="13" w16cid:durableId="189801486">
    <w:abstractNumId w:val="2"/>
  </w:num>
  <w:num w:numId="14" w16cid:durableId="1849782907">
    <w:abstractNumId w:val="36"/>
  </w:num>
  <w:num w:numId="15" w16cid:durableId="1028678142">
    <w:abstractNumId w:val="15"/>
  </w:num>
  <w:num w:numId="16" w16cid:durableId="1419011881">
    <w:abstractNumId w:val="41"/>
  </w:num>
  <w:num w:numId="17" w16cid:durableId="1181120928">
    <w:abstractNumId w:val="31"/>
  </w:num>
  <w:num w:numId="18" w16cid:durableId="1727678886">
    <w:abstractNumId w:val="45"/>
  </w:num>
  <w:num w:numId="19" w16cid:durableId="632444839">
    <w:abstractNumId w:val="38"/>
  </w:num>
  <w:num w:numId="20" w16cid:durableId="47384967">
    <w:abstractNumId w:val="23"/>
  </w:num>
  <w:num w:numId="21" w16cid:durableId="937635007">
    <w:abstractNumId w:val="35"/>
  </w:num>
  <w:num w:numId="22" w16cid:durableId="60566234">
    <w:abstractNumId w:val="17"/>
  </w:num>
  <w:num w:numId="23" w16cid:durableId="227346027">
    <w:abstractNumId w:val="20"/>
  </w:num>
  <w:num w:numId="24" w16cid:durableId="1382944119">
    <w:abstractNumId w:val="3"/>
  </w:num>
  <w:num w:numId="25" w16cid:durableId="1381203582">
    <w:abstractNumId w:val="11"/>
  </w:num>
  <w:num w:numId="26" w16cid:durableId="227691616">
    <w:abstractNumId w:val="21"/>
  </w:num>
  <w:num w:numId="27" w16cid:durableId="1214584280">
    <w:abstractNumId w:val="40"/>
  </w:num>
  <w:num w:numId="28" w16cid:durableId="992487156">
    <w:abstractNumId w:val="22"/>
  </w:num>
  <w:num w:numId="29" w16cid:durableId="2133554833">
    <w:abstractNumId w:val="44"/>
  </w:num>
  <w:num w:numId="30" w16cid:durableId="911963799">
    <w:abstractNumId w:val="25"/>
  </w:num>
  <w:num w:numId="31" w16cid:durableId="523634474">
    <w:abstractNumId w:val="16"/>
  </w:num>
  <w:num w:numId="32" w16cid:durableId="28772633">
    <w:abstractNumId w:val="39"/>
  </w:num>
  <w:num w:numId="33" w16cid:durableId="1419792203">
    <w:abstractNumId w:val="42"/>
  </w:num>
  <w:num w:numId="34" w16cid:durableId="391542406">
    <w:abstractNumId w:val="29"/>
  </w:num>
  <w:num w:numId="35" w16cid:durableId="187110858">
    <w:abstractNumId w:val="43"/>
  </w:num>
  <w:num w:numId="36" w16cid:durableId="1575310762">
    <w:abstractNumId w:val="9"/>
  </w:num>
  <w:num w:numId="37" w16cid:durableId="1964725691">
    <w:abstractNumId w:val="26"/>
  </w:num>
  <w:num w:numId="38" w16cid:durableId="2133553147">
    <w:abstractNumId w:val="19"/>
  </w:num>
  <w:num w:numId="39" w16cid:durableId="778448027">
    <w:abstractNumId w:val="34"/>
  </w:num>
  <w:num w:numId="40" w16cid:durableId="196891518">
    <w:abstractNumId w:val="13"/>
  </w:num>
  <w:num w:numId="41" w16cid:durableId="1893731394">
    <w:abstractNumId w:val="7"/>
  </w:num>
  <w:num w:numId="42" w16cid:durableId="632518723">
    <w:abstractNumId w:val="10"/>
  </w:num>
  <w:num w:numId="43" w16cid:durableId="1099452686">
    <w:abstractNumId w:val="6"/>
  </w:num>
  <w:num w:numId="44" w16cid:durableId="736435947">
    <w:abstractNumId w:val="27"/>
  </w:num>
  <w:num w:numId="45" w16cid:durableId="245918497">
    <w:abstractNumId w:val="8"/>
  </w:num>
  <w:num w:numId="46" w16cid:durableId="1202935154">
    <w:abstractNumId w:val="28"/>
  </w:num>
  <w:num w:numId="47" w16cid:durableId="1053844200">
    <w:abstractNumId w:val="1"/>
  </w:num>
  <w:num w:numId="48" w16cid:durableId="644891343">
    <w:abstractNumId w:val="5"/>
    <w:lvlOverride w:ilvl="0">
      <w:startOverride w:val="1"/>
    </w:lvlOverride>
  </w:num>
  <w:num w:numId="49" w16cid:durableId="13734583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Njc0MjIzMzM0MzRV0lEKTi0uzszPAykwqgUAnfUZ3iwAAAA="/>
  </w:docVars>
  <w:rsids>
    <w:rsidRoot w:val="008068A2"/>
    <w:rsid w:val="000006BB"/>
    <w:rsid w:val="00002C1C"/>
    <w:rsid w:val="00007044"/>
    <w:rsid w:val="000113B8"/>
    <w:rsid w:val="0001451E"/>
    <w:rsid w:val="00022E9C"/>
    <w:rsid w:val="00023DC6"/>
    <w:rsid w:val="000249AF"/>
    <w:rsid w:val="00025F04"/>
    <w:rsid w:val="00064D15"/>
    <w:rsid w:val="0008559D"/>
    <w:rsid w:val="00086727"/>
    <w:rsid w:val="0009209B"/>
    <w:rsid w:val="000A6794"/>
    <w:rsid w:val="000B39E6"/>
    <w:rsid w:val="000B56F0"/>
    <w:rsid w:val="000C05ED"/>
    <w:rsid w:val="000C5361"/>
    <w:rsid w:val="000F4C3A"/>
    <w:rsid w:val="00103906"/>
    <w:rsid w:val="001275B9"/>
    <w:rsid w:val="00142C75"/>
    <w:rsid w:val="001449E8"/>
    <w:rsid w:val="001619DF"/>
    <w:rsid w:val="00164CDC"/>
    <w:rsid w:val="00167CF1"/>
    <w:rsid w:val="00171021"/>
    <w:rsid w:val="001747D2"/>
    <w:rsid w:val="001755D8"/>
    <w:rsid w:val="00175E1D"/>
    <w:rsid w:val="001837BD"/>
    <w:rsid w:val="00183A2C"/>
    <w:rsid w:val="00183FCF"/>
    <w:rsid w:val="0018431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93F33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B95"/>
    <w:rsid w:val="003A1601"/>
    <w:rsid w:val="003A33F9"/>
    <w:rsid w:val="003A5602"/>
    <w:rsid w:val="003B0278"/>
    <w:rsid w:val="003B1846"/>
    <w:rsid w:val="003B2D1E"/>
    <w:rsid w:val="003B6A53"/>
    <w:rsid w:val="003E1013"/>
    <w:rsid w:val="003E167F"/>
    <w:rsid w:val="003E2A3C"/>
    <w:rsid w:val="003E2F33"/>
    <w:rsid w:val="003E6BFB"/>
    <w:rsid w:val="003F1864"/>
    <w:rsid w:val="0041081C"/>
    <w:rsid w:val="004255CF"/>
    <w:rsid w:val="004311CA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668"/>
    <w:rsid w:val="005F5FC4"/>
    <w:rsid w:val="005F6E88"/>
    <w:rsid w:val="00600083"/>
    <w:rsid w:val="00604363"/>
    <w:rsid w:val="00624212"/>
    <w:rsid w:val="006242A9"/>
    <w:rsid w:val="00624DCF"/>
    <w:rsid w:val="0063342B"/>
    <w:rsid w:val="00636D20"/>
    <w:rsid w:val="00640136"/>
    <w:rsid w:val="00640502"/>
    <w:rsid w:val="00642F41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0F5C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964"/>
    <w:rsid w:val="007A2AD9"/>
    <w:rsid w:val="007A635E"/>
    <w:rsid w:val="007B3686"/>
    <w:rsid w:val="007C2C37"/>
    <w:rsid w:val="007C3E81"/>
    <w:rsid w:val="007C42AC"/>
    <w:rsid w:val="007C6F23"/>
    <w:rsid w:val="007D742F"/>
    <w:rsid w:val="007E0960"/>
    <w:rsid w:val="007E4E4F"/>
    <w:rsid w:val="007E6449"/>
    <w:rsid w:val="007F0041"/>
    <w:rsid w:val="007F04BF"/>
    <w:rsid w:val="007F177C"/>
    <w:rsid w:val="007F5F65"/>
    <w:rsid w:val="00801502"/>
    <w:rsid w:val="008029CF"/>
    <w:rsid w:val="00803217"/>
    <w:rsid w:val="008063E1"/>
    <w:rsid w:val="008068A2"/>
    <w:rsid w:val="008105A0"/>
    <w:rsid w:val="0082331B"/>
    <w:rsid w:val="00836CA4"/>
    <w:rsid w:val="0085184F"/>
    <w:rsid w:val="00861625"/>
    <w:rsid w:val="008617B5"/>
    <w:rsid w:val="00863B88"/>
    <w:rsid w:val="008656C1"/>
    <w:rsid w:val="00870828"/>
    <w:rsid w:val="0088080B"/>
    <w:rsid w:val="008A3E14"/>
    <w:rsid w:val="008B07D7"/>
    <w:rsid w:val="008B12EC"/>
    <w:rsid w:val="008B557F"/>
    <w:rsid w:val="008C2344"/>
    <w:rsid w:val="008C2B83"/>
    <w:rsid w:val="008C5930"/>
    <w:rsid w:val="008D6097"/>
    <w:rsid w:val="008E525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EF4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0A3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777"/>
    <w:rsid w:val="00B1136D"/>
    <w:rsid w:val="00B148DD"/>
    <w:rsid w:val="00B2472A"/>
    <w:rsid w:val="00B567F6"/>
    <w:rsid w:val="00B56DF3"/>
    <w:rsid w:val="00B57A5C"/>
    <w:rsid w:val="00B6185B"/>
    <w:rsid w:val="00B638EB"/>
    <w:rsid w:val="00B63DED"/>
    <w:rsid w:val="00B739A4"/>
    <w:rsid w:val="00B753E7"/>
    <w:rsid w:val="00B86AF3"/>
    <w:rsid w:val="00B9309B"/>
    <w:rsid w:val="00BA092A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18A3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A588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95E"/>
    <w:rsid w:val="00E74623"/>
    <w:rsid w:val="00E80E3D"/>
    <w:rsid w:val="00E86D42"/>
    <w:rsid w:val="00E870B8"/>
    <w:rsid w:val="00E87C07"/>
    <w:rsid w:val="00EA06FD"/>
    <w:rsid w:val="00EA1019"/>
    <w:rsid w:val="00EA3B29"/>
    <w:rsid w:val="00EB0224"/>
    <w:rsid w:val="00EB51DB"/>
    <w:rsid w:val="00EB7421"/>
    <w:rsid w:val="00EC36F5"/>
    <w:rsid w:val="00EC5A4D"/>
    <w:rsid w:val="00ED0DEA"/>
    <w:rsid w:val="00ED73C4"/>
    <w:rsid w:val="00F00380"/>
    <w:rsid w:val="00F04DE9"/>
    <w:rsid w:val="00F12685"/>
    <w:rsid w:val="00F20B48"/>
    <w:rsid w:val="00F258BA"/>
    <w:rsid w:val="00F27E9C"/>
    <w:rsid w:val="00F41F41"/>
    <w:rsid w:val="00F46918"/>
    <w:rsid w:val="00F46DDE"/>
    <w:rsid w:val="00F655ED"/>
    <w:rsid w:val="00F7033C"/>
    <w:rsid w:val="00F730E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2CC43E6-D5D7-4F2E-A2F7-6BF07C763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qFormat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8D813D-CA70-4BF8-A98A-4D2B90BFE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866</Words>
  <Characters>10639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Yoana Yonkova</cp:lastModifiedBy>
  <cp:revision>5</cp:revision>
  <cp:lastPrinted>2015-10-26T22:35:00Z</cp:lastPrinted>
  <dcterms:created xsi:type="dcterms:W3CDTF">2020-12-12T12:59:00Z</dcterms:created>
  <dcterms:modified xsi:type="dcterms:W3CDTF">2023-12-01T20:56:00Z</dcterms:modified>
  <cp:category>computer programming;programming;software development;software engineering</cp:category>
</cp:coreProperties>
</file>